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06AA80" w14:textId="3F598FAD" w:rsidR="007379CE" w:rsidRPr="00FA0178" w:rsidRDefault="00FF4917">
      <w:pPr>
        <w:tabs>
          <w:tab w:val="left" w:pos="5670"/>
        </w:tabs>
        <w:spacing w:line="36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proofErr w:type="gramStart"/>
      <w:r w:rsidRPr="00FA0178">
        <w:rPr>
          <w:rFonts w:asciiTheme="majorHAnsi" w:eastAsia="Arial" w:hAnsiTheme="majorHAnsi" w:cstheme="majorHAnsi"/>
          <w:b/>
          <w:bCs/>
          <w:sz w:val="22"/>
          <w:szCs w:val="22"/>
        </w:rPr>
        <w:t>Diadema,</w:t>
      </w:r>
      <w:proofErr w:type="gramEnd"/>
      <w:sdt>
        <w:sdtPr>
          <w:rPr>
            <w:rFonts w:asciiTheme="majorHAnsi" w:eastAsia="Arial" w:hAnsiTheme="majorHAnsi" w:cstheme="majorHAnsi"/>
            <w:b/>
            <w:bCs/>
            <w:sz w:val="22"/>
            <w:szCs w:val="22"/>
          </w:rPr>
          <w:id w:val="-741177331"/>
          <w:lock w:val="sdtLocked"/>
          <w:placeholder>
            <w:docPart w:val="DefaultPlaceholder_-1854013437"/>
          </w:placeholder>
          <w:date>
            <w:dateFormat w:val="dd/MM/yyyy"/>
            <w:lid w:val="pt-BR"/>
            <w:storeMappedDataAs w:val="dateTime"/>
            <w:calendar w:val="gregorian"/>
          </w:date>
        </w:sdtPr>
        <w:sdtEndPr/>
        <w:sdtContent>
          <w:r w:rsidRPr="00FA0178">
            <w:rPr>
              <w:rFonts w:asciiTheme="majorHAnsi" w:eastAsia="Arial" w:hAnsiTheme="majorHAnsi" w:cstheme="majorHAnsi"/>
              <w:b/>
              <w:bCs/>
              <w:sz w:val="22"/>
              <w:szCs w:val="22"/>
            </w:rPr>
            <w:t xml:space="preserve"> ____/____/______</w:t>
          </w:r>
        </w:sdtContent>
      </w:sdt>
      <w:r w:rsidRPr="00FA0178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</w:t>
      </w:r>
    </w:p>
    <w:p w14:paraId="0E4E6C45" w14:textId="084C3409" w:rsidR="002F39B9" w:rsidRPr="002F39B9" w:rsidRDefault="00FE711F" w:rsidP="002F39B9">
      <w:pPr>
        <w:spacing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>Ao (</w:t>
      </w:r>
      <w:r w:rsidR="002F39B9"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>À)</w:t>
      </w:r>
    </w:p>
    <w:p w14:paraId="719C5E11" w14:textId="038CD217" w:rsidR="002F39B9" w:rsidRPr="002F39B9" w:rsidRDefault="00FE711F" w:rsidP="002F39B9">
      <w:pPr>
        <w:spacing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proofErr w:type="gramStart"/>
      <w:r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>Prof.</w:t>
      </w:r>
      <w:proofErr w:type="gramEnd"/>
      <w:r w:rsidR="002F39B9"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(a). </w:t>
      </w:r>
      <w:proofErr w:type="gramStart"/>
      <w:r w:rsidR="002F39B9"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>Dr(</w:t>
      </w:r>
      <w:proofErr w:type="gramEnd"/>
      <w:r w:rsidR="002F39B9"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>a).:</w:t>
      </w:r>
      <w:r w:rsidR="00B70B13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</w:t>
      </w:r>
      <w:sdt>
        <w:sdtPr>
          <w:rPr>
            <w:rFonts w:asciiTheme="majorHAnsi" w:eastAsia="Arial" w:hAnsiTheme="majorHAnsi" w:cstheme="majorHAnsi"/>
            <w:b/>
            <w:bCs/>
            <w:sz w:val="22"/>
            <w:szCs w:val="22"/>
          </w:rPr>
          <w:id w:val="-348714135"/>
          <w:placeholder>
            <w:docPart w:val="DefaultPlaceholder_1082065158"/>
          </w:placeholder>
          <w:showingPlcHdr/>
        </w:sdtPr>
        <w:sdtEndPr/>
        <w:sdtContent>
          <w:r w:rsidR="00B70B13" w:rsidRPr="00F672E7">
            <w:rPr>
              <w:rStyle w:val="TextodoEspaoReservado"/>
            </w:rPr>
            <w:t>Clique aqui para digitar texto.</w:t>
          </w:r>
        </w:sdtContent>
      </w:sdt>
    </w:p>
    <w:p w14:paraId="253BAA80" w14:textId="71A28054" w:rsidR="007379CE" w:rsidRDefault="00373DE5" w:rsidP="002F39B9">
      <w:pPr>
        <w:spacing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>Coordenador (</w:t>
      </w:r>
      <w:r w:rsidR="002F39B9"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a) do Programa de </w:t>
      </w:r>
      <w:r w:rsidR="006D2E66"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>Pós-graduação</w:t>
      </w:r>
      <w:r w:rsidR="002F39B9"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em</w:t>
      </w:r>
      <w:r w:rsidR="002F39B9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</w:t>
      </w:r>
      <w:sdt>
        <w:sdtPr>
          <w:rPr>
            <w:rFonts w:asciiTheme="majorHAnsi" w:eastAsia="Arial" w:hAnsiTheme="majorHAnsi" w:cstheme="majorHAnsi"/>
            <w:b/>
            <w:bCs/>
            <w:sz w:val="22"/>
            <w:szCs w:val="22"/>
          </w:rPr>
          <w:id w:val="103999083"/>
          <w:lock w:val="sdtLocked"/>
          <w:placeholder>
            <w:docPart w:val="DefaultPlaceholder_-1854013438"/>
          </w:placeholder>
          <w:showingPlcHdr/>
          <w:dropDownList>
            <w:listItem w:value="Escolher um item."/>
            <w:listItem w:displayText="Análise Ambiental Integrada" w:value="Análise Ambiental Integrada"/>
            <w:listItem w:displayText="Biologia Química" w:value="Biologia Química"/>
            <w:listItem w:displayText="Ciências Farmacêuticas" w:value="Ciências Farmacêuticas"/>
            <w:listItem w:displayText="Evolução e Ecologia" w:value="Evolução e Ecologia"/>
            <w:listItem w:displayText="Engenharia Química" w:value="Engenharia Química"/>
            <w:listItem w:displayText="Mestrado Profissional em Matemática Aplicada" w:value="Mestrado Profissional em Matemática Aplicada"/>
            <w:listItem w:displayText="Qímica-Ciência e Tecnologia da Sustentabilidade" w:value="Qímica-Ciência e Tecnologia da Sustentabilidade"/>
            <w:listItem w:displayText="Ensino de Ciências e Matemática" w:value="Ensino de Ciências e Matemática"/>
            <w:listItem w:displayText="Engenharia e Ciências de Materiais" w:value="Engenharia e Ciências de Materiais"/>
            <w:listItem w:displayText="Biotecnologia" w:value="Biotecnologia"/>
          </w:dropDownList>
        </w:sdtPr>
        <w:sdtEndPr/>
        <w:sdtContent>
          <w:r w:rsidR="00556CD8" w:rsidRPr="0059677C">
            <w:rPr>
              <w:rStyle w:val="TextodoEspaoReservado"/>
            </w:rPr>
            <w:t xml:space="preserve">Escolher um </w:t>
          </w:r>
          <w:proofErr w:type="gramStart"/>
          <w:r w:rsidR="00556CD8" w:rsidRPr="0059677C">
            <w:rPr>
              <w:rStyle w:val="TextodoEspaoReservado"/>
            </w:rPr>
            <w:t>item.</w:t>
          </w:r>
          <w:proofErr w:type="gramEnd"/>
        </w:sdtContent>
      </w:sdt>
    </w:p>
    <w:p w14:paraId="7D08B7E7" w14:textId="2AA8125C" w:rsidR="007379CE" w:rsidRPr="00FA0178" w:rsidRDefault="00FF4917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jc w:val="both"/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</w:pPr>
      <w:r w:rsidRPr="00FA0178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 xml:space="preserve">Tendo </w:t>
      </w:r>
      <w:r w:rsidR="00FE711F" w:rsidRPr="00FA0178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>o</w:t>
      </w:r>
      <w:r w:rsidR="00FE711F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 xml:space="preserve"> (</w:t>
      </w:r>
      <w:r w:rsidR="002F39B9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>a)</w:t>
      </w:r>
      <w:r w:rsidRPr="00FA0178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 xml:space="preserve"> </w:t>
      </w:r>
      <w:r w:rsidR="002F39B9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>discente</w:t>
      </w:r>
      <w:r w:rsidR="006E63AF" w:rsidRPr="00FA0178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 xml:space="preserve"> </w:t>
      </w:r>
      <w:sdt>
        <w:sdtPr>
          <w:rPr>
            <w:rFonts w:asciiTheme="majorHAnsi" w:eastAsia="Arial" w:hAnsiTheme="majorHAnsi" w:cstheme="majorHAnsi"/>
            <w:b/>
            <w:bCs/>
            <w:color w:val="000000"/>
            <w:sz w:val="22"/>
            <w:szCs w:val="22"/>
          </w:rPr>
          <w:id w:val="1716080339"/>
          <w:lock w:val="sdtLocked"/>
          <w:placeholder>
            <w:docPart w:val="989C386533504F03A079BB701F689C23"/>
          </w:placeholder>
          <w:showingPlcHdr/>
        </w:sdtPr>
        <w:sdtEndPr/>
        <w:sdtContent>
          <w:r w:rsidR="006E63AF" w:rsidRPr="00FA0178">
            <w:rPr>
              <w:rStyle w:val="TextodoEspaoReservado"/>
              <w:b/>
              <w:bCs/>
            </w:rPr>
            <w:t xml:space="preserve">Clique ou toque aqui para inserir o </w:t>
          </w:r>
          <w:proofErr w:type="gramStart"/>
          <w:r w:rsidR="006E63AF" w:rsidRPr="00FA0178">
            <w:rPr>
              <w:rStyle w:val="TextodoEspaoReservado"/>
              <w:b/>
              <w:bCs/>
            </w:rPr>
            <w:t>texto.</w:t>
          </w:r>
          <w:proofErr w:type="gramEnd"/>
        </w:sdtContent>
      </w:sdt>
      <w:r w:rsidRPr="00FA0178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 xml:space="preserve"> </w:t>
      </w:r>
      <w:r w:rsidR="00A73872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>c</w:t>
      </w:r>
      <w:r w:rsidR="00FE711F" w:rsidRPr="002F39B9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>ompletado</w:t>
      </w:r>
      <w:r w:rsidR="002F39B9" w:rsidRPr="002F39B9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 xml:space="preserve"> os créditos necessários e cumprido as exigências legais da Pós-Graduação, solicito que seja aprovada a Comissão Julgadora para a defesa de sua </w:t>
      </w:r>
      <w:sdt>
        <w:sdtPr>
          <w:rPr>
            <w:rFonts w:asciiTheme="majorHAnsi" w:eastAsia="Arial" w:hAnsiTheme="majorHAnsi" w:cstheme="majorHAnsi"/>
            <w:b/>
            <w:bCs/>
            <w:color w:val="000000"/>
            <w:sz w:val="22"/>
            <w:szCs w:val="22"/>
          </w:rPr>
          <w:id w:val="1028298306"/>
          <w:lock w:val="sdtLocked"/>
          <w:placeholder>
            <w:docPart w:val="CDABE97479374B649A0E136C5A5B16E1"/>
          </w:placeholder>
          <w:showingPlcHdr/>
          <w:dropDownList>
            <w:listItem w:value="Escolher um item."/>
            <w:listItem w:displayText="Dissertação de Mestrado" w:value="Dissertação de Mestrado"/>
            <w:listItem w:displayText="Tese de Doutorado" w:value="Tese de Doutorado"/>
          </w:dropDownList>
        </w:sdtPr>
        <w:sdtEndPr/>
        <w:sdtContent>
          <w:r w:rsidR="00A73872" w:rsidRPr="00FA0178">
            <w:rPr>
              <w:rStyle w:val="TextodoEspaoReservado"/>
              <w:b/>
              <w:bCs/>
            </w:rPr>
            <w:t>Escolher um item.</w:t>
          </w:r>
        </w:sdtContent>
      </w:sdt>
      <w:r w:rsidR="002F39B9" w:rsidRPr="002F39B9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>, intitulada</w:t>
      </w:r>
      <w:r w:rsidRPr="00FA0178">
        <w:rPr>
          <w:rFonts w:asciiTheme="majorHAnsi" w:eastAsia="Arial" w:hAnsiTheme="majorHAnsi" w:cstheme="majorHAnsi"/>
          <w:b/>
          <w:bCs/>
          <w:color w:val="000000"/>
          <w:sz w:val="22"/>
          <w:szCs w:val="22"/>
        </w:rPr>
        <w:t xml:space="preserve">: </w:t>
      </w:r>
    </w:p>
    <w:p w14:paraId="315CE515" w14:textId="30706ED8" w:rsidR="007379CE" w:rsidRPr="00FA0178" w:rsidRDefault="001E6451" w:rsidP="00DA5C90">
      <w:pPr>
        <w:spacing w:line="480" w:lineRule="auto"/>
        <w:jc w:val="center"/>
        <w:rPr>
          <w:rFonts w:asciiTheme="majorHAnsi" w:eastAsia="Arial" w:hAnsiTheme="majorHAnsi" w:cstheme="majorHAnsi"/>
          <w:b/>
          <w:bCs/>
          <w:sz w:val="22"/>
          <w:szCs w:val="22"/>
        </w:rPr>
      </w:pPr>
      <w:sdt>
        <w:sdtPr>
          <w:rPr>
            <w:rStyle w:val="Estilo1"/>
            <w:rFonts w:eastAsia="Arial"/>
          </w:rPr>
          <w:id w:val="681087034"/>
          <w:lock w:val="sdtLocked"/>
          <w:placeholder>
            <w:docPart w:val="DefaultPlaceholder_1082065158"/>
          </w:placeholder>
          <w:showingPlcHdr/>
        </w:sdtPr>
        <w:sdtEndPr>
          <w:rPr>
            <w:rStyle w:val="Fontepargpadro"/>
            <w:rFonts w:ascii="Times New Roman" w:hAnsi="Times New Roman" w:cstheme="majorHAnsi"/>
            <w:b w:val="0"/>
            <w:bCs/>
            <w:sz w:val="22"/>
            <w:szCs w:val="22"/>
          </w:rPr>
        </w:sdtEndPr>
        <w:sdtContent>
          <w:r w:rsidR="00DA5C90" w:rsidRPr="00DA5C90">
            <w:rPr>
              <w:rStyle w:val="TextodoEspaoReservado"/>
              <w:sz w:val="24"/>
              <w:szCs w:val="24"/>
            </w:rPr>
            <w:t>Clique aqui para digitar texto.</w:t>
          </w:r>
        </w:sdtContent>
      </w:sdt>
    </w:p>
    <w:p w14:paraId="4BEB7C9A" w14:textId="77777777" w:rsidR="00D770E7" w:rsidRPr="009651EE" w:rsidRDefault="00FF4917" w:rsidP="00B45648">
      <w:pPr>
        <w:pStyle w:val="PargrafodaLista"/>
        <w:numPr>
          <w:ilvl w:val="0"/>
          <w:numId w:val="4"/>
        </w:numPr>
        <w:spacing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9651EE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Cinco palavras-chave: </w:t>
      </w:r>
      <w:r w:rsidR="00D770E7" w:rsidRPr="009651EE">
        <w:rPr>
          <w:rFonts w:ascii="Arial" w:hAnsi="Arial" w:cs="Arial"/>
          <w:b/>
          <w:bCs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D770E7" w:rsidRPr="009651EE">
        <w:rPr>
          <w:rFonts w:ascii="Arial" w:hAnsi="Arial" w:cs="Arial"/>
          <w:b/>
          <w:bCs/>
        </w:rPr>
        <w:instrText xml:space="preserve"> FORMTEXT </w:instrText>
      </w:r>
      <w:r w:rsidR="00D770E7" w:rsidRPr="009651EE">
        <w:rPr>
          <w:rFonts w:ascii="Arial" w:hAnsi="Arial" w:cs="Arial"/>
          <w:b/>
          <w:bCs/>
        </w:rPr>
      </w:r>
      <w:r w:rsidR="00D770E7" w:rsidRPr="009651EE">
        <w:rPr>
          <w:rFonts w:ascii="Arial" w:hAnsi="Arial" w:cs="Arial"/>
          <w:b/>
          <w:bCs/>
        </w:rPr>
        <w:fldChar w:fldCharType="separate"/>
      </w:r>
      <w:bookmarkStart w:id="0" w:name="_GoBack"/>
      <w:r w:rsidR="00D770E7" w:rsidRPr="009651EE">
        <w:rPr>
          <w:noProof/>
        </w:rPr>
        <w:t> </w:t>
      </w:r>
      <w:r w:rsidR="00D770E7" w:rsidRPr="009651EE">
        <w:rPr>
          <w:noProof/>
        </w:rPr>
        <w:t> </w:t>
      </w:r>
      <w:r w:rsidR="00D770E7" w:rsidRPr="009651EE">
        <w:rPr>
          <w:noProof/>
        </w:rPr>
        <w:t> </w:t>
      </w:r>
      <w:r w:rsidR="00D770E7" w:rsidRPr="009651EE">
        <w:rPr>
          <w:noProof/>
        </w:rPr>
        <w:t> </w:t>
      </w:r>
      <w:r w:rsidR="00D770E7" w:rsidRPr="009651EE">
        <w:rPr>
          <w:noProof/>
        </w:rPr>
        <w:t> </w:t>
      </w:r>
      <w:bookmarkEnd w:id="0"/>
      <w:r w:rsidR="00D770E7" w:rsidRPr="009651EE">
        <w:rPr>
          <w:rFonts w:ascii="Arial" w:hAnsi="Arial" w:cs="Arial"/>
          <w:b/>
          <w:bCs/>
        </w:rPr>
        <w:fldChar w:fldCharType="end"/>
      </w:r>
      <w:proofErr w:type="gramStart"/>
      <w:r w:rsidR="00D770E7" w:rsidRPr="009651EE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;</w:t>
      </w:r>
      <w:proofErr w:type="gramEnd"/>
      <w:r w:rsidR="00D770E7" w:rsidRPr="009651EE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</w:t>
      </w:r>
      <w:r w:rsidR="00D770E7" w:rsidRPr="009651EE">
        <w:rPr>
          <w:rFonts w:ascii="Arial" w:hAnsi="Arial" w:cs="Arial"/>
          <w:b/>
          <w:bCs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D770E7" w:rsidRPr="009651EE">
        <w:rPr>
          <w:rFonts w:ascii="Arial" w:hAnsi="Arial" w:cs="Arial"/>
          <w:b/>
          <w:bCs/>
        </w:rPr>
        <w:instrText xml:space="preserve"> FORMTEXT </w:instrText>
      </w:r>
      <w:r w:rsidR="00D770E7" w:rsidRPr="009651EE">
        <w:rPr>
          <w:rFonts w:ascii="Arial" w:hAnsi="Arial" w:cs="Arial"/>
          <w:b/>
          <w:bCs/>
        </w:rPr>
      </w:r>
      <w:r w:rsidR="00D770E7" w:rsidRPr="009651EE">
        <w:rPr>
          <w:rFonts w:ascii="Arial" w:hAnsi="Arial" w:cs="Arial"/>
          <w:b/>
          <w:bCs/>
        </w:rPr>
        <w:fldChar w:fldCharType="separate"/>
      </w:r>
      <w:r w:rsidR="00D770E7" w:rsidRPr="009651EE">
        <w:rPr>
          <w:noProof/>
        </w:rPr>
        <w:t> </w:t>
      </w:r>
      <w:r w:rsidR="00D770E7" w:rsidRPr="009651EE">
        <w:rPr>
          <w:noProof/>
        </w:rPr>
        <w:t> </w:t>
      </w:r>
      <w:r w:rsidR="00D770E7" w:rsidRPr="009651EE">
        <w:rPr>
          <w:noProof/>
        </w:rPr>
        <w:t> </w:t>
      </w:r>
      <w:r w:rsidR="00D770E7" w:rsidRPr="009651EE">
        <w:rPr>
          <w:noProof/>
        </w:rPr>
        <w:t> </w:t>
      </w:r>
      <w:r w:rsidR="00D770E7" w:rsidRPr="009651EE">
        <w:rPr>
          <w:noProof/>
        </w:rPr>
        <w:t> </w:t>
      </w:r>
      <w:r w:rsidR="00D770E7" w:rsidRPr="009651EE">
        <w:rPr>
          <w:rFonts w:ascii="Arial" w:hAnsi="Arial" w:cs="Arial"/>
          <w:b/>
          <w:bCs/>
        </w:rPr>
        <w:fldChar w:fldCharType="end"/>
      </w:r>
      <w:r w:rsidR="00D770E7" w:rsidRPr="009651EE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; </w:t>
      </w:r>
      <w:r w:rsidR="00D770E7" w:rsidRPr="009651EE">
        <w:rPr>
          <w:rFonts w:ascii="Arial" w:hAnsi="Arial" w:cs="Arial"/>
          <w:b/>
          <w:bCs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D770E7" w:rsidRPr="009651EE">
        <w:rPr>
          <w:rFonts w:ascii="Arial" w:hAnsi="Arial" w:cs="Arial"/>
          <w:b/>
          <w:bCs/>
        </w:rPr>
        <w:instrText xml:space="preserve"> FORMTEXT </w:instrText>
      </w:r>
      <w:r w:rsidR="00D770E7" w:rsidRPr="009651EE">
        <w:rPr>
          <w:rFonts w:ascii="Arial" w:hAnsi="Arial" w:cs="Arial"/>
          <w:b/>
          <w:bCs/>
        </w:rPr>
      </w:r>
      <w:r w:rsidR="00D770E7" w:rsidRPr="009651EE">
        <w:rPr>
          <w:rFonts w:ascii="Arial" w:hAnsi="Arial" w:cs="Arial"/>
          <w:b/>
          <w:bCs/>
        </w:rPr>
        <w:fldChar w:fldCharType="separate"/>
      </w:r>
      <w:r w:rsidR="00D770E7" w:rsidRPr="009651EE">
        <w:rPr>
          <w:noProof/>
        </w:rPr>
        <w:t> </w:t>
      </w:r>
      <w:r w:rsidR="00D770E7" w:rsidRPr="009651EE">
        <w:rPr>
          <w:noProof/>
        </w:rPr>
        <w:t> </w:t>
      </w:r>
      <w:r w:rsidR="00D770E7" w:rsidRPr="009651EE">
        <w:rPr>
          <w:noProof/>
        </w:rPr>
        <w:t> </w:t>
      </w:r>
      <w:r w:rsidR="00D770E7" w:rsidRPr="009651EE">
        <w:rPr>
          <w:noProof/>
        </w:rPr>
        <w:t> </w:t>
      </w:r>
      <w:r w:rsidR="00D770E7" w:rsidRPr="009651EE">
        <w:rPr>
          <w:noProof/>
        </w:rPr>
        <w:t> </w:t>
      </w:r>
      <w:r w:rsidR="00D770E7" w:rsidRPr="009651EE">
        <w:rPr>
          <w:rFonts w:ascii="Arial" w:hAnsi="Arial" w:cs="Arial"/>
          <w:b/>
          <w:bCs/>
        </w:rPr>
        <w:fldChar w:fldCharType="end"/>
      </w:r>
      <w:r w:rsidR="00D770E7" w:rsidRPr="009651EE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; </w:t>
      </w:r>
      <w:r w:rsidR="00D770E7" w:rsidRPr="009651EE">
        <w:rPr>
          <w:rFonts w:ascii="Arial" w:hAnsi="Arial" w:cs="Arial"/>
          <w:b/>
          <w:bCs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D770E7" w:rsidRPr="009651EE">
        <w:rPr>
          <w:rFonts w:ascii="Arial" w:hAnsi="Arial" w:cs="Arial"/>
          <w:b/>
          <w:bCs/>
        </w:rPr>
        <w:instrText xml:space="preserve"> FORMTEXT </w:instrText>
      </w:r>
      <w:r w:rsidR="00D770E7" w:rsidRPr="009651EE">
        <w:rPr>
          <w:rFonts w:ascii="Arial" w:hAnsi="Arial" w:cs="Arial"/>
          <w:b/>
          <w:bCs/>
        </w:rPr>
      </w:r>
      <w:r w:rsidR="00D770E7" w:rsidRPr="009651EE">
        <w:rPr>
          <w:rFonts w:ascii="Arial" w:hAnsi="Arial" w:cs="Arial"/>
          <w:b/>
          <w:bCs/>
        </w:rPr>
        <w:fldChar w:fldCharType="separate"/>
      </w:r>
      <w:r w:rsidR="00D770E7" w:rsidRPr="009651EE">
        <w:rPr>
          <w:noProof/>
        </w:rPr>
        <w:t> </w:t>
      </w:r>
      <w:r w:rsidR="00D770E7" w:rsidRPr="009651EE">
        <w:rPr>
          <w:noProof/>
        </w:rPr>
        <w:t> </w:t>
      </w:r>
      <w:r w:rsidR="00D770E7" w:rsidRPr="009651EE">
        <w:rPr>
          <w:noProof/>
        </w:rPr>
        <w:t> </w:t>
      </w:r>
      <w:r w:rsidR="00D770E7" w:rsidRPr="009651EE">
        <w:rPr>
          <w:noProof/>
        </w:rPr>
        <w:t> </w:t>
      </w:r>
      <w:r w:rsidR="00D770E7" w:rsidRPr="009651EE">
        <w:rPr>
          <w:noProof/>
        </w:rPr>
        <w:t> </w:t>
      </w:r>
      <w:r w:rsidR="00D770E7" w:rsidRPr="009651EE">
        <w:rPr>
          <w:rFonts w:ascii="Arial" w:hAnsi="Arial" w:cs="Arial"/>
          <w:b/>
          <w:bCs/>
        </w:rPr>
        <w:fldChar w:fldCharType="end"/>
      </w:r>
      <w:r w:rsidR="00D770E7" w:rsidRPr="009651EE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; </w:t>
      </w:r>
      <w:r w:rsidR="00D770E7" w:rsidRPr="009651EE">
        <w:rPr>
          <w:rFonts w:ascii="Arial" w:hAnsi="Arial" w:cs="Arial"/>
          <w:b/>
          <w:bCs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D770E7" w:rsidRPr="009651EE">
        <w:rPr>
          <w:rFonts w:ascii="Arial" w:hAnsi="Arial" w:cs="Arial"/>
          <w:b/>
          <w:bCs/>
        </w:rPr>
        <w:instrText xml:space="preserve"> FORMTEXT </w:instrText>
      </w:r>
      <w:r w:rsidR="00D770E7" w:rsidRPr="009651EE">
        <w:rPr>
          <w:rFonts w:ascii="Arial" w:hAnsi="Arial" w:cs="Arial"/>
          <w:b/>
          <w:bCs/>
        </w:rPr>
      </w:r>
      <w:r w:rsidR="00D770E7" w:rsidRPr="009651EE">
        <w:rPr>
          <w:rFonts w:ascii="Arial" w:hAnsi="Arial" w:cs="Arial"/>
          <w:b/>
          <w:bCs/>
        </w:rPr>
        <w:fldChar w:fldCharType="separate"/>
      </w:r>
      <w:r w:rsidR="00D770E7" w:rsidRPr="009651EE">
        <w:rPr>
          <w:noProof/>
        </w:rPr>
        <w:t> </w:t>
      </w:r>
      <w:r w:rsidR="00D770E7" w:rsidRPr="009651EE">
        <w:rPr>
          <w:noProof/>
        </w:rPr>
        <w:t> </w:t>
      </w:r>
      <w:r w:rsidR="00D770E7" w:rsidRPr="009651EE">
        <w:rPr>
          <w:noProof/>
        </w:rPr>
        <w:t> </w:t>
      </w:r>
      <w:r w:rsidR="00D770E7" w:rsidRPr="009651EE">
        <w:rPr>
          <w:noProof/>
        </w:rPr>
        <w:t> </w:t>
      </w:r>
      <w:r w:rsidR="00D770E7" w:rsidRPr="009651EE">
        <w:rPr>
          <w:noProof/>
        </w:rPr>
        <w:t> </w:t>
      </w:r>
      <w:r w:rsidR="00D770E7" w:rsidRPr="009651EE">
        <w:rPr>
          <w:rFonts w:ascii="Arial" w:hAnsi="Arial" w:cs="Arial"/>
          <w:b/>
          <w:bCs/>
        </w:rPr>
        <w:fldChar w:fldCharType="end"/>
      </w:r>
      <w:r w:rsidR="00D770E7" w:rsidRPr="009651EE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</w:t>
      </w:r>
    </w:p>
    <w:p w14:paraId="7DBB8BF3" w14:textId="3A3C2B0F" w:rsidR="007379CE" w:rsidRPr="009651EE" w:rsidRDefault="00FF4917">
      <w:pPr>
        <w:spacing w:line="480" w:lineRule="auto"/>
        <w:rPr>
          <w:rFonts w:asciiTheme="majorHAnsi" w:eastAsia="Arial" w:hAnsiTheme="majorHAnsi" w:cstheme="majorHAnsi"/>
          <w:b/>
          <w:bCs/>
          <w:i/>
          <w:iCs/>
        </w:rPr>
      </w:pPr>
      <w:r w:rsidRPr="00AB0524">
        <w:rPr>
          <w:rFonts w:asciiTheme="majorHAnsi" w:eastAsia="Arial" w:hAnsiTheme="majorHAnsi" w:cstheme="majorHAnsi"/>
          <w:b/>
          <w:bCs/>
          <w:i/>
          <w:iCs/>
        </w:rPr>
        <w:t>(</w:t>
      </w:r>
      <w:r w:rsidR="0063050C" w:rsidRPr="00AB0524">
        <w:rPr>
          <w:rFonts w:asciiTheme="majorHAnsi" w:eastAsia="Arial" w:hAnsiTheme="majorHAnsi" w:cstheme="majorHAnsi"/>
          <w:b/>
          <w:bCs/>
          <w:i/>
          <w:iCs/>
        </w:rPr>
        <w:t xml:space="preserve">Estas </w:t>
      </w:r>
      <w:proofErr w:type="gramStart"/>
      <w:r w:rsidRPr="00AB0524">
        <w:rPr>
          <w:rFonts w:asciiTheme="majorHAnsi" w:eastAsia="Arial" w:hAnsiTheme="majorHAnsi" w:cstheme="majorHAnsi"/>
          <w:b/>
          <w:bCs/>
          <w:i/>
          <w:iCs/>
        </w:rPr>
        <w:t>5</w:t>
      </w:r>
      <w:proofErr w:type="gramEnd"/>
      <w:r w:rsidR="0063050C" w:rsidRPr="00AB0524">
        <w:rPr>
          <w:rFonts w:asciiTheme="majorHAnsi" w:eastAsia="Arial" w:hAnsiTheme="majorHAnsi" w:cstheme="majorHAnsi"/>
          <w:b/>
          <w:bCs/>
          <w:i/>
          <w:iCs/>
        </w:rPr>
        <w:t xml:space="preserve"> palavras deverão ser as mesmas que constarão na dissertação/tese entregue para a banca</w:t>
      </w:r>
      <w:r w:rsidR="002F39B9" w:rsidRPr="00AB0524">
        <w:rPr>
          <w:rFonts w:asciiTheme="majorHAnsi" w:eastAsia="Arial" w:hAnsiTheme="majorHAnsi" w:cstheme="majorHAnsi"/>
          <w:b/>
          <w:bCs/>
          <w:i/>
          <w:iCs/>
        </w:rPr>
        <w:t xml:space="preserve"> e na versão final</w:t>
      </w:r>
      <w:r w:rsidR="0063050C" w:rsidRPr="00AB0524">
        <w:rPr>
          <w:rFonts w:asciiTheme="majorHAnsi" w:eastAsia="Arial" w:hAnsiTheme="majorHAnsi" w:cstheme="majorHAnsi"/>
          <w:b/>
          <w:bCs/>
          <w:i/>
          <w:iCs/>
        </w:rPr>
        <w:t>)</w:t>
      </w:r>
      <w:r w:rsidRPr="009651EE">
        <w:rPr>
          <w:rFonts w:asciiTheme="majorHAnsi" w:eastAsia="Arial" w:hAnsiTheme="majorHAnsi" w:cstheme="majorHAnsi"/>
          <w:b/>
          <w:bCs/>
          <w:i/>
          <w:iCs/>
        </w:rPr>
        <w:t xml:space="preserve"> </w:t>
      </w:r>
    </w:p>
    <w:p w14:paraId="7D8CB7BC" w14:textId="5702F393" w:rsidR="0063050C" w:rsidRPr="009651EE" w:rsidRDefault="00FF4917" w:rsidP="00B45648">
      <w:pPr>
        <w:pStyle w:val="PargrafodaLista"/>
        <w:numPr>
          <w:ilvl w:val="0"/>
          <w:numId w:val="3"/>
        </w:numPr>
        <w:spacing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9651EE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Linha de Pesquisa em que está inserido o Projeto </w:t>
      </w:r>
      <w:proofErr w:type="gramStart"/>
      <w:r w:rsidRPr="009651EE">
        <w:rPr>
          <w:rFonts w:asciiTheme="majorHAnsi" w:eastAsia="Arial" w:hAnsiTheme="majorHAnsi" w:cstheme="majorHAnsi"/>
          <w:b/>
          <w:bCs/>
          <w:sz w:val="22"/>
          <w:szCs w:val="22"/>
        </w:rPr>
        <w:t>do</w:t>
      </w:r>
      <w:r w:rsidR="002F39B9" w:rsidRPr="009651EE">
        <w:rPr>
          <w:rFonts w:asciiTheme="majorHAnsi" w:eastAsia="Arial" w:hAnsiTheme="majorHAnsi" w:cstheme="majorHAnsi"/>
          <w:b/>
          <w:bCs/>
          <w:sz w:val="22"/>
          <w:szCs w:val="22"/>
        </w:rPr>
        <w:t>(</w:t>
      </w:r>
      <w:proofErr w:type="gramEnd"/>
      <w:r w:rsidR="002F39B9" w:rsidRPr="009651EE">
        <w:rPr>
          <w:rFonts w:asciiTheme="majorHAnsi" w:eastAsia="Arial" w:hAnsiTheme="majorHAnsi" w:cstheme="majorHAnsi"/>
          <w:b/>
          <w:bCs/>
          <w:sz w:val="22"/>
          <w:szCs w:val="22"/>
        </w:rPr>
        <w:t>a) discente</w:t>
      </w:r>
      <w:r w:rsidRPr="009651EE">
        <w:rPr>
          <w:rFonts w:asciiTheme="majorHAnsi" w:eastAsia="Arial" w:hAnsiTheme="majorHAnsi" w:cstheme="majorHAnsi"/>
          <w:b/>
          <w:bCs/>
          <w:sz w:val="22"/>
          <w:szCs w:val="22"/>
        </w:rPr>
        <w:t>:</w:t>
      </w:r>
    </w:p>
    <w:sdt>
      <w:sdtPr>
        <w:rPr>
          <w:rFonts w:asciiTheme="majorHAnsi" w:eastAsia="Arial" w:hAnsiTheme="majorHAnsi" w:cstheme="majorHAnsi"/>
          <w:b/>
          <w:bCs/>
          <w:sz w:val="22"/>
          <w:szCs w:val="22"/>
        </w:rPr>
        <w:id w:val="-1381468149"/>
        <w:lock w:val="sdtLocked"/>
        <w:placeholder>
          <w:docPart w:val="DefaultPlaceholder_1082065159"/>
        </w:placeholder>
        <w:showingPlcHdr/>
        <w:dropDownList>
          <w:listItem w:value="Escolher um item."/>
          <w:listItem w:displayText="Desenvolvimento e Inovação Farmacêutica" w:value="Desenvolvimento e Inovação Farmacêutica"/>
          <w:listItem w:displayText="Avaliação Biológica, Farmacológica e Toxicológica" w:value="Avaliação Biológica, Farmacológica e Toxicológica"/>
          <w:listItem w:displayText="Pesquisa Clínica e Avaliação de Tecnologias em Saúde" w:value="Pesquisa Clínica e Avaliação de Tecnologias em Saúde"/>
        </w:dropDownList>
      </w:sdtPr>
      <w:sdtEndPr/>
      <w:sdtContent>
        <w:p w14:paraId="1EF4E091" w14:textId="66EBE30A" w:rsidR="007379CE" w:rsidRPr="009651EE" w:rsidRDefault="00735413" w:rsidP="0063050C">
          <w:pPr>
            <w:pStyle w:val="PargrafodaLista"/>
            <w:spacing w:line="480" w:lineRule="auto"/>
            <w:rPr>
              <w:rFonts w:asciiTheme="majorHAnsi" w:eastAsia="Arial" w:hAnsiTheme="majorHAnsi" w:cstheme="majorHAnsi"/>
              <w:b/>
              <w:bCs/>
              <w:sz w:val="22"/>
              <w:szCs w:val="22"/>
            </w:rPr>
          </w:pPr>
          <w:r w:rsidRPr="009651EE">
            <w:rPr>
              <w:rStyle w:val="TextodoEspaoReservado"/>
              <w:color w:val="auto"/>
            </w:rPr>
            <w:t>Escolher um item.</w:t>
          </w:r>
        </w:p>
      </w:sdtContent>
    </w:sdt>
    <w:p w14:paraId="18550C72" w14:textId="23E45A02" w:rsidR="00B45648" w:rsidRPr="009651EE" w:rsidRDefault="00FF4917" w:rsidP="00B45648">
      <w:pPr>
        <w:pStyle w:val="PargrafodaLista"/>
        <w:numPr>
          <w:ilvl w:val="0"/>
          <w:numId w:val="3"/>
        </w:numPr>
        <w:spacing w:line="480" w:lineRule="auto"/>
        <w:jc w:val="both"/>
        <w:rPr>
          <w:rFonts w:asciiTheme="majorHAnsi" w:eastAsia="Arial" w:hAnsiTheme="majorHAnsi" w:cstheme="majorHAnsi"/>
          <w:b/>
          <w:bCs/>
        </w:rPr>
      </w:pPr>
      <w:r w:rsidRPr="009651EE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Projeto </w:t>
      </w:r>
      <w:r w:rsidR="002F39B9" w:rsidRPr="009651EE">
        <w:rPr>
          <w:rFonts w:asciiTheme="majorHAnsi" w:eastAsia="Arial" w:hAnsiTheme="majorHAnsi" w:cstheme="majorHAnsi"/>
          <w:b/>
          <w:bCs/>
          <w:sz w:val="22"/>
          <w:szCs w:val="22"/>
        </w:rPr>
        <w:t>de pesquisa do programa em qu</w:t>
      </w:r>
      <w:r w:rsidR="00373DE5" w:rsidRPr="009651EE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e a dissertação/tese será </w:t>
      </w:r>
      <w:proofErr w:type="gramStart"/>
      <w:r w:rsidR="00373DE5" w:rsidRPr="009651EE">
        <w:rPr>
          <w:rFonts w:asciiTheme="majorHAnsi" w:eastAsia="Arial" w:hAnsiTheme="majorHAnsi" w:cstheme="majorHAnsi"/>
          <w:b/>
          <w:bCs/>
          <w:sz w:val="22"/>
          <w:szCs w:val="22"/>
        </w:rPr>
        <w:t>incluída</w:t>
      </w:r>
      <w:r w:rsidR="002F39B9" w:rsidRPr="009651EE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na Plataforma </w:t>
      </w:r>
      <w:r w:rsidR="00FE711F" w:rsidRPr="009651EE">
        <w:rPr>
          <w:rFonts w:asciiTheme="majorHAnsi" w:eastAsia="Arial" w:hAnsiTheme="majorHAnsi" w:cstheme="majorHAnsi"/>
          <w:b/>
          <w:bCs/>
          <w:sz w:val="22"/>
          <w:szCs w:val="22"/>
        </w:rPr>
        <w:t>Sucupira (</w:t>
      </w:r>
      <w:r w:rsidR="00373DE5" w:rsidRPr="009651EE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não se trata do projeto desenvolvido </w:t>
      </w:r>
      <w:r w:rsidR="00FE711F" w:rsidRPr="009651EE">
        <w:rPr>
          <w:rFonts w:asciiTheme="majorHAnsi" w:eastAsia="Arial" w:hAnsiTheme="majorHAnsi" w:cstheme="majorHAnsi"/>
          <w:b/>
          <w:bCs/>
          <w:sz w:val="22"/>
          <w:szCs w:val="22"/>
        </w:rPr>
        <w:t>pelo (</w:t>
      </w:r>
      <w:r w:rsidR="00373DE5" w:rsidRPr="009651EE">
        <w:rPr>
          <w:rFonts w:asciiTheme="majorHAnsi" w:eastAsia="Arial" w:hAnsiTheme="majorHAnsi" w:cstheme="majorHAnsi"/>
          <w:b/>
          <w:bCs/>
          <w:sz w:val="22"/>
          <w:szCs w:val="22"/>
        </w:rPr>
        <w:t>a) discente e sim o inserido na Plataforma Sucupira</w:t>
      </w:r>
      <w:proofErr w:type="gramEnd"/>
      <w:r w:rsidR="00373DE5" w:rsidRPr="009651EE">
        <w:rPr>
          <w:rFonts w:asciiTheme="majorHAnsi" w:eastAsia="Arial" w:hAnsiTheme="majorHAnsi" w:cstheme="majorHAnsi"/>
          <w:b/>
          <w:bCs/>
          <w:sz w:val="22"/>
          <w:szCs w:val="22"/>
        </w:rPr>
        <w:t>)</w:t>
      </w:r>
      <w:r w:rsidR="00B45648" w:rsidRPr="009651EE">
        <w:rPr>
          <w:rFonts w:asciiTheme="majorHAnsi" w:eastAsia="Arial" w:hAnsiTheme="majorHAnsi" w:cstheme="majorHAnsi"/>
          <w:b/>
          <w:bCs/>
          <w:sz w:val="22"/>
          <w:szCs w:val="22"/>
        </w:rPr>
        <w:t>:</w:t>
      </w:r>
    </w:p>
    <w:sdt>
      <w:sdtPr>
        <w:rPr>
          <w:rFonts w:asciiTheme="majorHAnsi" w:eastAsia="Arial" w:hAnsiTheme="majorHAnsi" w:cstheme="majorHAnsi"/>
          <w:b/>
          <w:bCs/>
          <w:sz w:val="22"/>
          <w:szCs w:val="22"/>
        </w:rPr>
        <w:id w:val="1957819640"/>
        <w:lock w:val="sdtLocked"/>
        <w:placeholder>
          <w:docPart w:val="DefaultPlaceholder_1082065159"/>
        </w:placeholder>
        <w:showingPlcHdr/>
        <w:dropDownList>
          <w:listItem w:value="Escolher um item."/>
          <w:listItem w:displayText="Analise e caracterização de substancias ativas em alimentos, alimentos funcionais e suplementos. " w:value="Analise e caracterização de substancias ativas em alimentos, alimentos funcionais e suplementos. "/>
          <w:listItem w:displayText="Bases fisiopatológicas das doenças negligenciadas e neoplásicas." w:value="Bases fisiopatológicas das doenças negligenciadas e neoplásicas."/>
          <w:listItem w:displayText="Bioprospecção de antimicrobianos e análise do perfil de resistência/sensibilidade a antimicrobianos clássicos e novas opções terapêuticas " w:value="Bioprospecção de antimicrobianos e análise do perfil de resistência/sensibilidade a antimicrobianos clássicos e novas opções terapêuticas "/>
          <w:listItem w:displayText="Desenvolvimento de formulações cosméticas e seus testes de eficacia, segurança e analise sensorial " w:value="Desenvolvimento de formulações cosméticas e seus testes de eficacia, segurança e analise sensorial "/>
          <w:listItem w:displayText="Desenvolvimento de formulações farmacêuticas, previsão de características ADMET de moléculas e de absorção de fármacos empregando simulações em computador " w:value="Desenvolvimento de formulações farmacêuticas, previsão de características ADMET de moléculas e de absorção de fármacos empregando simulações em computador "/>
          <w:listItem w:displayText="Desenvolvimento de metodologias analíticas empregando técnicas miniaturizadas de extração com aplicações na área farmacêutica " w:value="Desenvolvimento de metodologias analíticas empregando técnicas miniaturizadas de extração com aplicações na área farmacêutica "/>
          <w:listItem w:displayText="esenvolvimento de metodologias analíticas para aplicações farmacêuticas, biológicas e ambientais empregando preceitos da Química Verde e Quality by Design " w:value="esenvolvimento de metodologias analíticas para aplicações farmacêuticas, biológicas e ambientais empregando preceitos da Química Verde e Quality by Design "/>
          <w:listItem w:displayText="Desenvolvimento de novos métodos de avaliação in vitro de substâncias ativas " w:value="Desenvolvimento de novos métodos de avaliação in vitro de substâncias ativas "/>
          <w:listItem w:displayText="Desenvolvimento de sistemas farmacêuticos de liberação imediata ou modificada/controlada de compostos bioativos naturais e sintéticos. " w:value="Desenvolvimento de sistemas farmacêuticos de liberação imediata ou modificada/controlada de compostos bioativos naturais e sintéticos. "/>
          <w:listItem w:displayText="Desenvolvimento e validação de métodos analíticos para o doseamento de insumos ativos em amostras biológicas clássicas e alternativas " w:value="Desenvolvimento e validação de métodos analíticos para o doseamento de insumos ativos em amostras biológicas clássicas e alternativas "/>
          <w:listItem w:displayText="Desenvolvimento e validação de métodos analíticos para o doseamento de insumos ativos em produtos farmacêuticos. " w:value="Desenvolvimento e validação de métodos analíticos para o doseamento de insumos ativos em produtos farmacêuticos. "/>
          <w:listItem w:displayText="Educação Farmacêutica e em Saúde" w:value="Educação Farmacêutica e em Saúde"/>
          <w:listItem w:displayText="Estudos de neurotoxicidade de xenobióticos com ênfase para fármacos e drogas de abuso " w:value="Estudos de neurotoxicidade de xenobióticos com ênfase para fármacos e drogas de abuso "/>
          <w:listItem w:displayText="Estudos do Microbioma na pele humana" w:value="Estudos do Microbioma na pele humana"/>
          <w:listItem w:displayText="Evidências para tomada de decisão nos processos de cuidado e de incorporação de tecnologias em saúde " w:value="Evidências para tomada de decisão nos processos de cuidado e de incorporação de tecnologias em saúde "/>
          <w:listItem w:displayText="Farmacologia do Endotélio Vascular " w:value="Farmacologia do Endotélio Vascular "/>
          <w:listItem w:displayText="Fisiologia Oral Clínica e Biomarcadores dos Processos Saúde-Doença" w:value="Fisiologia Oral Clínica e Biomarcadores dos Processos Saúde-Doença"/>
          <w:listItem w:displayText="Identificação de fatores de virulência e avaliação da sinalização redox em fungos patogênicos " w:value="Identificação de fatores de virulência e avaliação da sinalização redox em fungos patogênicos "/>
          <w:listItem w:displayText="Mecanismos envolvidos no processo de Programação Fetal e Inflamação " w:value="Mecanismos envolvidos no processo de Programação Fetal e Inflamação "/>
          <w:listItem w:displayText="Ocorrência ambiental de fármacos, praguicidas e outros contaminantes de interesse emergente: riscos para a biota e para a saúde humana e estratégias de mitigação " w:value="Ocorrência ambiental de fármacos, praguicidas e outros contaminantes de interesse emergente: riscos para a biota e para a saúde humana e estratégias de mitigação "/>
          <w:listItem w:displayText="Planejamento e avaliação da atividade de compostos sintéticos no SNC, na inflamação e contra agentes infecciosos " w:value="Planejamento e avaliação da atividade de compostos sintéticos no SNC, na inflamação e contra agentes infecciosos "/>
          <w:listItem w:displayText="Planejamento e avaliação de compostos com atividade contra esquistossomose, leshmaniose, câncer e outros agentes invasores " w:value="Planejamento e avaliação de compostos com atividade contra esquistossomose, leshmaniose, câncer e outros agentes invasores "/>
        </w:dropDownList>
      </w:sdtPr>
      <w:sdtEndPr/>
      <w:sdtContent>
        <w:p w14:paraId="7B370350" w14:textId="15B1AC71" w:rsidR="00B45648" w:rsidRPr="0063050C" w:rsidRDefault="00735413" w:rsidP="0063050C">
          <w:pPr>
            <w:spacing w:line="480" w:lineRule="auto"/>
            <w:ind w:left="360" w:firstLine="360"/>
            <w:rPr>
              <w:rFonts w:asciiTheme="majorHAnsi" w:eastAsia="Arial" w:hAnsiTheme="majorHAnsi" w:cstheme="majorHAnsi"/>
              <w:b/>
              <w:bCs/>
              <w:sz w:val="22"/>
              <w:szCs w:val="22"/>
            </w:rPr>
          </w:pPr>
          <w:r w:rsidRPr="00F672E7">
            <w:rPr>
              <w:rStyle w:val="TextodoEspaoReservado"/>
            </w:rPr>
            <w:t>Escolher um item.</w:t>
          </w:r>
        </w:p>
      </w:sdtContent>
    </w:sdt>
    <w:p w14:paraId="4A1C17D9" w14:textId="4A594283" w:rsidR="00DA5C90" w:rsidRDefault="00DA5C90">
      <w:pPr>
        <w:spacing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Mês de aprovação na qualificação: </w:t>
      </w:r>
      <w:sdt>
        <w:sdtPr>
          <w:rPr>
            <w:rFonts w:asciiTheme="majorHAnsi" w:eastAsia="Arial" w:hAnsiTheme="majorHAnsi" w:cstheme="majorHAnsi"/>
            <w:b/>
            <w:bCs/>
            <w:sz w:val="22"/>
            <w:szCs w:val="22"/>
          </w:rPr>
          <w:id w:val="-2069094396"/>
          <w:lock w:val="sdtLocked"/>
          <w:placeholder>
            <w:docPart w:val="DefaultPlaceholder_1082065160"/>
          </w:placeholder>
          <w:showingPlcHdr/>
          <w:date>
            <w:dateFormat w:val="MMMM' de 'yy"/>
            <w:lid w:val="pt-BR"/>
            <w:storeMappedDataAs w:val="dateTime"/>
            <w:calendar w:val="gregorian"/>
          </w:date>
        </w:sdtPr>
        <w:sdtEndPr/>
        <w:sdtContent>
          <w:r w:rsidRPr="00F672E7">
            <w:rPr>
              <w:rStyle w:val="TextodoEspaoReservado"/>
            </w:rPr>
            <w:t xml:space="preserve">Clique aqui para inserir uma </w:t>
          </w:r>
          <w:proofErr w:type="gramStart"/>
          <w:r w:rsidRPr="00F672E7">
            <w:rPr>
              <w:rStyle w:val="TextodoEspaoReservado"/>
            </w:rPr>
            <w:t>data.</w:t>
          </w:r>
          <w:proofErr w:type="gramEnd"/>
        </w:sdtContent>
      </w:sdt>
    </w:p>
    <w:p w14:paraId="73459ADF" w14:textId="4A18E395" w:rsidR="007379CE" w:rsidRPr="00FA0178" w:rsidRDefault="00FF4917">
      <w:pPr>
        <w:spacing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FA0178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Orientador: </w:t>
      </w:r>
      <w:sdt>
        <w:sdtPr>
          <w:rPr>
            <w:rFonts w:asciiTheme="majorHAnsi" w:eastAsia="Arial" w:hAnsiTheme="majorHAnsi" w:cstheme="majorHAnsi"/>
            <w:b/>
            <w:bCs/>
            <w:sz w:val="22"/>
            <w:szCs w:val="22"/>
          </w:rPr>
          <w:id w:val="-417481842"/>
          <w:lock w:val="sdtLocked"/>
          <w:placeholder>
            <w:docPart w:val="DefaultPlaceholder_1082065159"/>
          </w:placeholder>
          <w:showingPlcHdr/>
          <w:dropDownList>
            <w:listItem w:value="Escolher um item."/>
            <w:listItem w:displayText="ANNA CECILIA VENTURINI " w:value="ANNA CECILIA VENTURINI "/>
            <w:listItem w:displayText="DANIELA GONCALES GALASSE RANDO " w:value="DANIELA GONCALES GALASSE RANDO "/>
            <w:listItem w:displayText="DANIELA OLIVEIRA DE MELO " w:value="DANIELA OLIVEIRA DE MELO "/>
            <w:listItem w:displayText="EDIMAR CRISTIANO PEREIRA " w:value="EDIMAR CRISTIANO PEREIRA "/>
            <w:listItem w:displayText="FABIO KUMMROW" w:value="FABIO KUMMROW"/>
            <w:listItem w:displayText="JOAO PAULO DOS SANTOS FERNANDES " w:value="JOAO PAULO DOS SANTOS FERNANDES "/>
            <w:listItem w:displayText="LEANDRO AUGUSTO CALIXTO " w:value="LEANDRO AUGUSTO CALIXTO "/>
            <w:listItem w:displayText="LUCIENE ANDRADE DA ROCHA MINARINI " w:value="LUCIENE ANDRADE DA ROCHA MINARINI "/>
            <w:listItem w:displayText="MARCELO DUTRA DUQUE " w:value="MARCELO DUTRA DUQUE "/>
            <w:listItem w:displayText="MARCIO ADRIANO ANDREO" w:value="MARCIO ADRIANO ANDREO"/>
            <w:listItem w:displayText="NEWTON ANDREO FILHO " w:value="NEWTON ANDREO FILHO "/>
            <w:listItem w:displayText="PATRICIA SANTOS LOPES " w:value="PATRICIA SANTOS LOPES "/>
            <w:listItem w:displayText="PAULA MIDORI CASTELO FERRUA" w:value="PAULA MIDORI CASTELO FERRUA"/>
            <w:listItem w:displayText="RAPHAEL CAIO TAMBORELLI GARCIA " w:value="RAPHAEL CAIO TAMBORELLI GARCIA "/>
            <w:listItem w:displayText="RICHARDT GAMA LANDGRAF " w:value="RICHARDT GAMA LANDGRAF "/>
            <w:listItem w:displayText="VANIA RODRIGUES LEITE E SILVA" w:value="VANIA RODRIGUES LEITE E SILVA"/>
            <w:listItem w:displayText="WAGNER LUIZ BATISTA " w:value="WAGNER LUIZ BATISTA "/>
          </w:dropDownList>
        </w:sdtPr>
        <w:sdtEndPr/>
        <w:sdtContent>
          <w:r w:rsidR="00735413" w:rsidRPr="00F672E7">
            <w:rPr>
              <w:rStyle w:val="TextodoEspaoReservado"/>
            </w:rPr>
            <w:t xml:space="preserve">Escolher um </w:t>
          </w:r>
          <w:proofErr w:type="gramStart"/>
          <w:r w:rsidR="00735413" w:rsidRPr="00F672E7">
            <w:rPr>
              <w:rStyle w:val="TextodoEspaoReservado"/>
            </w:rPr>
            <w:t>item.</w:t>
          </w:r>
          <w:proofErr w:type="gramEnd"/>
        </w:sdtContent>
      </w:sdt>
    </w:p>
    <w:p w14:paraId="50534C34" w14:textId="2AF74B62" w:rsidR="007379CE" w:rsidRPr="00FA0178" w:rsidRDefault="00FF4917">
      <w:pPr>
        <w:spacing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FA0178">
        <w:rPr>
          <w:rFonts w:asciiTheme="majorHAnsi" w:eastAsia="Arial" w:hAnsiTheme="majorHAnsi" w:cstheme="majorHAnsi"/>
          <w:b/>
          <w:bCs/>
          <w:sz w:val="22"/>
          <w:szCs w:val="22"/>
        </w:rPr>
        <w:t>Co</w:t>
      </w:r>
      <w:r w:rsidR="00B70B13">
        <w:rPr>
          <w:rFonts w:asciiTheme="majorHAnsi" w:eastAsia="Arial" w:hAnsiTheme="majorHAnsi" w:cstheme="majorHAnsi"/>
          <w:b/>
          <w:bCs/>
          <w:sz w:val="22"/>
          <w:szCs w:val="22"/>
        </w:rPr>
        <w:t>-</w:t>
      </w:r>
      <w:r w:rsidRPr="00FA0178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orientador (se houver): </w:t>
      </w:r>
      <w:sdt>
        <w:sdtPr>
          <w:rPr>
            <w:rFonts w:asciiTheme="majorHAnsi" w:eastAsia="Arial" w:hAnsiTheme="majorHAnsi" w:cstheme="majorHAnsi"/>
            <w:b/>
            <w:bCs/>
            <w:sz w:val="22"/>
            <w:szCs w:val="22"/>
          </w:rPr>
          <w:id w:val="505870322"/>
          <w:placeholder>
            <w:docPart w:val="DefaultPlaceholder_1082065158"/>
          </w:placeholder>
          <w:showingPlcHdr/>
        </w:sdtPr>
        <w:sdtEndPr/>
        <w:sdtContent>
          <w:r w:rsidR="00B70B13" w:rsidRPr="00F672E7">
            <w:rPr>
              <w:rStyle w:val="TextodoEspaoReservado"/>
            </w:rPr>
            <w:t xml:space="preserve">Clique aqui para digitar </w:t>
          </w:r>
          <w:proofErr w:type="gramStart"/>
          <w:r w:rsidR="00B70B13" w:rsidRPr="00F672E7">
            <w:rPr>
              <w:rStyle w:val="TextodoEspaoReservado"/>
            </w:rPr>
            <w:t>texto.</w:t>
          </w:r>
          <w:proofErr w:type="gramEnd"/>
        </w:sdtContent>
      </w:sdt>
    </w:p>
    <w:p w14:paraId="12B2512A" w14:textId="4AF26BC5" w:rsidR="00DF4025" w:rsidRDefault="002F39B9" w:rsidP="00F804D5">
      <w:pPr>
        <w:tabs>
          <w:tab w:val="left" w:pos="5812"/>
        </w:tabs>
        <w:spacing w:line="480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Data da Defesa:    </w:t>
      </w:r>
      <w:sdt>
        <w:sdtPr>
          <w:rPr>
            <w:rFonts w:asciiTheme="majorHAnsi" w:eastAsia="Arial" w:hAnsiTheme="majorHAnsi" w:cstheme="majorHAnsi"/>
            <w:b/>
            <w:bCs/>
            <w:sz w:val="22"/>
            <w:szCs w:val="22"/>
          </w:rPr>
          <w:id w:val="1392375720"/>
          <w:lock w:val="sdtLocked"/>
          <w:placeholder>
            <w:docPart w:val="DefaultPlaceholder_1082065160"/>
          </w:placeholder>
          <w:showingPlcHdr/>
          <w:date>
            <w:dateFormat w:val="dd/MM/yyyy"/>
            <w:lid w:val="pt-BR"/>
            <w:storeMappedDataAs w:val="dateTime"/>
            <w:calendar w:val="gregorian"/>
          </w:date>
        </w:sdtPr>
        <w:sdtEndPr/>
        <w:sdtContent>
          <w:r w:rsidR="00735413" w:rsidRPr="00F672E7">
            <w:rPr>
              <w:rStyle w:val="TextodoEspaoReservado"/>
            </w:rPr>
            <w:t xml:space="preserve">Clique aqui para inserir uma </w:t>
          </w:r>
          <w:proofErr w:type="gramStart"/>
          <w:r w:rsidR="00735413" w:rsidRPr="00F672E7">
            <w:rPr>
              <w:rStyle w:val="TextodoEspaoReservado"/>
            </w:rPr>
            <w:t>data.</w:t>
          </w:r>
          <w:proofErr w:type="gramEnd"/>
        </w:sdtContent>
      </w:sdt>
      <w:r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     Horário: </w:t>
      </w:r>
      <w:sdt>
        <w:sdtPr>
          <w:rPr>
            <w:rFonts w:asciiTheme="majorHAnsi" w:eastAsia="Arial" w:hAnsiTheme="majorHAnsi" w:cstheme="majorHAnsi"/>
            <w:b/>
            <w:bCs/>
            <w:sz w:val="22"/>
            <w:szCs w:val="22"/>
          </w:rPr>
          <w:id w:val="-1573268215"/>
          <w:placeholder>
            <w:docPart w:val="DefaultPlaceholder_1082065158"/>
          </w:placeholder>
        </w:sdtPr>
        <w:sdtEndPr/>
        <w:sdtContent>
          <w:r w:rsidRPr="002F39B9">
            <w:rPr>
              <w:rFonts w:asciiTheme="majorHAnsi" w:eastAsia="Arial" w:hAnsiTheme="majorHAnsi" w:cstheme="majorHAnsi"/>
              <w:b/>
              <w:bCs/>
              <w:sz w:val="22"/>
              <w:szCs w:val="22"/>
            </w:rPr>
            <w:t>___________</w:t>
          </w:r>
        </w:sdtContent>
      </w:sdt>
      <w:r w:rsidRPr="002F39B9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h</w:t>
      </w:r>
      <w:r w:rsidR="00F804D5" w:rsidRPr="00FA0178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</w:t>
      </w:r>
    </w:p>
    <w:p w14:paraId="61D9AB02" w14:textId="77777777" w:rsidR="00DA5C90" w:rsidRDefault="00A73872">
      <w:pPr>
        <w:suppressAutoHyphens w:val="0"/>
        <w:autoSpaceDE/>
        <w:rPr>
          <w:rFonts w:asciiTheme="majorHAnsi" w:eastAsia="Arial" w:hAnsiTheme="majorHAnsi" w:cstheme="majorHAnsi"/>
          <w:b/>
          <w:bCs/>
          <w:sz w:val="22"/>
          <w:szCs w:val="22"/>
        </w:rPr>
      </w:pPr>
      <w:r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Local: </w:t>
      </w:r>
    </w:p>
    <w:p w14:paraId="35B3C108" w14:textId="69929F22" w:rsidR="00DA5C90" w:rsidRDefault="001E6451">
      <w:pPr>
        <w:suppressAutoHyphens w:val="0"/>
        <w:autoSpaceDE/>
        <w:rPr>
          <w:rFonts w:asciiTheme="majorHAnsi" w:eastAsia="Arial" w:hAnsiTheme="majorHAnsi" w:cstheme="majorHAnsi"/>
          <w:b/>
          <w:bCs/>
          <w:sz w:val="22"/>
          <w:szCs w:val="22"/>
        </w:rPr>
      </w:pPr>
      <w:sdt>
        <w:sdtPr>
          <w:rPr>
            <w:rFonts w:asciiTheme="majorHAnsi" w:eastAsia="Arial" w:hAnsiTheme="majorHAnsi" w:cstheme="majorHAnsi"/>
            <w:b/>
            <w:bCs/>
            <w:sz w:val="22"/>
            <w:szCs w:val="22"/>
          </w:rPr>
          <w:id w:val="1649020229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5C90">
            <w:rPr>
              <w:rFonts w:ascii="MS Gothic" w:eastAsia="MS Gothic" w:hAnsi="MS Gothic" w:cstheme="majorHAnsi" w:hint="eastAsia"/>
              <w:b/>
              <w:bCs/>
              <w:sz w:val="22"/>
              <w:szCs w:val="22"/>
            </w:rPr>
            <w:t>☐</w:t>
          </w:r>
        </w:sdtContent>
      </w:sdt>
      <w:r w:rsidR="00DA5C90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P</w:t>
      </w:r>
      <w:r w:rsidR="006D2E66">
        <w:rPr>
          <w:rFonts w:asciiTheme="majorHAnsi" w:eastAsia="Arial" w:hAnsiTheme="majorHAnsi" w:cstheme="majorHAnsi"/>
          <w:b/>
          <w:bCs/>
          <w:sz w:val="22"/>
          <w:szCs w:val="22"/>
        </w:rPr>
        <w:t>resencial (</w:t>
      </w:r>
      <w:sdt>
        <w:sdtPr>
          <w:rPr>
            <w:rFonts w:asciiTheme="majorHAnsi" w:eastAsia="Arial" w:hAnsiTheme="majorHAnsi" w:cstheme="majorHAnsi"/>
            <w:b/>
            <w:bCs/>
            <w:sz w:val="22"/>
            <w:szCs w:val="22"/>
          </w:rPr>
          <w:id w:val="887533973"/>
          <w:placeholder>
            <w:docPart w:val="DefaultPlaceholder_1082065158"/>
          </w:placeholder>
        </w:sdtPr>
        <w:sdtEndPr/>
        <w:sdtContent>
          <w:r w:rsidR="006D2E66">
            <w:rPr>
              <w:rFonts w:asciiTheme="majorHAnsi" w:eastAsia="Arial" w:hAnsiTheme="majorHAnsi" w:cstheme="majorHAnsi"/>
              <w:b/>
              <w:bCs/>
              <w:sz w:val="22"/>
              <w:szCs w:val="22"/>
            </w:rPr>
            <w:t>inserir as informações</w:t>
          </w:r>
          <w:r w:rsidR="00DA5C90">
            <w:rPr>
              <w:rFonts w:asciiTheme="majorHAnsi" w:eastAsia="Arial" w:hAnsiTheme="majorHAnsi" w:cstheme="majorHAnsi"/>
              <w:b/>
              <w:bCs/>
              <w:sz w:val="22"/>
              <w:szCs w:val="22"/>
            </w:rPr>
            <w:t xml:space="preserve"> sobre local</w:t>
          </w:r>
        </w:sdtContent>
      </w:sdt>
      <w:r w:rsidR="00DA5C90">
        <w:rPr>
          <w:rFonts w:asciiTheme="majorHAnsi" w:eastAsia="Arial" w:hAnsiTheme="majorHAnsi" w:cstheme="majorHAnsi"/>
          <w:b/>
          <w:bCs/>
          <w:sz w:val="22"/>
          <w:szCs w:val="22"/>
        </w:rPr>
        <w:t>)</w:t>
      </w:r>
    </w:p>
    <w:p w14:paraId="7BF9FD43" w14:textId="4017E3D9" w:rsidR="00DA5C90" w:rsidRPr="00F06640" w:rsidRDefault="001E6451">
      <w:pPr>
        <w:suppressAutoHyphens w:val="0"/>
        <w:autoSpaceDE/>
        <w:rPr>
          <w:rFonts w:asciiTheme="majorHAnsi" w:eastAsia="Arial" w:hAnsiTheme="majorHAnsi" w:cstheme="majorHAnsi"/>
          <w:b/>
          <w:bCs/>
          <w:sz w:val="22"/>
          <w:szCs w:val="22"/>
          <w:lang w:val="en-US"/>
        </w:rPr>
      </w:pPr>
      <w:sdt>
        <w:sdtPr>
          <w:rPr>
            <w:rFonts w:asciiTheme="majorHAnsi" w:eastAsia="Arial" w:hAnsiTheme="majorHAnsi" w:cstheme="majorHAnsi"/>
            <w:b/>
            <w:bCs/>
            <w:sz w:val="22"/>
            <w:szCs w:val="22"/>
            <w:lang w:val="en-US"/>
          </w:rPr>
          <w:id w:val="-1502351082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5C90" w:rsidRPr="00F06640">
            <w:rPr>
              <w:rFonts w:ascii="MS Gothic" w:eastAsia="MS Gothic" w:hAnsi="MS Gothic" w:cstheme="majorHAnsi" w:hint="eastAsia"/>
              <w:b/>
              <w:bCs/>
              <w:sz w:val="22"/>
              <w:szCs w:val="22"/>
              <w:lang w:val="en-US"/>
            </w:rPr>
            <w:t>☐</w:t>
          </w:r>
        </w:sdtContent>
      </w:sdt>
      <w:r w:rsidR="006D2E66" w:rsidRPr="00F06640">
        <w:rPr>
          <w:rFonts w:asciiTheme="majorHAnsi" w:eastAsia="Arial" w:hAnsiTheme="majorHAnsi" w:cstheme="majorHAnsi"/>
          <w:b/>
          <w:bCs/>
          <w:sz w:val="22"/>
          <w:szCs w:val="22"/>
          <w:lang w:val="en-US"/>
        </w:rPr>
        <w:t>On line (</w:t>
      </w:r>
      <w:sdt>
        <w:sdtPr>
          <w:rPr>
            <w:rFonts w:asciiTheme="majorHAnsi" w:eastAsia="Arial" w:hAnsiTheme="majorHAnsi" w:cstheme="majorHAnsi"/>
            <w:b/>
            <w:bCs/>
            <w:sz w:val="22"/>
            <w:szCs w:val="22"/>
          </w:rPr>
          <w:id w:val="-552070187"/>
          <w:placeholder>
            <w:docPart w:val="DefaultPlaceholder_1082065158"/>
          </w:placeholder>
        </w:sdtPr>
        <w:sdtEndPr/>
        <w:sdtContent>
          <w:proofErr w:type="spellStart"/>
          <w:r w:rsidR="00DA5C90" w:rsidRPr="00F06640">
            <w:rPr>
              <w:rFonts w:asciiTheme="majorHAnsi" w:eastAsia="Arial" w:hAnsiTheme="majorHAnsi" w:cstheme="majorHAnsi"/>
              <w:b/>
              <w:bCs/>
              <w:sz w:val="22"/>
              <w:szCs w:val="22"/>
              <w:lang w:val="en-US"/>
            </w:rPr>
            <w:t>inserir</w:t>
          </w:r>
          <w:proofErr w:type="spellEnd"/>
          <w:r w:rsidR="00DA5C90" w:rsidRPr="00F06640">
            <w:rPr>
              <w:rFonts w:asciiTheme="majorHAnsi" w:eastAsia="Arial" w:hAnsiTheme="majorHAnsi" w:cstheme="majorHAnsi"/>
              <w:b/>
              <w:bCs/>
              <w:sz w:val="22"/>
              <w:szCs w:val="22"/>
              <w:lang w:val="en-US"/>
            </w:rPr>
            <w:t xml:space="preserve"> o link</w:t>
          </w:r>
        </w:sdtContent>
      </w:sdt>
      <w:r w:rsidR="006D2E66" w:rsidRPr="00F06640">
        <w:rPr>
          <w:rFonts w:asciiTheme="majorHAnsi" w:eastAsia="Arial" w:hAnsiTheme="majorHAnsi" w:cstheme="majorHAnsi"/>
          <w:b/>
          <w:bCs/>
          <w:sz w:val="22"/>
          <w:szCs w:val="22"/>
          <w:lang w:val="en-US"/>
        </w:rPr>
        <w:t>)</w:t>
      </w:r>
    </w:p>
    <w:p w14:paraId="080A0D73" w14:textId="77777777" w:rsidR="00DA5C90" w:rsidRPr="00F06640" w:rsidRDefault="00DA5C90">
      <w:pPr>
        <w:suppressAutoHyphens w:val="0"/>
        <w:autoSpaceDE/>
        <w:rPr>
          <w:rFonts w:asciiTheme="majorHAnsi" w:eastAsia="Arial" w:hAnsiTheme="majorHAnsi" w:cstheme="majorHAnsi"/>
          <w:b/>
          <w:bCs/>
          <w:sz w:val="22"/>
          <w:szCs w:val="22"/>
          <w:lang w:val="en-US"/>
        </w:rPr>
      </w:pPr>
    </w:p>
    <w:p w14:paraId="3D825EFD" w14:textId="77777777" w:rsidR="00B70B13" w:rsidRDefault="00DA5C90">
      <w:pPr>
        <w:suppressAutoHyphens w:val="0"/>
        <w:autoSpaceDE/>
        <w:rPr>
          <w:rFonts w:asciiTheme="majorHAnsi" w:eastAsia="Arial" w:hAnsiTheme="majorHAnsi" w:cstheme="majorHAnsi"/>
          <w:b/>
          <w:bCs/>
          <w:sz w:val="22"/>
          <w:szCs w:val="22"/>
          <w:u w:val="single"/>
        </w:rPr>
      </w:pPr>
      <w:r w:rsidRPr="00B70B13">
        <w:rPr>
          <w:rFonts w:asciiTheme="majorHAnsi" w:eastAsia="Arial" w:hAnsiTheme="majorHAnsi" w:cstheme="majorHAnsi"/>
          <w:b/>
          <w:bCs/>
          <w:sz w:val="22"/>
          <w:szCs w:val="22"/>
          <w:u w:val="single"/>
        </w:rPr>
        <w:t xml:space="preserve">O PPGCF estabelece que haja um membro memória da qualificação como examinador </w:t>
      </w:r>
      <w:r w:rsidR="00B70B13" w:rsidRPr="00B70B13">
        <w:rPr>
          <w:rFonts w:asciiTheme="majorHAnsi" w:eastAsia="Arial" w:hAnsiTheme="majorHAnsi" w:cstheme="majorHAnsi"/>
          <w:b/>
          <w:bCs/>
          <w:sz w:val="22"/>
          <w:szCs w:val="22"/>
          <w:u w:val="single"/>
        </w:rPr>
        <w:t>na Defesa</w:t>
      </w:r>
    </w:p>
    <w:p w14:paraId="5A7B1202" w14:textId="77777777" w:rsidR="00B70B13" w:rsidRDefault="00B70B13">
      <w:pPr>
        <w:suppressAutoHyphens w:val="0"/>
        <w:autoSpaceDE/>
        <w:rPr>
          <w:rFonts w:asciiTheme="majorHAnsi" w:eastAsia="Arial" w:hAnsiTheme="majorHAnsi" w:cstheme="majorHAnsi"/>
          <w:b/>
          <w:bCs/>
          <w:sz w:val="22"/>
          <w:szCs w:val="22"/>
        </w:rPr>
      </w:pPr>
      <w:r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Membro memória: </w:t>
      </w:r>
      <w:sdt>
        <w:sdtPr>
          <w:rPr>
            <w:rFonts w:asciiTheme="majorHAnsi" w:eastAsia="Arial" w:hAnsiTheme="majorHAnsi" w:cstheme="majorHAnsi"/>
            <w:b/>
            <w:bCs/>
            <w:sz w:val="22"/>
            <w:szCs w:val="22"/>
          </w:rPr>
          <w:id w:val="-1757663811"/>
          <w:lock w:val="sdtLocked"/>
          <w:placeholder>
            <w:docPart w:val="DefaultPlaceholder_1082065158"/>
          </w:placeholder>
          <w:showingPlcHdr/>
        </w:sdtPr>
        <w:sdtEndPr/>
        <w:sdtContent>
          <w:r w:rsidRPr="00F672E7">
            <w:rPr>
              <w:rStyle w:val="TextodoEspaoReservado"/>
            </w:rPr>
            <w:t xml:space="preserve">Clique aqui para digitar </w:t>
          </w:r>
          <w:proofErr w:type="gramStart"/>
          <w:r w:rsidRPr="00F672E7">
            <w:rPr>
              <w:rStyle w:val="TextodoEspaoReservado"/>
            </w:rPr>
            <w:t>texto.</w:t>
          </w:r>
          <w:proofErr w:type="gramEnd"/>
        </w:sdtContent>
      </w:sdt>
    </w:p>
    <w:p w14:paraId="1E6009A4" w14:textId="77777777" w:rsidR="00B70B13" w:rsidRDefault="00B70B13">
      <w:pPr>
        <w:suppressAutoHyphens w:val="0"/>
        <w:autoSpaceDE/>
        <w:rPr>
          <w:rFonts w:asciiTheme="majorHAnsi" w:eastAsia="Arial" w:hAnsiTheme="majorHAnsi" w:cstheme="majorHAnsi"/>
          <w:b/>
          <w:bCs/>
          <w:sz w:val="22"/>
          <w:szCs w:val="22"/>
          <w:u w:val="single"/>
        </w:rPr>
      </w:pPr>
    </w:p>
    <w:p w14:paraId="6A059644" w14:textId="3D871CDC" w:rsidR="00B70B13" w:rsidRPr="00B70B13" w:rsidRDefault="001E6451" w:rsidP="00B70B13">
      <w:pPr>
        <w:suppressAutoHyphens w:val="0"/>
        <w:autoSpaceDE/>
        <w:rPr>
          <w:rFonts w:asciiTheme="majorHAnsi" w:eastAsia="Arial" w:hAnsiTheme="majorHAnsi" w:cstheme="majorHAnsi"/>
          <w:b/>
          <w:bCs/>
          <w:sz w:val="22"/>
          <w:szCs w:val="22"/>
        </w:rPr>
      </w:pPr>
      <w:sdt>
        <w:sdtPr>
          <w:rPr>
            <w:rFonts w:asciiTheme="majorHAnsi" w:eastAsia="Arial" w:hAnsiTheme="majorHAnsi" w:cstheme="majorHAnsi"/>
            <w:b/>
            <w:bCs/>
            <w:sz w:val="22"/>
            <w:szCs w:val="22"/>
          </w:rPr>
          <w:id w:val="-317881099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70B13">
            <w:rPr>
              <w:rFonts w:ascii="MS Gothic" w:eastAsia="MS Gothic" w:hAnsi="MS Gothic" w:cstheme="majorHAnsi" w:hint="eastAsia"/>
              <w:b/>
              <w:bCs/>
              <w:sz w:val="22"/>
              <w:szCs w:val="22"/>
            </w:rPr>
            <w:t>☐</w:t>
          </w:r>
        </w:sdtContent>
      </w:sdt>
      <w:r w:rsidR="00B70B13" w:rsidRPr="00B70B13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DECLARO ESTAR CIENTE QUE O PPGCF EXIGE A SUBMISSÃO, ACEITE OU PUBLICAÇÃO DE UM ARTIGO</w:t>
      </w:r>
      <w:r w:rsidR="00C31675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COM O DISCENTE E O ORIENTADO NA AUTORIA</w:t>
      </w:r>
      <w:r w:rsidR="00B70B13" w:rsidRPr="00B70B13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PARA SOLICITAÇÃO DE </w:t>
      </w:r>
      <w:proofErr w:type="gramStart"/>
      <w:r w:rsidR="00B70B13" w:rsidRPr="00B70B13">
        <w:rPr>
          <w:rFonts w:asciiTheme="majorHAnsi" w:eastAsia="Arial" w:hAnsiTheme="majorHAnsi" w:cstheme="majorHAnsi"/>
          <w:b/>
          <w:bCs/>
          <w:sz w:val="22"/>
          <w:szCs w:val="22"/>
        </w:rPr>
        <w:t>DEFESA</w:t>
      </w:r>
      <w:proofErr w:type="gramEnd"/>
    </w:p>
    <w:p w14:paraId="1F4A1DF6" w14:textId="3E6EBC41" w:rsidR="00DF4025" w:rsidRPr="00B70B13" w:rsidRDefault="00DF4025">
      <w:pPr>
        <w:suppressAutoHyphens w:val="0"/>
        <w:autoSpaceDE/>
        <w:rPr>
          <w:rFonts w:asciiTheme="majorHAnsi" w:eastAsia="Arial" w:hAnsiTheme="majorHAnsi" w:cstheme="majorHAnsi"/>
          <w:b/>
          <w:bCs/>
          <w:sz w:val="22"/>
          <w:szCs w:val="22"/>
          <w:u w:val="single"/>
        </w:rPr>
      </w:pPr>
      <w:r w:rsidRPr="00B70B13">
        <w:rPr>
          <w:rFonts w:asciiTheme="majorHAnsi" w:eastAsia="Arial" w:hAnsiTheme="majorHAnsi" w:cstheme="majorHAnsi"/>
          <w:b/>
          <w:bCs/>
          <w:sz w:val="22"/>
          <w:szCs w:val="22"/>
          <w:u w:val="single"/>
        </w:rPr>
        <w:br w:type="page"/>
      </w:r>
    </w:p>
    <w:p w14:paraId="0FEE800B" w14:textId="5DAA67F7" w:rsidR="00C43977" w:rsidRPr="00FA0178" w:rsidRDefault="00C43977" w:rsidP="00ED0CAD">
      <w:pPr>
        <w:rPr>
          <w:rFonts w:asciiTheme="majorHAnsi" w:eastAsia="Arial" w:hAnsiTheme="majorHAnsi" w:cstheme="majorHAnsi"/>
          <w:b/>
          <w:sz w:val="22"/>
          <w:szCs w:val="22"/>
          <w:u w:val="single"/>
        </w:rPr>
      </w:pPr>
      <w:r w:rsidRPr="00FA0178">
        <w:rPr>
          <w:rFonts w:asciiTheme="majorHAnsi" w:eastAsia="Arial" w:hAnsiTheme="majorHAnsi" w:cstheme="majorHAnsi"/>
          <w:b/>
          <w:sz w:val="22"/>
          <w:szCs w:val="22"/>
          <w:u w:val="single"/>
        </w:rPr>
        <w:lastRenderedPageBreak/>
        <w:t>Composição da Comissão Julgadora</w:t>
      </w:r>
    </w:p>
    <w:p w14:paraId="3BAF9CC2" w14:textId="77777777" w:rsidR="00ED0CAD" w:rsidRPr="007A3FA1" w:rsidRDefault="00ED0CAD" w:rsidP="00C43977">
      <w:pPr>
        <w:rPr>
          <w:rFonts w:asciiTheme="majorHAnsi" w:eastAsia="Arial" w:hAnsiTheme="majorHAnsi" w:cstheme="majorHAnsi"/>
          <w:sz w:val="22"/>
          <w:szCs w:val="22"/>
        </w:rPr>
      </w:pPr>
    </w:p>
    <w:p w14:paraId="7231A844" w14:textId="286EF248" w:rsidR="00946175" w:rsidRDefault="00DF4025" w:rsidP="00DF4025">
      <w:pPr>
        <w:spacing w:line="276" w:lineRule="auto"/>
        <w:jc w:val="both"/>
        <w:rPr>
          <w:rFonts w:asciiTheme="majorHAnsi" w:eastAsia="Arial" w:hAnsiTheme="majorHAnsi" w:cstheme="majorHAnsi"/>
          <w:b/>
          <w:bCs/>
          <w:sz w:val="22"/>
          <w:szCs w:val="22"/>
        </w:rPr>
      </w:pPr>
      <w:r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ATENÇÃO: </w:t>
      </w:r>
      <w:r w:rsidR="00946175">
        <w:rPr>
          <w:rFonts w:asciiTheme="majorHAnsi" w:eastAsia="Arial" w:hAnsiTheme="majorHAnsi" w:cstheme="majorHAnsi"/>
          <w:b/>
          <w:bCs/>
          <w:sz w:val="22"/>
          <w:szCs w:val="22"/>
        </w:rPr>
        <w:t>Nesse formulário você deve indicar</w:t>
      </w:r>
      <w:r w:rsidR="00C43977" w:rsidRPr="006E63AF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3 (três) </w:t>
      </w:r>
      <w:r w:rsidR="00946175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possíveis membros </w:t>
      </w:r>
      <w:r w:rsidR="00C43977" w:rsidRPr="006E63AF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titulares e 2 (dois) </w:t>
      </w:r>
      <w:r w:rsidR="00946175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possíveis </w:t>
      </w:r>
      <w:r w:rsidR="00C43977" w:rsidRPr="006E63AF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suplentes para o mestrado; e 5 (cinco) </w:t>
      </w:r>
      <w:r w:rsidR="00946175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possíveis membros </w:t>
      </w:r>
      <w:r w:rsidR="00C43977" w:rsidRPr="006E63AF">
        <w:rPr>
          <w:rFonts w:asciiTheme="majorHAnsi" w:eastAsia="Arial" w:hAnsiTheme="majorHAnsi" w:cstheme="majorHAnsi"/>
          <w:b/>
          <w:bCs/>
          <w:sz w:val="22"/>
          <w:szCs w:val="22"/>
        </w:rPr>
        <w:t>titulares e 2 (dois) suplentes</w:t>
      </w:r>
      <w:r w:rsidR="00946175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possíveis membros</w:t>
      </w:r>
      <w:r w:rsidR="00C43977" w:rsidRPr="006E63AF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para o doutorado. </w:t>
      </w:r>
    </w:p>
    <w:p w14:paraId="0EC3A264" w14:textId="55CF2B57" w:rsidR="00946175" w:rsidRDefault="00946175" w:rsidP="00DF4025">
      <w:pPr>
        <w:spacing w:line="276" w:lineRule="auto"/>
        <w:jc w:val="both"/>
        <w:rPr>
          <w:rFonts w:asciiTheme="majorHAnsi" w:eastAsia="Arial" w:hAnsiTheme="majorHAnsi" w:cstheme="majorHAnsi"/>
          <w:b/>
          <w:bCs/>
          <w:sz w:val="22"/>
          <w:szCs w:val="22"/>
        </w:rPr>
      </w:pPr>
      <w:r>
        <w:rPr>
          <w:rFonts w:asciiTheme="majorHAnsi" w:eastAsia="Arial" w:hAnsiTheme="majorHAnsi" w:cstheme="majorHAnsi"/>
          <w:b/>
          <w:bCs/>
          <w:sz w:val="22"/>
          <w:szCs w:val="22"/>
        </w:rPr>
        <w:t>Lembrando que:</w:t>
      </w:r>
    </w:p>
    <w:p w14:paraId="657D78B8" w14:textId="1128F408" w:rsidR="00946175" w:rsidRPr="009651EE" w:rsidRDefault="00946175" w:rsidP="00DF4025">
      <w:pPr>
        <w:pStyle w:val="PargrafodaLista"/>
        <w:numPr>
          <w:ilvl w:val="0"/>
          <w:numId w:val="5"/>
        </w:numPr>
        <w:spacing w:line="276" w:lineRule="auto"/>
        <w:jc w:val="both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9651EE">
        <w:rPr>
          <w:rFonts w:asciiTheme="majorHAnsi" w:eastAsia="Arial" w:hAnsiTheme="majorHAnsi" w:cstheme="majorHAnsi"/>
          <w:b/>
          <w:bCs/>
          <w:sz w:val="22"/>
          <w:szCs w:val="22"/>
        </w:rPr>
        <w:t>O PPG deve garantir que, para a comissão julgadora da dissertação de mestrado, a banca se realize com pelo menos um membro externo à Unifesp</w:t>
      </w:r>
      <w:r w:rsidR="00B5353F" w:rsidRPr="009651EE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(ou seja, minimamente devem ser indicados dois membros externos, e ao menos um deles como titular)</w:t>
      </w:r>
      <w:r w:rsidR="00762571" w:rsidRPr="009651EE">
        <w:rPr>
          <w:rFonts w:asciiTheme="majorHAnsi" w:eastAsia="Arial" w:hAnsiTheme="majorHAnsi" w:cstheme="majorHAnsi"/>
          <w:b/>
          <w:bCs/>
          <w:sz w:val="22"/>
          <w:szCs w:val="22"/>
        </w:rPr>
        <w:t>.</w:t>
      </w:r>
    </w:p>
    <w:p w14:paraId="14492425" w14:textId="0190550C" w:rsidR="00762571" w:rsidRPr="009651EE" w:rsidRDefault="00762571" w:rsidP="00DF4025">
      <w:pPr>
        <w:pStyle w:val="PargrafodaLista"/>
        <w:numPr>
          <w:ilvl w:val="0"/>
          <w:numId w:val="5"/>
        </w:numPr>
        <w:spacing w:line="276" w:lineRule="auto"/>
        <w:jc w:val="both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9651EE">
        <w:t>Art. 94. A comissão julgadora da dissertação de mestrado, ou trabalho equivalente, será constituída por três membros, sendo a presença e o papel do (a) orientador (a) definidos pela CEPG.</w:t>
      </w:r>
    </w:p>
    <w:p w14:paraId="6F036A75" w14:textId="0638FE54" w:rsidR="00946175" w:rsidRPr="009651EE" w:rsidRDefault="00946175" w:rsidP="00DF4025">
      <w:pPr>
        <w:pStyle w:val="PargrafodaLista"/>
        <w:numPr>
          <w:ilvl w:val="0"/>
          <w:numId w:val="5"/>
        </w:numPr>
        <w:spacing w:line="276" w:lineRule="auto"/>
        <w:jc w:val="both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9651EE">
        <w:rPr>
          <w:rFonts w:asciiTheme="majorHAnsi" w:eastAsia="Arial" w:hAnsiTheme="majorHAnsi" w:cstheme="majorHAnsi"/>
          <w:b/>
          <w:bCs/>
          <w:sz w:val="22"/>
          <w:szCs w:val="22"/>
        </w:rPr>
        <w:t>O PPG deve garantir que, para a comissão julgadora da tese de doutorado, a banca se realize com pelo menos dois membros externos à Unifesp.</w:t>
      </w:r>
    </w:p>
    <w:p w14:paraId="32CE4AD7" w14:textId="191B6123" w:rsidR="00762571" w:rsidRPr="00DF4025" w:rsidRDefault="00762571" w:rsidP="00DF4025">
      <w:pPr>
        <w:pStyle w:val="PargrafodaLista"/>
        <w:numPr>
          <w:ilvl w:val="0"/>
          <w:numId w:val="5"/>
        </w:numPr>
        <w:spacing w:line="276" w:lineRule="auto"/>
        <w:jc w:val="both"/>
        <w:rPr>
          <w:rFonts w:asciiTheme="majorHAnsi" w:eastAsia="Arial" w:hAnsiTheme="majorHAnsi" w:cstheme="majorHAnsi"/>
          <w:b/>
          <w:bCs/>
          <w:color w:val="FF0000"/>
          <w:sz w:val="22"/>
          <w:szCs w:val="22"/>
        </w:rPr>
      </w:pPr>
      <w:r w:rsidRPr="009651EE">
        <w:t xml:space="preserve">Art. 95. A comissão julgadora da tese de doutorado, ou trabalho </w:t>
      </w:r>
      <w:r>
        <w:t>equivalente, será constituída por cinco membros, sendo a presença e o papel do (a) orientador (a) definidos pela CEPG.</w:t>
      </w:r>
    </w:p>
    <w:p w14:paraId="22FFEB49" w14:textId="77777777" w:rsidR="00FA0178" w:rsidRDefault="00FA0178" w:rsidP="00DF4025">
      <w:pPr>
        <w:spacing w:line="276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</w:p>
    <w:p w14:paraId="34D36F9B" w14:textId="35D40CE8" w:rsidR="00FA0178" w:rsidRPr="00234FCD" w:rsidRDefault="00FA0178" w:rsidP="00DF4025">
      <w:pPr>
        <w:spacing w:line="276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Será </w:t>
      </w:r>
      <w:proofErr w:type="gramStart"/>
      <w:r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>considerado(</w:t>
      </w:r>
      <w:proofErr w:type="gramEnd"/>
      <w:r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a) como membro externo o(a) participante não vinculado à Unifesp que: </w:t>
      </w:r>
    </w:p>
    <w:p w14:paraId="353D9870" w14:textId="699545F6" w:rsidR="00FA0178" w:rsidRPr="00234FCD" w:rsidRDefault="00FA0178" w:rsidP="00DF4025">
      <w:pPr>
        <w:spacing w:line="276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I - </w:t>
      </w:r>
      <w:r w:rsidR="00762571"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>Obteve</w:t>
      </w:r>
      <w:r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o título de </w:t>
      </w:r>
      <w:r w:rsidR="00762571"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>doutor (</w:t>
      </w:r>
      <w:r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a) em instituição diferente da Unifesp; ou </w:t>
      </w:r>
    </w:p>
    <w:p w14:paraId="056FCC0F" w14:textId="7321C309" w:rsidR="00D770E7" w:rsidRPr="00234FCD" w:rsidRDefault="00FA0178" w:rsidP="00DF4025">
      <w:pPr>
        <w:spacing w:line="276" w:lineRule="auto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II - </w:t>
      </w:r>
      <w:r w:rsidR="00762571"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>Seja</w:t>
      </w:r>
      <w:r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</w:t>
      </w:r>
      <w:r w:rsidR="00762571"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>vinculado (</w:t>
      </w:r>
      <w:r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>a) a outra instituição ou programa de pós-graduação externo à Unifesp.</w:t>
      </w:r>
    </w:p>
    <w:p w14:paraId="792B25D2" w14:textId="5846724A" w:rsidR="00234FCD" w:rsidRDefault="00946175" w:rsidP="00DF4025">
      <w:pPr>
        <w:spacing w:line="276" w:lineRule="auto"/>
        <w:jc w:val="both"/>
        <w:rPr>
          <w:rFonts w:asciiTheme="majorHAnsi" w:eastAsia="Arial" w:hAnsiTheme="majorHAnsi" w:cstheme="majorHAnsi"/>
          <w:b/>
          <w:bCs/>
          <w:sz w:val="22"/>
          <w:szCs w:val="22"/>
        </w:rPr>
      </w:pPr>
      <w:r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Em caso de dúvidas: Consulte o regimento interno da </w:t>
      </w:r>
      <w:proofErr w:type="gramStart"/>
      <w:r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>ProPGPq</w:t>
      </w:r>
      <w:proofErr w:type="gramEnd"/>
      <w:r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</w:t>
      </w:r>
      <w:hyperlink r:id="rId10" w:history="1">
        <w:r w:rsidR="00367335" w:rsidRPr="002359AA">
          <w:rPr>
            <w:rStyle w:val="Hyperlink"/>
            <w:rFonts w:asciiTheme="majorHAnsi" w:eastAsia="Arial" w:hAnsiTheme="majorHAnsi" w:cstheme="majorHAnsi"/>
            <w:b/>
            <w:bCs/>
            <w:sz w:val="22"/>
            <w:szCs w:val="22"/>
          </w:rPr>
          <w:t>https://www.unifesp.br/reitoria/propgpq/regimento-2021</w:t>
        </w:r>
      </w:hyperlink>
      <w:r w:rsidR="00367335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</w:t>
      </w:r>
      <w:r w:rsidR="00234FCD">
        <w:rPr>
          <w:rFonts w:asciiTheme="majorHAnsi" w:eastAsia="Arial" w:hAnsiTheme="majorHAnsi" w:cstheme="majorHAnsi"/>
          <w:b/>
          <w:bCs/>
          <w:sz w:val="22"/>
          <w:szCs w:val="22"/>
        </w:rPr>
        <w:t>, do programa de pós-graduação</w:t>
      </w:r>
      <w:r w:rsidR="00DF4025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que pertence</w:t>
      </w:r>
      <w:r w:rsid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</w:t>
      </w:r>
      <w:r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>e das resoluções</w:t>
      </w:r>
      <w:r w:rsid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 emitidas pela </w:t>
      </w:r>
      <w:r w:rsidR="00234FCD" w:rsidRP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ProPGPq </w:t>
      </w:r>
      <w:r w:rsidR="00234FCD">
        <w:rPr>
          <w:rFonts w:asciiTheme="majorHAnsi" w:eastAsia="Arial" w:hAnsiTheme="majorHAnsi" w:cstheme="majorHAnsi"/>
          <w:b/>
          <w:bCs/>
          <w:sz w:val="22"/>
          <w:szCs w:val="22"/>
        </w:rPr>
        <w:t xml:space="preserve">envolvendo a composição de comissões julgadoras. </w:t>
      </w:r>
    </w:p>
    <w:p w14:paraId="6DFCE402" w14:textId="19C401C3" w:rsidR="003F023D" w:rsidRDefault="003F023D">
      <w:pPr>
        <w:rPr>
          <w:rFonts w:asciiTheme="majorHAnsi" w:eastAsia="Arial" w:hAnsiTheme="majorHAnsi" w:cstheme="majorHAnsi"/>
          <w:sz w:val="22"/>
          <w:szCs w:val="22"/>
        </w:rPr>
      </w:pPr>
    </w:p>
    <w:p w14:paraId="150FA225" w14:textId="023E6920" w:rsidR="003F023D" w:rsidRPr="00DF4025" w:rsidRDefault="003F023D" w:rsidP="006E63AF">
      <w:pPr>
        <w:shd w:val="clear" w:color="auto" w:fill="AEAAAA" w:themeFill="background2" w:themeFillShade="BF"/>
        <w:jc w:val="center"/>
        <w:rPr>
          <w:rFonts w:ascii="Arial" w:hAnsi="Arial" w:cs="Arial"/>
          <w:b/>
          <w:sz w:val="28"/>
          <w:szCs w:val="28"/>
        </w:rPr>
      </w:pPr>
      <w:r w:rsidRPr="00DF4025">
        <w:rPr>
          <w:rFonts w:ascii="Arial" w:hAnsi="Arial" w:cs="Arial"/>
          <w:b/>
          <w:sz w:val="28"/>
          <w:szCs w:val="28"/>
        </w:rPr>
        <w:t>TITULARES</w:t>
      </w:r>
      <w:r w:rsidR="00F01B82" w:rsidRPr="00DF4025">
        <w:rPr>
          <w:rFonts w:ascii="Arial" w:hAnsi="Arial" w:cs="Arial"/>
          <w:b/>
          <w:sz w:val="28"/>
          <w:szCs w:val="28"/>
        </w:rPr>
        <w:t xml:space="preserve"> INDICADOS</w:t>
      </w:r>
    </w:p>
    <w:p w14:paraId="13CC133A" w14:textId="77777777" w:rsidR="003F023D" w:rsidRPr="00A86150" w:rsidRDefault="003F023D" w:rsidP="003F023D">
      <w:pPr>
        <w:jc w:val="both"/>
        <w:rPr>
          <w:rFonts w:ascii="Arial" w:hAnsi="Arial" w:cs="Arial"/>
        </w:rPr>
      </w:pPr>
    </w:p>
    <w:p w14:paraId="2A898F0B" w14:textId="3D272EDA" w:rsidR="00CB4758" w:rsidRDefault="003F023D" w:rsidP="006E63AF">
      <w:pPr>
        <w:shd w:val="clear" w:color="auto" w:fill="D9D9D9" w:themeFill="background1" w:themeFillShade="D9"/>
        <w:jc w:val="both"/>
        <w:rPr>
          <w:rFonts w:ascii="Arial" w:hAnsi="Arial" w:cs="Arial"/>
          <w:bCs/>
        </w:rPr>
      </w:pPr>
      <w:r w:rsidRPr="002A6BFE">
        <w:rPr>
          <w:rFonts w:ascii="Arial" w:hAnsi="Arial" w:cs="Arial"/>
          <w:b/>
        </w:rPr>
        <w:t>Titular 1</w:t>
      </w:r>
      <w:r w:rsidR="009651EE">
        <w:rPr>
          <w:rFonts w:ascii="Arial" w:hAnsi="Arial" w:cs="Arial"/>
          <w:b/>
        </w:rPr>
        <w:t xml:space="preserve"> - Presidente</w:t>
      </w:r>
    </w:p>
    <w:p w14:paraId="6CA29CDE" w14:textId="77777777" w:rsidR="009651EE" w:rsidRPr="00DF4025" w:rsidRDefault="009651EE" w:rsidP="009651EE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>Nome completo (sem abreviações):</w:t>
      </w:r>
      <w:r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5D7C3982" w14:textId="77777777" w:rsidR="009651EE" w:rsidRPr="00DF4025" w:rsidRDefault="009651EE" w:rsidP="009651EE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É o orientador ou representante designado por ele? </w:t>
      </w:r>
      <w:sdt>
        <w:sdtPr>
          <w:id w:val="-1720198414"/>
          <w:placeholder>
            <w:docPart w:val="3DE9A2CAF65A4A5B898FB07562E6D942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EndPr/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3568E3E4" w14:textId="19CFDF8E" w:rsidR="009651EE" w:rsidRPr="00B049F5" w:rsidRDefault="009651EE" w:rsidP="009651EE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Nome completo da instituição onde trabalha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13FB6365" w14:textId="77777777" w:rsidR="009651EE" w:rsidRPr="00B049F5" w:rsidRDefault="009651EE" w:rsidP="009651EE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eastAsia="Arial" w:hAnsiTheme="minorHAnsi" w:cstheme="minorHAnsi"/>
        </w:rPr>
      </w:pPr>
      <w:r w:rsidRPr="00B049F5">
        <w:rPr>
          <w:rFonts w:asciiTheme="minorHAnsi" w:eastAsia="Arial" w:hAnsiTheme="minorHAnsi" w:cstheme="minorHAnsi"/>
        </w:rPr>
        <w:t xml:space="preserve">Nome completo do departamento onde está </w:t>
      </w:r>
      <w:proofErr w:type="gramStart"/>
      <w:r w:rsidRPr="00B049F5">
        <w:rPr>
          <w:rFonts w:asciiTheme="minorHAnsi" w:eastAsia="Arial" w:hAnsiTheme="minorHAnsi" w:cstheme="minorHAnsi"/>
        </w:rPr>
        <w:t>lotado(</w:t>
      </w:r>
      <w:proofErr w:type="gramEnd"/>
      <w:r w:rsidRPr="00B049F5">
        <w:rPr>
          <w:rFonts w:asciiTheme="minorHAnsi" w:eastAsia="Arial" w:hAnsiTheme="minorHAnsi" w:cstheme="minorHAnsi"/>
        </w:rPr>
        <w:t>a)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2E20CAB2" w14:textId="77777777" w:rsidR="009651EE" w:rsidRPr="00B049F5" w:rsidRDefault="009651EE" w:rsidP="009651EE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eastAsia="Arial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Cargo que ocupa:</w:t>
      </w:r>
      <w:r w:rsidRPr="00B049F5">
        <w:rPr>
          <w:rFonts w:asciiTheme="minorHAnsi" w:hAnsiTheme="minorHAnsi" w:cstheme="minorHAnsi"/>
        </w:rPr>
        <w:t xml:space="preserve"> </w:t>
      </w:r>
      <w:sdt>
        <w:sdtPr>
          <w:id w:val="-2146967869"/>
          <w:placeholder>
            <w:docPart w:val="5D00008163DB448C97E6B4C159B3BED0"/>
          </w:placeholder>
          <w:showingPlcHdr/>
          <w:dropDownList>
            <w:listItem w:value="Escolher um item."/>
            <w:listItem w:displayText="Prof. Adjunto" w:value="Prof. Adjunto"/>
            <w:listItem w:displayText="Prof. Associado" w:value="Prof. Associado"/>
            <w:listItem w:displayText="Prof. Titular" w:value="Prof. Titular"/>
            <w:listItem w:displayText="Prof. Assistente" w:value="Prof. Assistente"/>
            <w:listItem w:displayText="Prof. Doutor" w:value="Prof. Doutor"/>
          </w:dropDownList>
        </w:sdtPr>
        <w:sdtEndPr/>
        <w:sdtContent>
          <w:r w:rsidRPr="00B049F5">
            <w:rPr>
              <w:rStyle w:val="TextodoEspaoReservado"/>
              <w:rFonts w:asciiTheme="minorHAnsi" w:hAnsiTheme="minorHAnsi" w:cstheme="minorHAnsi"/>
            </w:rPr>
            <w:t xml:space="preserve">Escolher um </w:t>
          </w:r>
          <w:proofErr w:type="gramStart"/>
          <w:r w:rsidRPr="00B049F5">
            <w:rPr>
              <w:rStyle w:val="TextodoEspaoReservado"/>
              <w:rFonts w:asciiTheme="minorHAnsi" w:hAnsiTheme="minorHAnsi" w:cstheme="minorHAnsi"/>
            </w:rPr>
            <w:t>item.</w:t>
          </w:r>
          <w:proofErr w:type="gramEnd"/>
        </w:sdtContent>
      </w:sdt>
    </w:p>
    <w:p w14:paraId="3B0CE090" w14:textId="77777777" w:rsidR="009651EE" w:rsidRPr="00B049F5" w:rsidRDefault="009651EE" w:rsidP="009651EE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Email institucional, se possível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780FBC3E" w14:textId="77777777" w:rsidR="009651EE" w:rsidRPr="00B049F5" w:rsidRDefault="009651EE" w:rsidP="009651EE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Telefone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0EB57EC1" w14:textId="77777777" w:rsidR="009651EE" w:rsidRPr="00DF4025" w:rsidRDefault="009651EE" w:rsidP="009651EE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Já foi membro de banca de defesa na Universidade Federal de São Paulo – UNIFESP? </w:t>
      </w:r>
      <w:sdt>
        <w:sdtPr>
          <w:id w:val="478508000"/>
          <w:placeholder>
            <w:docPart w:val="686D7A00E5694BF0ACA808AC1D760D85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EndPr/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63CC58B3" w14:textId="77777777" w:rsidR="009651EE" w:rsidRPr="00DF4025" w:rsidRDefault="009651EE" w:rsidP="009651EE">
      <w:p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>*********************************</w:t>
      </w:r>
    </w:p>
    <w:p w14:paraId="3173B9C6" w14:textId="77777777" w:rsidR="009651EE" w:rsidRPr="00DF4025" w:rsidRDefault="009651EE" w:rsidP="009651EE">
      <w:pPr>
        <w:jc w:val="both"/>
        <w:rPr>
          <w:rFonts w:asciiTheme="minorHAnsi" w:hAnsiTheme="minorHAnsi" w:cstheme="minorHAnsi"/>
          <w:color w:val="000000"/>
        </w:rPr>
      </w:pPr>
      <w:r w:rsidRPr="00B049F5">
        <w:rPr>
          <w:rFonts w:asciiTheme="minorHAnsi" w:hAnsiTheme="minorHAnsi" w:cstheme="minorHAnsi"/>
          <w:color w:val="000000"/>
        </w:rPr>
        <w:t xml:space="preserve">Se a resposta for </w:t>
      </w:r>
      <w:r w:rsidRPr="00B049F5">
        <w:rPr>
          <w:rFonts w:asciiTheme="minorHAnsi" w:hAnsiTheme="minorHAnsi" w:cstheme="minorHAnsi"/>
          <w:color w:val="FF0000"/>
        </w:rPr>
        <w:t>NÃO</w:t>
      </w:r>
      <w:r w:rsidRPr="00B049F5">
        <w:rPr>
          <w:rFonts w:asciiTheme="minorHAnsi" w:hAnsiTheme="minorHAnsi" w:cstheme="minorHAnsi"/>
          <w:color w:val="000000"/>
        </w:rPr>
        <w:t xml:space="preserve"> ou se tiver ocorrido alteração recente dos dados, é necessário preencher os campos abaixo para cadastro/atualização.</w:t>
      </w:r>
    </w:p>
    <w:p w14:paraId="3FAAA63D" w14:textId="77777777" w:rsidR="009651EE" w:rsidRPr="00DF4025" w:rsidRDefault="009651EE" w:rsidP="009651EE">
      <w:pPr>
        <w:spacing w:line="276" w:lineRule="auto"/>
        <w:jc w:val="both"/>
        <w:rPr>
          <w:rFonts w:asciiTheme="minorHAnsi" w:eastAsia="Arial" w:hAnsiTheme="minorHAnsi" w:cstheme="minorHAnsi"/>
        </w:rPr>
      </w:pPr>
    </w:p>
    <w:p w14:paraId="10B84CAD" w14:textId="77777777" w:rsidR="009651EE" w:rsidRPr="00DF4025" w:rsidRDefault="009651EE" w:rsidP="009651EE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acionalidad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t> </w:t>
      </w:r>
      <w:r>
        <w:rPr>
          <w:rFonts w:asciiTheme="minorHAnsi" w:hAnsiTheme="minorHAnsi" w:cstheme="minorHAnsi"/>
        </w:rPr>
        <w:t> </w:t>
      </w:r>
      <w:r>
        <w:rPr>
          <w:rFonts w:asciiTheme="minorHAnsi" w:hAnsiTheme="minorHAnsi" w:cstheme="minorHAnsi"/>
        </w:rPr>
        <w:t> </w:t>
      </w:r>
      <w:r>
        <w:rPr>
          <w:rFonts w:asciiTheme="minorHAnsi" w:hAnsiTheme="minorHAnsi" w:cstheme="minorHAnsi"/>
        </w:rPr>
        <w:t> </w:t>
      </w:r>
      <w:r>
        <w:rPr>
          <w:rFonts w:asciiTheme="minorHAnsi" w:hAnsiTheme="minorHAnsi" w:cstheme="minorHAnsi"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09624C83" w14:textId="77777777" w:rsidR="009651EE" w:rsidRPr="00DF4025" w:rsidRDefault="009651EE" w:rsidP="009651EE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PF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1B1DF1E4" w14:textId="77777777" w:rsidR="009651EE" w:rsidRPr="00DF4025" w:rsidRDefault="009651EE" w:rsidP="009651EE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RG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66D5896C" w14:textId="77777777" w:rsidR="009651EE" w:rsidRPr="00DF4025" w:rsidRDefault="009651EE" w:rsidP="009651EE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Passaporte, se estrangeiro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proofErr w:type="gramStart"/>
      <w:r w:rsidRPr="00DF4025">
        <w:rPr>
          <w:rFonts w:asciiTheme="minorHAnsi" w:hAnsiTheme="minorHAnsi" w:cstheme="minorHAnsi"/>
        </w:rPr>
        <w:tab/>
      </w:r>
      <w:proofErr w:type="gramEnd"/>
    </w:p>
    <w:p w14:paraId="2905ED05" w14:textId="77777777" w:rsidR="009651EE" w:rsidRPr="00DF4025" w:rsidRDefault="009651EE" w:rsidP="009651EE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 xml:space="preserve">Data de </w:t>
      </w:r>
      <w:proofErr w:type="gramStart"/>
      <w:r w:rsidRPr="00DF4025">
        <w:rPr>
          <w:rFonts w:asciiTheme="minorHAnsi" w:eastAsia="Arial" w:hAnsiTheme="minorHAnsi" w:cstheme="minorHAnsi"/>
        </w:rPr>
        <w:t>nascimento:</w:t>
      </w:r>
      <w:proofErr w:type="gramEnd"/>
      <w:sdt>
        <w:sdtPr>
          <w:rPr>
            <w:rFonts w:asciiTheme="minorHAnsi" w:eastAsia="Arial" w:hAnsiTheme="minorHAnsi" w:cstheme="minorHAnsi"/>
          </w:rPr>
          <w:id w:val="-1072420230"/>
          <w:placeholder>
            <w:docPart w:val="36DF124472624CE5B1A8CE476BA21C90"/>
          </w:placeholder>
          <w:date>
            <w:dateFormat w:val="dd/MM/yyyy"/>
            <w:lid w:val="pt-BR"/>
            <w:storeMappedDataAs w:val="dateTime"/>
            <w:calendar w:val="gregorian"/>
          </w:date>
        </w:sdtPr>
        <w:sdtEndPr/>
        <w:sdtContent>
          <w:r w:rsidRPr="00DF4025">
            <w:rPr>
              <w:rFonts w:asciiTheme="minorHAnsi" w:eastAsia="Arial" w:hAnsiTheme="minorHAnsi" w:cstheme="minorHAnsi"/>
            </w:rPr>
            <w:t>___/___/____</w:t>
          </w:r>
        </w:sdtContent>
      </w:sdt>
      <w:r w:rsidRPr="00DF4025">
        <w:rPr>
          <w:rFonts w:asciiTheme="minorHAnsi" w:eastAsia="Arial" w:hAnsiTheme="minorHAnsi" w:cstheme="minorHAnsi"/>
        </w:rPr>
        <w:t xml:space="preserve"> </w:t>
      </w:r>
      <w:r w:rsidRPr="00DF4025">
        <w:rPr>
          <w:rFonts w:asciiTheme="minorHAnsi" w:eastAsia="Arial" w:hAnsiTheme="minorHAnsi" w:cstheme="minorHAnsi"/>
        </w:rPr>
        <w:tab/>
        <w:t>Sexo:</w:t>
      </w:r>
      <w:r w:rsidRPr="00DF4025">
        <w:rPr>
          <w:rStyle w:val="TextodoEspaoReservado"/>
          <w:rFonts w:asciiTheme="minorHAnsi" w:hAnsiTheme="minorHAnsi" w:cstheme="minorHAnsi"/>
        </w:rPr>
        <w:t>.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0AEFF32E" w14:textId="1C72AAE6" w:rsidR="00001B4D" w:rsidRDefault="00001B4D">
      <w:pPr>
        <w:suppressAutoHyphens w:val="0"/>
        <w:autoSpaceDE/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bCs/>
          <w:sz w:val="18"/>
          <w:szCs w:val="18"/>
        </w:rPr>
        <w:br w:type="page"/>
      </w:r>
    </w:p>
    <w:p w14:paraId="57627845" w14:textId="1BEB864D" w:rsidR="00CB4758" w:rsidRPr="002A6BFE" w:rsidRDefault="00CB4758" w:rsidP="006E63AF">
      <w:pPr>
        <w:shd w:val="clear" w:color="auto" w:fill="D9D9D9" w:themeFill="background1" w:themeFillShade="D9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Titular 2</w:t>
      </w:r>
      <w:r w:rsidR="00F06640">
        <w:rPr>
          <w:rFonts w:ascii="Arial" w:hAnsi="Arial" w:cs="Arial"/>
          <w:b/>
        </w:rPr>
        <w:t xml:space="preserve"> - EXTERNO</w:t>
      </w:r>
    </w:p>
    <w:p w14:paraId="7DD0139F" w14:textId="77777777" w:rsidR="009651EE" w:rsidRPr="00DF4025" w:rsidRDefault="009651EE" w:rsidP="009651EE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>Nome completo (sem abreviações):</w:t>
      </w:r>
      <w:r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00AC1E18" w14:textId="77777777" w:rsidR="009651EE" w:rsidRPr="00B049F5" w:rsidRDefault="009651EE" w:rsidP="009651EE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Nome completo da instituição onde trabalha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660B223C" w14:textId="77777777" w:rsidR="009651EE" w:rsidRPr="00B049F5" w:rsidRDefault="009651EE" w:rsidP="009651EE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eastAsia="Arial" w:hAnsiTheme="minorHAnsi" w:cstheme="minorHAnsi"/>
        </w:rPr>
      </w:pPr>
      <w:r w:rsidRPr="00B049F5">
        <w:rPr>
          <w:rFonts w:asciiTheme="minorHAnsi" w:eastAsia="Arial" w:hAnsiTheme="minorHAnsi" w:cstheme="minorHAnsi"/>
        </w:rPr>
        <w:t xml:space="preserve">Nome completo do departamento onde está </w:t>
      </w:r>
      <w:proofErr w:type="gramStart"/>
      <w:r w:rsidRPr="00B049F5">
        <w:rPr>
          <w:rFonts w:asciiTheme="minorHAnsi" w:eastAsia="Arial" w:hAnsiTheme="minorHAnsi" w:cstheme="minorHAnsi"/>
        </w:rPr>
        <w:t>lotado(</w:t>
      </w:r>
      <w:proofErr w:type="gramEnd"/>
      <w:r w:rsidRPr="00B049F5">
        <w:rPr>
          <w:rFonts w:asciiTheme="minorHAnsi" w:eastAsia="Arial" w:hAnsiTheme="minorHAnsi" w:cstheme="minorHAnsi"/>
        </w:rPr>
        <w:t>a)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542D3562" w14:textId="77777777" w:rsidR="009651EE" w:rsidRPr="00B049F5" w:rsidRDefault="009651EE" w:rsidP="009651EE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eastAsia="Arial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Cargo que ocupa:</w:t>
      </w:r>
      <w:r w:rsidRPr="00B049F5">
        <w:rPr>
          <w:rFonts w:asciiTheme="minorHAnsi" w:hAnsiTheme="minorHAnsi" w:cstheme="minorHAnsi"/>
        </w:rPr>
        <w:t xml:space="preserve"> </w:t>
      </w:r>
      <w:sdt>
        <w:sdtPr>
          <w:id w:val="-1448230645"/>
          <w:placeholder>
            <w:docPart w:val="6BE0A75D274A4BD9B2C6EC96F366B27E"/>
          </w:placeholder>
          <w:showingPlcHdr/>
          <w:dropDownList>
            <w:listItem w:value="Escolher um item."/>
            <w:listItem w:displayText="Prof. Adjunto" w:value="Prof. Adjunto"/>
            <w:listItem w:displayText="Prof. Associado" w:value="Prof. Associado"/>
            <w:listItem w:displayText="Prof. Titular" w:value="Prof. Titular"/>
            <w:listItem w:displayText="Prof. Assistente" w:value="Prof. Assistente"/>
            <w:listItem w:displayText="Prof. Doutor" w:value="Prof. Doutor"/>
          </w:dropDownList>
        </w:sdtPr>
        <w:sdtEndPr/>
        <w:sdtContent>
          <w:r w:rsidRPr="00B049F5">
            <w:rPr>
              <w:rStyle w:val="TextodoEspaoReservado"/>
              <w:rFonts w:asciiTheme="minorHAnsi" w:hAnsiTheme="minorHAnsi" w:cstheme="minorHAnsi"/>
            </w:rPr>
            <w:t xml:space="preserve">Escolher um </w:t>
          </w:r>
          <w:proofErr w:type="gramStart"/>
          <w:r w:rsidRPr="00B049F5">
            <w:rPr>
              <w:rStyle w:val="TextodoEspaoReservado"/>
              <w:rFonts w:asciiTheme="minorHAnsi" w:hAnsiTheme="minorHAnsi" w:cstheme="minorHAnsi"/>
            </w:rPr>
            <w:t>item.</w:t>
          </w:r>
          <w:proofErr w:type="gramEnd"/>
        </w:sdtContent>
      </w:sdt>
    </w:p>
    <w:p w14:paraId="6565D0E2" w14:textId="77777777" w:rsidR="009651EE" w:rsidRPr="00B049F5" w:rsidRDefault="009651EE" w:rsidP="009651EE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Email institucional, se possível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0E0B579B" w14:textId="77777777" w:rsidR="009651EE" w:rsidRPr="00B049F5" w:rsidRDefault="009651EE" w:rsidP="009651EE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Telefone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642C7F31" w14:textId="77777777" w:rsidR="009651EE" w:rsidRPr="00DF4025" w:rsidRDefault="009651EE" w:rsidP="009651EE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Já foi membro de banca de defesa na Universidade Federal de São Paulo – UNIFESP? </w:t>
      </w:r>
      <w:sdt>
        <w:sdtPr>
          <w:id w:val="410982747"/>
          <w:placeholder>
            <w:docPart w:val="7EC3255DFE684F76992319926F82E829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EndPr/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1A18693F" w14:textId="77777777" w:rsidR="009651EE" w:rsidRPr="00DF4025" w:rsidRDefault="009651EE" w:rsidP="009651EE">
      <w:p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>*********************************</w:t>
      </w:r>
    </w:p>
    <w:p w14:paraId="358A65B0" w14:textId="77777777" w:rsidR="009651EE" w:rsidRPr="00DF4025" w:rsidRDefault="009651EE" w:rsidP="009651EE">
      <w:pPr>
        <w:jc w:val="both"/>
        <w:rPr>
          <w:rFonts w:asciiTheme="minorHAnsi" w:hAnsiTheme="minorHAnsi" w:cstheme="minorHAnsi"/>
          <w:color w:val="000000"/>
        </w:rPr>
      </w:pPr>
      <w:r w:rsidRPr="00B049F5">
        <w:rPr>
          <w:rFonts w:asciiTheme="minorHAnsi" w:hAnsiTheme="minorHAnsi" w:cstheme="minorHAnsi"/>
          <w:color w:val="000000"/>
        </w:rPr>
        <w:t xml:space="preserve">Se a resposta for </w:t>
      </w:r>
      <w:r w:rsidRPr="00B049F5">
        <w:rPr>
          <w:rFonts w:asciiTheme="minorHAnsi" w:hAnsiTheme="minorHAnsi" w:cstheme="minorHAnsi"/>
          <w:color w:val="FF0000"/>
        </w:rPr>
        <w:t>NÃO</w:t>
      </w:r>
      <w:r w:rsidRPr="00B049F5">
        <w:rPr>
          <w:rFonts w:asciiTheme="minorHAnsi" w:hAnsiTheme="minorHAnsi" w:cstheme="minorHAnsi"/>
          <w:color w:val="000000"/>
        </w:rPr>
        <w:t xml:space="preserve"> ou se tiver ocorrido alteração recente dos dados, é necessário preencher os campos abaixo para cadastro/atualização.</w:t>
      </w:r>
    </w:p>
    <w:p w14:paraId="196BD593" w14:textId="77777777" w:rsidR="009651EE" w:rsidRPr="00DF4025" w:rsidRDefault="009651EE" w:rsidP="009651EE">
      <w:pPr>
        <w:spacing w:line="276" w:lineRule="auto"/>
        <w:jc w:val="both"/>
        <w:rPr>
          <w:rFonts w:asciiTheme="minorHAnsi" w:eastAsia="Arial" w:hAnsiTheme="minorHAnsi" w:cstheme="minorHAnsi"/>
        </w:rPr>
      </w:pPr>
    </w:p>
    <w:p w14:paraId="58ED2A90" w14:textId="77777777" w:rsidR="009651EE" w:rsidRPr="00DF4025" w:rsidRDefault="009651EE" w:rsidP="009651EE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acionalidad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t> </w:t>
      </w:r>
      <w:r>
        <w:rPr>
          <w:rFonts w:asciiTheme="minorHAnsi" w:hAnsiTheme="minorHAnsi" w:cstheme="minorHAnsi"/>
        </w:rPr>
        <w:t> </w:t>
      </w:r>
      <w:r>
        <w:rPr>
          <w:rFonts w:asciiTheme="minorHAnsi" w:hAnsiTheme="minorHAnsi" w:cstheme="minorHAnsi"/>
        </w:rPr>
        <w:t> </w:t>
      </w:r>
      <w:r>
        <w:rPr>
          <w:rFonts w:asciiTheme="minorHAnsi" w:hAnsiTheme="minorHAnsi" w:cstheme="minorHAnsi"/>
        </w:rPr>
        <w:t> </w:t>
      </w:r>
      <w:r>
        <w:rPr>
          <w:rFonts w:asciiTheme="minorHAnsi" w:hAnsiTheme="minorHAnsi" w:cstheme="minorHAnsi"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1D86BF11" w14:textId="77777777" w:rsidR="009651EE" w:rsidRPr="00DF4025" w:rsidRDefault="009651EE" w:rsidP="009651EE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PF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555CA01A" w14:textId="77777777" w:rsidR="009651EE" w:rsidRPr="00DF4025" w:rsidRDefault="009651EE" w:rsidP="009651EE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RG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5D76F6BC" w14:textId="77777777" w:rsidR="009651EE" w:rsidRPr="00DF4025" w:rsidRDefault="009651EE" w:rsidP="009651EE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Passaporte, se estrangeiro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proofErr w:type="gramStart"/>
      <w:r w:rsidRPr="00DF4025">
        <w:rPr>
          <w:rFonts w:asciiTheme="minorHAnsi" w:hAnsiTheme="minorHAnsi" w:cstheme="minorHAnsi"/>
        </w:rPr>
        <w:tab/>
      </w:r>
      <w:proofErr w:type="gramEnd"/>
    </w:p>
    <w:p w14:paraId="37E47CB7" w14:textId="77777777" w:rsidR="009651EE" w:rsidRPr="00DF4025" w:rsidRDefault="009651EE" w:rsidP="009651EE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 xml:space="preserve">Data de </w:t>
      </w:r>
      <w:proofErr w:type="gramStart"/>
      <w:r w:rsidRPr="00DF4025">
        <w:rPr>
          <w:rFonts w:asciiTheme="minorHAnsi" w:eastAsia="Arial" w:hAnsiTheme="minorHAnsi" w:cstheme="minorHAnsi"/>
        </w:rPr>
        <w:t>nascimento:</w:t>
      </w:r>
      <w:proofErr w:type="gramEnd"/>
      <w:sdt>
        <w:sdtPr>
          <w:rPr>
            <w:rFonts w:asciiTheme="minorHAnsi" w:eastAsia="Arial" w:hAnsiTheme="minorHAnsi" w:cstheme="minorHAnsi"/>
          </w:rPr>
          <w:id w:val="83890355"/>
          <w:placeholder>
            <w:docPart w:val="8C053DE967734AB9B739569477A4D275"/>
          </w:placeholder>
          <w:date>
            <w:dateFormat w:val="dd/MM/yyyy"/>
            <w:lid w:val="pt-BR"/>
            <w:storeMappedDataAs w:val="dateTime"/>
            <w:calendar w:val="gregorian"/>
          </w:date>
        </w:sdtPr>
        <w:sdtEndPr/>
        <w:sdtContent>
          <w:r w:rsidRPr="00DF4025">
            <w:rPr>
              <w:rFonts w:asciiTheme="minorHAnsi" w:eastAsia="Arial" w:hAnsiTheme="minorHAnsi" w:cstheme="minorHAnsi"/>
            </w:rPr>
            <w:t>___/___/____</w:t>
          </w:r>
        </w:sdtContent>
      </w:sdt>
      <w:r w:rsidRPr="00DF4025">
        <w:rPr>
          <w:rFonts w:asciiTheme="minorHAnsi" w:eastAsia="Arial" w:hAnsiTheme="minorHAnsi" w:cstheme="minorHAnsi"/>
        </w:rPr>
        <w:t xml:space="preserve"> </w:t>
      </w:r>
      <w:r w:rsidRPr="00DF4025">
        <w:rPr>
          <w:rFonts w:asciiTheme="minorHAnsi" w:eastAsia="Arial" w:hAnsiTheme="minorHAnsi" w:cstheme="minorHAnsi"/>
        </w:rPr>
        <w:tab/>
        <w:t>Sexo:</w:t>
      </w:r>
      <w:r w:rsidRPr="00DF4025">
        <w:rPr>
          <w:rStyle w:val="TextodoEspaoReservado"/>
          <w:rFonts w:asciiTheme="minorHAnsi" w:hAnsiTheme="minorHAnsi" w:cstheme="minorHAnsi"/>
        </w:rPr>
        <w:t>.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539139F8" w14:textId="77777777" w:rsidR="009651EE" w:rsidRDefault="009651EE" w:rsidP="009651EE">
      <w:pPr>
        <w:jc w:val="both"/>
        <w:rPr>
          <w:rFonts w:ascii="Arial" w:hAnsi="Arial" w:cs="Arial"/>
          <w:bCs/>
          <w:sz w:val="18"/>
          <w:szCs w:val="18"/>
        </w:rPr>
      </w:pPr>
    </w:p>
    <w:p w14:paraId="43A70D13" w14:textId="353AE9DB" w:rsidR="003F023D" w:rsidRPr="002A6BFE" w:rsidRDefault="003F023D" w:rsidP="006E63AF">
      <w:pPr>
        <w:shd w:val="clear" w:color="auto" w:fill="D9D9D9" w:themeFill="background1" w:themeFillShade="D9"/>
        <w:spacing w:line="276" w:lineRule="auto"/>
        <w:jc w:val="both"/>
        <w:rPr>
          <w:rFonts w:ascii="Arial" w:hAnsi="Arial" w:cs="Arial"/>
          <w:b/>
        </w:rPr>
      </w:pPr>
      <w:r w:rsidRPr="002A6BFE">
        <w:rPr>
          <w:rFonts w:ascii="Arial" w:hAnsi="Arial" w:cs="Arial"/>
          <w:b/>
        </w:rPr>
        <w:t xml:space="preserve">Titular </w:t>
      </w:r>
      <w:proofErr w:type="gramStart"/>
      <w:r w:rsidR="00BB177A">
        <w:rPr>
          <w:rFonts w:ascii="Arial" w:hAnsi="Arial" w:cs="Arial"/>
          <w:b/>
        </w:rPr>
        <w:t>3</w:t>
      </w:r>
      <w:proofErr w:type="gramEnd"/>
    </w:p>
    <w:p w14:paraId="78FFF69F" w14:textId="77777777" w:rsidR="009651EE" w:rsidRPr="00DF4025" w:rsidRDefault="009651EE" w:rsidP="009651EE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>Nome completo (sem abreviações):</w:t>
      </w:r>
      <w:r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6EDA2C2C" w14:textId="77777777" w:rsidR="009651EE" w:rsidRPr="00B049F5" w:rsidRDefault="009651EE" w:rsidP="009651EE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Nome completo da instituição onde trabalha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42DD8820" w14:textId="77777777" w:rsidR="009651EE" w:rsidRPr="00B049F5" w:rsidRDefault="009651EE" w:rsidP="009651EE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eastAsia="Arial" w:hAnsiTheme="minorHAnsi" w:cstheme="minorHAnsi"/>
        </w:rPr>
      </w:pPr>
      <w:r w:rsidRPr="00B049F5">
        <w:rPr>
          <w:rFonts w:asciiTheme="minorHAnsi" w:eastAsia="Arial" w:hAnsiTheme="minorHAnsi" w:cstheme="minorHAnsi"/>
        </w:rPr>
        <w:t xml:space="preserve">Nome completo do departamento onde está </w:t>
      </w:r>
      <w:proofErr w:type="gramStart"/>
      <w:r w:rsidRPr="00B049F5">
        <w:rPr>
          <w:rFonts w:asciiTheme="minorHAnsi" w:eastAsia="Arial" w:hAnsiTheme="minorHAnsi" w:cstheme="minorHAnsi"/>
        </w:rPr>
        <w:t>lotado(</w:t>
      </w:r>
      <w:proofErr w:type="gramEnd"/>
      <w:r w:rsidRPr="00B049F5">
        <w:rPr>
          <w:rFonts w:asciiTheme="minorHAnsi" w:eastAsia="Arial" w:hAnsiTheme="minorHAnsi" w:cstheme="minorHAnsi"/>
        </w:rPr>
        <w:t>a)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47BBFC15" w14:textId="77777777" w:rsidR="009651EE" w:rsidRPr="00B049F5" w:rsidRDefault="009651EE" w:rsidP="009651EE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eastAsia="Arial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Cargo que ocupa:</w:t>
      </w:r>
      <w:r w:rsidRPr="00B049F5">
        <w:rPr>
          <w:rFonts w:asciiTheme="minorHAnsi" w:hAnsiTheme="minorHAnsi" w:cstheme="minorHAnsi"/>
        </w:rPr>
        <w:t xml:space="preserve"> </w:t>
      </w:r>
      <w:sdt>
        <w:sdtPr>
          <w:id w:val="9884919"/>
          <w:placeholder>
            <w:docPart w:val="5CEC1582F8D8464C9859A85FC948C13A"/>
          </w:placeholder>
          <w:showingPlcHdr/>
          <w:dropDownList>
            <w:listItem w:value="Escolher um item."/>
            <w:listItem w:displayText="Prof. Adjunto" w:value="Prof. Adjunto"/>
            <w:listItem w:displayText="Prof. Associado" w:value="Prof. Associado"/>
            <w:listItem w:displayText="Prof. Titular" w:value="Prof. Titular"/>
            <w:listItem w:displayText="Prof. Assistente" w:value="Prof. Assistente"/>
            <w:listItem w:displayText="Prof. Doutor" w:value="Prof. Doutor"/>
          </w:dropDownList>
        </w:sdtPr>
        <w:sdtEndPr/>
        <w:sdtContent>
          <w:r w:rsidRPr="00B049F5">
            <w:rPr>
              <w:rStyle w:val="TextodoEspaoReservado"/>
              <w:rFonts w:asciiTheme="minorHAnsi" w:hAnsiTheme="minorHAnsi" w:cstheme="minorHAnsi"/>
            </w:rPr>
            <w:t xml:space="preserve">Escolher um </w:t>
          </w:r>
          <w:proofErr w:type="gramStart"/>
          <w:r w:rsidRPr="00B049F5">
            <w:rPr>
              <w:rStyle w:val="TextodoEspaoReservado"/>
              <w:rFonts w:asciiTheme="minorHAnsi" w:hAnsiTheme="minorHAnsi" w:cstheme="minorHAnsi"/>
            </w:rPr>
            <w:t>item.</w:t>
          </w:r>
          <w:proofErr w:type="gramEnd"/>
        </w:sdtContent>
      </w:sdt>
    </w:p>
    <w:p w14:paraId="11C27DE9" w14:textId="77777777" w:rsidR="009651EE" w:rsidRPr="00B049F5" w:rsidRDefault="009651EE" w:rsidP="009651EE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Email institucional, se possível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6D6503AC" w14:textId="77777777" w:rsidR="009651EE" w:rsidRPr="00B049F5" w:rsidRDefault="009651EE" w:rsidP="009651EE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Telefone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574AC7E2" w14:textId="77777777" w:rsidR="009651EE" w:rsidRPr="00DF4025" w:rsidRDefault="009651EE" w:rsidP="009651EE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Já foi membro de banca de defesa na Universidade Federal de São Paulo – UNIFESP? </w:t>
      </w:r>
      <w:sdt>
        <w:sdtPr>
          <w:id w:val="1696578302"/>
          <w:placeholder>
            <w:docPart w:val="224A9BBF1DCC40CAB70270CD1014C8C1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EndPr/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6AE3003E" w14:textId="77777777" w:rsidR="009651EE" w:rsidRPr="00DF4025" w:rsidRDefault="009651EE" w:rsidP="009651EE">
      <w:p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>*********************************</w:t>
      </w:r>
    </w:p>
    <w:p w14:paraId="218D2DE1" w14:textId="77777777" w:rsidR="009651EE" w:rsidRPr="00DF4025" w:rsidRDefault="009651EE" w:rsidP="009651EE">
      <w:pPr>
        <w:jc w:val="both"/>
        <w:rPr>
          <w:rFonts w:asciiTheme="minorHAnsi" w:hAnsiTheme="minorHAnsi" w:cstheme="minorHAnsi"/>
          <w:color w:val="000000"/>
        </w:rPr>
      </w:pPr>
      <w:r w:rsidRPr="00B049F5">
        <w:rPr>
          <w:rFonts w:asciiTheme="minorHAnsi" w:hAnsiTheme="minorHAnsi" w:cstheme="minorHAnsi"/>
          <w:color w:val="000000"/>
        </w:rPr>
        <w:t xml:space="preserve">Se a resposta for </w:t>
      </w:r>
      <w:r w:rsidRPr="00B049F5">
        <w:rPr>
          <w:rFonts w:asciiTheme="minorHAnsi" w:hAnsiTheme="minorHAnsi" w:cstheme="minorHAnsi"/>
          <w:color w:val="FF0000"/>
        </w:rPr>
        <w:t>NÃO</w:t>
      </w:r>
      <w:r w:rsidRPr="00B049F5">
        <w:rPr>
          <w:rFonts w:asciiTheme="minorHAnsi" w:hAnsiTheme="minorHAnsi" w:cstheme="minorHAnsi"/>
          <w:color w:val="000000"/>
        </w:rPr>
        <w:t xml:space="preserve"> ou se tiver ocorrido alteração recente dos dados, é necessário preencher os campos abaixo para cadastro/atualização.</w:t>
      </w:r>
    </w:p>
    <w:p w14:paraId="4025E52F" w14:textId="77777777" w:rsidR="009651EE" w:rsidRPr="00DF4025" w:rsidRDefault="009651EE" w:rsidP="009651EE">
      <w:pPr>
        <w:spacing w:line="276" w:lineRule="auto"/>
        <w:jc w:val="both"/>
        <w:rPr>
          <w:rFonts w:asciiTheme="minorHAnsi" w:eastAsia="Arial" w:hAnsiTheme="minorHAnsi" w:cstheme="minorHAnsi"/>
        </w:rPr>
      </w:pPr>
    </w:p>
    <w:p w14:paraId="08D60AC1" w14:textId="77777777" w:rsidR="009651EE" w:rsidRPr="00DF4025" w:rsidRDefault="009651EE" w:rsidP="009651EE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acionalidad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t> </w:t>
      </w:r>
      <w:r>
        <w:rPr>
          <w:rFonts w:asciiTheme="minorHAnsi" w:hAnsiTheme="minorHAnsi" w:cstheme="minorHAnsi"/>
        </w:rPr>
        <w:t> </w:t>
      </w:r>
      <w:r>
        <w:rPr>
          <w:rFonts w:asciiTheme="minorHAnsi" w:hAnsiTheme="minorHAnsi" w:cstheme="minorHAnsi"/>
        </w:rPr>
        <w:t> </w:t>
      </w:r>
      <w:r>
        <w:rPr>
          <w:rFonts w:asciiTheme="minorHAnsi" w:hAnsiTheme="minorHAnsi" w:cstheme="minorHAnsi"/>
        </w:rPr>
        <w:t> </w:t>
      </w:r>
      <w:r>
        <w:rPr>
          <w:rFonts w:asciiTheme="minorHAnsi" w:hAnsiTheme="minorHAnsi" w:cstheme="minorHAnsi"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166736F4" w14:textId="77777777" w:rsidR="009651EE" w:rsidRPr="00DF4025" w:rsidRDefault="009651EE" w:rsidP="009651EE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PF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10B3E1E5" w14:textId="77777777" w:rsidR="009651EE" w:rsidRPr="00DF4025" w:rsidRDefault="009651EE" w:rsidP="009651EE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RG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5FEDCAF5" w14:textId="77777777" w:rsidR="009651EE" w:rsidRPr="00DF4025" w:rsidRDefault="009651EE" w:rsidP="009651EE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Passaporte, se estrangeiro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proofErr w:type="gramStart"/>
      <w:r w:rsidRPr="00DF4025">
        <w:rPr>
          <w:rFonts w:asciiTheme="minorHAnsi" w:hAnsiTheme="minorHAnsi" w:cstheme="minorHAnsi"/>
        </w:rPr>
        <w:tab/>
      </w:r>
      <w:proofErr w:type="gramEnd"/>
    </w:p>
    <w:p w14:paraId="408FFEC2" w14:textId="77777777" w:rsidR="009651EE" w:rsidRPr="00DF4025" w:rsidRDefault="009651EE" w:rsidP="009651EE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 xml:space="preserve">Data de </w:t>
      </w:r>
      <w:proofErr w:type="gramStart"/>
      <w:r w:rsidRPr="00DF4025">
        <w:rPr>
          <w:rFonts w:asciiTheme="minorHAnsi" w:eastAsia="Arial" w:hAnsiTheme="minorHAnsi" w:cstheme="minorHAnsi"/>
        </w:rPr>
        <w:t>nascimento:</w:t>
      </w:r>
      <w:proofErr w:type="gramEnd"/>
      <w:sdt>
        <w:sdtPr>
          <w:rPr>
            <w:rFonts w:asciiTheme="minorHAnsi" w:eastAsia="Arial" w:hAnsiTheme="minorHAnsi" w:cstheme="minorHAnsi"/>
          </w:rPr>
          <w:id w:val="-66734022"/>
          <w:placeholder>
            <w:docPart w:val="75E189FB4C25496CB37A0D4F26E331FF"/>
          </w:placeholder>
          <w:date>
            <w:dateFormat w:val="dd/MM/yyyy"/>
            <w:lid w:val="pt-BR"/>
            <w:storeMappedDataAs w:val="dateTime"/>
            <w:calendar w:val="gregorian"/>
          </w:date>
        </w:sdtPr>
        <w:sdtEndPr/>
        <w:sdtContent>
          <w:r w:rsidRPr="00DF4025">
            <w:rPr>
              <w:rFonts w:asciiTheme="minorHAnsi" w:eastAsia="Arial" w:hAnsiTheme="minorHAnsi" w:cstheme="minorHAnsi"/>
            </w:rPr>
            <w:t>___/___/____</w:t>
          </w:r>
        </w:sdtContent>
      </w:sdt>
      <w:r w:rsidRPr="00DF4025">
        <w:rPr>
          <w:rFonts w:asciiTheme="minorHAnsi" w:eastAsia="Arial" w:hAnsiTheme="minorHAnsi" w:cstheme="minorHAnsi"/>
        </w:rPr>
        <w:t xml:space="preserve"> </w:t>
      </w:r>
      <w:r w:rsidRPr="00DF4025">
        <w:rPr>
          <w:rFonts w:asciiTheme="minorHAnsi" w:eastAsia="Arial" w:hAnsiTheme="minorHAnsi" w:cstheme="minorHAnsi"/>
        </w:rPr>
        <w:tab/>
        <w:t>Sexo:</w:t>
      </w:r>
      <w:r w:rsidRPr="00DF4025">
        <w:rPr>
          <w:rStyle w:val="TextodoEspaoReservado"/>
          <w:rFonts w:asciiTheme="minorHAnsi" w:hAnsiTheme="minorHAnsi" w:cstheme="minorHAnsi"/>
        </w:rPr>
        <w:t>.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6F2D2593" w14:textId="77777777" w:rsidR="009651EE" w:rsidRDefault="009651EE" w:rsidP="009651EE">
      <w:pPr>
        <w:jc w:val="both"/>
        <w:rPr>
          <w:rFonts w:ascii="Arial" w:hAnsi="Arial" w:cs="Arial"/>
          <w:bCs/>
          <w:sz w:val="18"/>
          <w:szCs w:val="18"/>
        </w:rPr>
      </w:pPr>
    </w:p>
    <w:p w14:paraId="21A08138" w14:textId="77777777" w:rsidR="00DF4025" w:rsidRDefault="00DF4025">
      <w:pPr>
        <w:suppressAutoHyphens w:val="0"/>
        <w:autoSpaceDE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62FE9A48" w14:textId="258A18B6" w:rsidR="003F023D" w:rsidRPr="006E63AF" w:rsidRDefault="003F023D" w:rsidP="006E63AF">
      <w:pPr>
        <w:shd w:val="clear" w:color="auto" w:fill="C5E0B3" w:themeFill="accent6" w:themeFillTint="66"/>
        <w:jc w:val="center"/>
        <w:rPr>
          <w:rFonts w:ascii="Arial" w:hAnsi="Arial" w:cs="Arial"/>
          <w:b/>
          <w:i/>
          <w:sz w:val="28"/>
          <w:szCs w:val="28"/>
          <w:u w:val="single"/>
        </w:rPr>
      </w:pPr>
      <w:r w:rsidRPr="006E63AF">
        <w:rPr>
          <w:rFonts w:ascii="Arial" w:hAnsi="Arial" w:cs="Arial"/>
          <w:b/>
          <w:sz w:val="28"/>
          <w:szCs w:val="28"/>
          <w:u w:val="single"/>
        </w:rPr>
        <w:lastRenderedPageBreak/>
        <w:t>SUPLENTES</w:t>
      </w:r>
      <w:r w:rsidR="00DF4025">
        <w:rPr>
          <w:rFonts w:ascii="Arial" w:hAnsi="Arial" w:cs="Arial"/>
          <w:b/>
          <w:sz w:val="28"/>
          <w:szCs w:val="28"/>
          <w:u w:val="single"/>
        </w:rPr>
        <w:t xml:space="preserve"> INDICADOS</w:t>
      </w:r>
    </w:p>
    <w:p w14:paraId="5C71AC7A" w14:textId="0452197F" w:rsidR="003F023D" w:rsidRPr="002A6BFE" w:rsidRDefault="003F023D" w:rsidP="006E63AF">
      <w:pPr>
        <w:shd w:val="clear" w:color="auto" w:fill="E2EFD9" w:themeFill="accent6" w:themeFillTint="33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Suplente</w:t>
      </w:r>
      <w:r w:rsidRPr="002A6BFE">
        <w:rPr>
          <w:rFonts w:ascii="Arial" w:hAnsi="Arial" w:cs="Arial"/>
          <w:b/>
        </w:rPr>
        <w:t xml:space="preserve"> 1</w:t>
      </w:r>
      <w:r w:rsidR="00F06640">
        <w:rPr>
          <w:rFonts w:ascii="Arial" w:hAnsi="Arial" w:cs="Arial"/>
          <w:b/>
        </w:rPr>
        <w:t xml:space="preserve"> – EXTERNO (no caso de apenas um titular externo)</w:t>
      </w:r>
    </w:p>
    <w:p w14:paraId="1958B087" w14:textId="77777777" w:rsidR="009651EE" w:rsidRPr="00DF4025" w:rsidRDefault="009651EE" w:rsidP="009651EE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>Nome completo (sem abreviações):</w:t>
      </w:r>
      <w:r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0D11028E" w14:textId="77777777" w:rsidR="009651EE" w:rsidRPr="00B049F5" w:rsidRDefault="009651EE" w:rsidP="009651EE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Nome completo da instituição onde trabalha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609BCA57" w14:textId="77777777" w:rsidR="009651EE" w:rsidRPr="00B049F5" w:rsidRDefault="009651EE" w:rsidP="009651EE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eastAsia="Arial" w:hAnsiTheme="minorHAnsi" w:cstheme="minorHAnsi"/>
        </w:rPr>
      </w:pPr>
      <w:r w:rsidRPr="00B049F5">
        <w:rPr>
          <w:rFonts w:asciiTheme="minorHAnsi" w:eastAsia="Arial" w:hAnsiTheme="minorHAnsi" w:cstheme="minorHAnsi"/>
        </w:rPr>
        <w:t xml:space="preserve">Nome completo do departamento onde está </w:t>
      </w:r>
      <w:proofErr w:type="gramStart"/>
      <w:r w:rsidRPr="00B049F5">
        <w:rPr>
          <w:rFonts w:asciiTheme="minorHAnsi" w:eastAsia="Arial" w:hAnsiTheme="minorHAnsi" w:cstheme="minorHAnsi"/>
        </w:rPr>
        <w:t>lotado(</w:t>
      </w:r>
      <w:proofErr w:type="gramEnd"/>
      <w:r w:rsidRPr="00B049F5">
        <w:rPr>
          <w:rFonts w:asciiTheme="minorHAnsi" w:eastAsia="Arial" w:hAnsiTheme="minorHAnsi" w:cstheme="minorHAnsi"/>
        </w:rPr>
        <w:t>a)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53AE53C1" w14:textId="77777777" w:rsidR="009651EE" w:rsidRPr="00B049F5" w:rsidRDefault="009651EE" w:rsidP="009651EE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eastAsia="Arial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Cargo que ocupa:</w:t>
      </w:r>
      <w:r w:rsidRPr="00B049F5">
        <w:rPr>
          <w:rFonts w:asciiTheme="minorHAnsi" w:hAnsiTheme="minorHAnsi" w:cstheme="minorHAnsi"/>
        </w:rPr>
        <w:t xml:space="preserve"> </w:t>
      </w:r>
      <w:sdt>
        <w:sdtPr>
          <w:id w:val="-1784882064"/>
          <w:placeholder>
            <w:docPart w:val="2CDE27E86AF84E758821B6DE12F6B4C4"/>
          </w:placeholder>
          <w:showingPlcHdr/>
          <w:dropDownList>
            <w:listItem w:value="Escolher um item."/>
            <w:listItem w:displayText="Prof. Adjunto" w:value="Prof. Adjunto"/>
            <w:listItem w:displayText="Prof. Associado" w:value="Prof. Associado"/>
            <w:listItem w:displayText="Prof. Titular" w:value="Prof. Titular"/>
            <w:listItem w:displayText="Prof. Assistente" w:value="Prof. Assistente"/>
            <w:listItem w:displayText="Prof. Doutor" w:value="Prof. Doutor"/>
          </w:dropDownList>
        </w:sdtPr>
        <w:sdtEndPr/>
        <w:sdtContent>
          <w:r w:rsidRPr="00B049F5">
            <w:rPr>
              <w:rStyle w:val="TextodoEspaoReservado"/>
              <w:rFonts w:asciiTheme="minorHAnsi" w:hAnsiTheme="minorHAnsi" w:cstheme="minorHAnsi"/>
            </w:rPr>
            <w:t xml:space="preserve">Escolher um </w:t>
          </w:r>
          <w:proofErr w:type="gramStart"/>
          <w:r w:rsidRPr="00B049F5">
            <w:rPr>
              <w:rStyle w:val="TextodoEspaoReservado"/>
              <w:rFonts w:asciiTheme="minorHAnsi" w:hAnsiTheme="minorHAnsi" w:cstheme="minorHAnsi"/>
            </w:rPr>
            <w:t>item.</w:t>
          </w:r>
          <w:proofErr w:type="gramEnd"/>
        </w:sdtContent>
      </w:sdt>
    </w:p>
    <w:p w14:paraId="61CFFF62" w14:textId="77777777" w:rsidR="009651EE" w:rsidRPr="00B049F5" w:rsidRDefault="009651EE" w:rsidP="009651EE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Email institucional, se possível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03853E81" w14:textId="77777777" w:rsidR="009651EE" w:rsidRPr="00B049F5" w:rsidRDefault="009651EE" w:rsidP="009651EE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Telefone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29BB7D8F" w14:textId="77777777" w:rsidR="009651EE" w:rsidRPr="00DF4025" w:rsidRDefault="009651EE" w:rsidP="009651EE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Já foi membro de banca de defesa na Universidade Federal de São Paulo – UNIFESP? </w:t>
      </w:r>
      <w:sdt>
        <w:sdtPr>
          <w:id w:val="525837816"/>
          <w:placeholder>
            <w:docPart w:val="B33874EB86B34464A982C4271479E394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EndPr/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18CC8E40" w14:textId="77777777" w:rsidR="009651EE" w:rsidRPr="00DF4025" w:rsidRDefault="009651EE" w:rsidP="009651EE">
      <w:p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>*********************************</w:t>
      </w:r>
    </w:p>
    <w:p w14:paraId="7A79E2AC" w14:textId="77777777" w:rsidR="009651EE" w:rsidRPr="00DF4025" w:rsidRDefault="009651EE" w:rsidP="009651EE">
      <w:pPr>
        <w:jc w:val="both"/>
        <w:rPr>
          <w:rFonts w:asciiTheme="minorHAnsi" w:hAnsiTheme="minorHAnsi" w:cstheme="minorHAnsi"/>
          <w:color w:val="000000"/>
        </w:rPr>
      </w:pPr>
      <w:r w:rsidRPr="00B049F5">
        <w:rPr>
          <w:rFonts w:asciiTheme="minorHAnsi" w:hAnsiTheme="minorHAnsi" w:cstheme="minorHAnsi"/>
          <w:color w:val="000000"/>
        </w:rPr>
        <w:t xml:space="preserve">Se a resposta for </w:t>
      </w:r>
      <w:r w:rsidRPr="00B049F5">
        <w:rPr>
          <w:rFonts w:asciiTheme="minorHAnsi" w:hAnsiTheme="minorHAnsi" w:cstheme="minorHAnsi"/>
          <w:color w:val="FF0000"/>
        </w:rPr>
        <w:t>NÃO</w:t>
      </w:r>
      <w:r w:rsidRPr="00B049F5">
        <w:rPr>
          <w:rFonts w:asciiTheme="minorHAnsi" w:hAnsiTheme="minorHAnsi" w:cstheme="minorHAnsi"/>
          <w:color w:val="000000"/>
        </w:rPr>
        <w:t xml:space="preserve"> ou se tiver ocorrido alteração recente dos dados, é necessário preencher os campos abaixo para cadastro/atualização.</w:t>
      </w:r>
    </w:p>
    <w:p w14:paraId="30F9CDE2" w14:textId="77777777" w:rsidR="009651EE" w:rsidRPr="00DF4025" w:rsidRDefault="009651EE" w:rsidP="009651EE">
      <w:pPr>
        <w:spacing w:line="276" w:lineRule="auto"/>
        <w:jc w:val="both"/>
        <w:rPr>
          <w:rFonts w:asciiTheme="minorHAnsi" w:eastAsia="Arial" w:hAnsiTheme="minorHAnsi" w:cstheme="minorHAnsi"/>
        </w:rPr>
      </w:pPr>
    </w:p>
    <w:p w14:paraId="7A5C1211" w14:textId="77777777" w:rsidR="009651EE" w:rsidRPr="00DF4025" w:rsidRDefault="009651EE" w:rsidP="009651EE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acionalidad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t> </w:t>
      </w:r>
      <w:r>
        <w:rPr>
          <w:rFonts w:asciiTheme="minorHAnsi" w:hAnsiTheme="minorHAnsi" w:cstheme="minorHAnsi"/>
        </w:rPr>
        <w:t> </w:t>
      </w:r>
      <w:r>
        <w:rPr>
          <w:rFonts w:asciiTheme="minorHAnsi" w:hAnsiTheme="minorHAnsi" w:cstheme="minorHAnsi"/>
        </w:rPr>
        <w:t> </w:t>
      </w:r>
      <w:r>
        <w:rPr>
          <w:rFonts w:asciiTheme="minorHAnsi" w:hAnsiTheme="minorHAnsi" w:cstheme="minorHAnsi"/>
        </w:rPr>
        <w:t> </w:t>
      </w:r>
      <w:r>
        <w:rPr>
          <w:rFonts w:asciiTheme="minorHAnsi" w:hAnsiTheme="minorHAnsi" w:cstheme="minorHAnsi"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392E1481" w14:textId="77777777" w:rsidR="009651EE" w:rsidRPr="00DF4025" w:rsidRDefault="009651EE" w:rsidP="009651EE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PF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37D57C4B" w14:textId="77777777" w:rsidR="009651EE" w:rsidRPr="00DF4025" w:rsidRDefault="009651EE" w:rsidP="009651EE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RG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140E2483" w14:textId="77777777" w:rsidR="009651EE" w:rsidRPr="00DF4025" w:rsidRDefault="009651EE" w:rsidP="009651EE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Passaporte, se estrangeiro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proofErr w:type="gramStart"/>
      <w:r w:rsidRPr="00DF4025">
        <w:rPr>
          <w:rFonts w:asciiTheme="minorHAnsi" w:hAnsiTheme="minorHAnsi" w:cstheme="minorHAnsi"/>
        </w:rPr>
        <w:tab/>
      </w:r>
      <w:proofErr w:type="gramEnd"/>
    </w:p>
    <w:p w14:paraId="7D9B7234" w14:textId="77777777" w:rsidR="009651EE" w:rsidRPr="00DF4025" w:rsidRDefault="009651EE" w:rsidP="009651EE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 xml:space="preserve">Data de </w:t>
      </w:r>
      <w:proofErr w:type="gramStart"/>
      <w:r w:rsidRPr="00DF4025">
        <w:rPr>
          <w:rFonts w:asciiTheme="minorHAnsi" w:eastAsia="Arial" w:hAnsiTheme="minorHAnsi" w:cstheme="minorHAnsi"/>
        </w:rPr>
        <w:t>nascimento:</w:t>
      </w:r>
      <w:proofErr w:type="gramEnd"/>
      <w:sdt>
        <w:sdtPr>
          <w:rPr>
            <w:rFonts w:asciiTheme="minorHAnsi" w:eastAsia="Arial" w:hAnsiTheme="minorHAnsi" w:cstheme="minorHAnsi"/>
          </w:rPr>
          <w:id w:val="-2080129297"/>
          <w:placeholder>
            <w:docPart w:val="27F3A39FFBB34EA4B40C9752D90D11D2"/>
          </w:placeholder>
          <w:date>
            <w:dateFormat w:val="dd/MM/yyyy"/>
            <w:lid w:val="pt-BR"/>
            <w:storeMappedDataAs w:val="dateTime"/>
            <w:calendar w:val="gregorian"/>
          </w:date>
        </w:sdtPr>
        <w:sdtEndPr/>
        <w:sdtContent>
          <w:r w:rsidRPr="00DF4025">
            <w:rPr>
              <w:rFonts w:asciiTheme="minorHAnsi" w:eastAsia="Arial" w:hAnsiTheme="minorHAnsi" w:cstheme="minorHAnsi"/>
            </w:rPr>
            <w:t>___/___/____</w:t>
          </w:r>
        </w:sdtContent>
      </w:sdt>
      <w:r w:rsidRPr="00DF4025">
        <w:rPr>
          <w:rFonts w:asciiTheme="minorHAnsi" w:eastAsia="Arial" w:hAnsiTheme="minorHAnsi" w:cstheme="minorHAnsi"/>
        </w:rPr>
        <w:t xml:space="preserve"> </w:t>
      </w:r>
      <w:r w:rsidRPr="00DF4025">
        <w:rPr>
          <w:rFonts w:asciiTheme="minorHAnsi" w:eastAsia="Arial" w:hAnsiTheme="minorHAnsi" w:cstheme="minorHAnsi"/>
        </w:rPr>
        <w:tab/>
        <w:t>Sexo:</w:t>
      </w:r>
      <w:r w:rsidRPr="00DF4025">
        <w:rPr>
          <w:rStyle w:val="TextodoEspaoReservado"/>
          <w:rFonts w:asciiTheme="minorHAnsi" w:hAnsiTheme="minorHAnsi" w:cstheme="minorHAnsi"/>
        </w:rPr>
        <w:t>.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4F793312" w14:textId="77777777" w:rsidR="009651EE" w:rsidRDefault="009651EE" w:rsidP="009651EE">
      <w:pPr>
        <w:jc w:val="both"/>
        <w:rPr>
          <w:rFonts w:ascii="Arial" w:hAnsi="Arial" w:cs="Arial"/>
          <w:bCs/>
          <w:sz w:val="18"/>
          <w:szCs w:val="18"/>
        </w:rPr>
      </w:pPr>
    </w:p>
    <w:p w14:paraId="1D0D3EA3" w14:textId="77777777" w:rsidR="005C3903" w:rsidRDefault="005C3903" w:rsidP="003F023D">
      <w:pPr>
        <w:jc w:val="both"/>
        <w:rPr>
          <w:rFonts w:ascii="Arial" w:hAnsi="Arial" w:cs="Arial"/>
        </w:rPr>
      </w:pPr>
    </w:p>
    <w:p w14:paraId="4BCA4ABB" w14:textId="07AF39E4" w:rsidR="003F023D" w:rsidRPr="002A6BFE" w:rsidRDefault="003F023D" w:rsidP="006E63AF">
      <w:pPr>
        <w:shd w:val="clear" w:color="auto" w:fill="E2EFD9" w:themeFill="accent6" w:themeFillTint="33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Suplente 2</w:t>
      </w:r>
    </w:p>
    <w:p w14:paraId="034A6B66" w14:textId="77777777" w:rsidR="009651EE" w:rsidRPr="00DF4025" w:rsidRDefault="009651EE" w:rsidP="009651EE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>Nome completo (sem abreviações):</w:t>
      </w:r>
      <w:r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753AF7EF" w14:textId="77777777" w:rsidR="009651EE" w:rsidRPr="00B049F5" w:rsidRDefault="009651EE" w:rsidP="009651EE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Nome completo da instituição onde trabalha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72468222" w14:textId="77777777" w:rsidR="009651EE" w:rsidRPr="00B049F5" w:rsidRDefault="009651EE" w:rsidP="009651EE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eastAsia="Arial" w:hAnsiTheme="minorHAnsi" w:cstheme="minorHAnsi"/>
        </w:rPr>
      </w:pPr>
      <w:r w:rsidRPr="00B049F5">
        <w:rPr>
          <w:rFonts w:asciiTheme="minorHAnsi" w:eastAsia="Arial" w:hAnsiTheme="minorHAnsi" w:cstheme="minorHAnsi"/>
        </w:rPr>
        <w:t xml:space="preserve">Nome completo do departamento onde está </w:t>
      </w:r>
      <w:proofErr w:type="gramStart"/>
      <w:r w:rsidRPr="00B049F5">
        <w:rPr>
          <w:rFonts w:asciiTheme="minorHAnsi" w:eastAsia="Arial" w:hAnsiTheme="minorHAnsi" w:cstheme="minorHAnsi"/>
        </w:rPr>
        <w:t>lotado(</w:t>
      </w:r>
      <w:proofErr w:type="gramEnd"/>
      <w:r w:rsidRPr="00B049F5">
        <w:rPr>
          <w:rFonts w:asciiTheme="minorHAnsi" w:eastAsia="Arial" w:hAnsiTheme="minorHAnsi" w:cstheme="minorHAnsi"/>
        </w:rPr>
        <w:t>a)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15FB4B5D" w14:textId="77777777" w:rsidR="009651EE" w:rsidRPr="00B049F5" w:rsidRDefault="009651EE" w:rsidP="009651EE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eastAsia="Arial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Cargo que ocupa:</w:t>
      </w:r>
      <w:r w:rsidRPr="00B049F5">
        <w:rPr>
          <w:rFonts w:asciiTheme="minorHAnsi" w:hAnsiTheme="minorHAnsi" w:cstheme="minorHAnsi"/>
        </w:rPr>
        <w:t xml:space="preserve"> </w:t>
      </w:r>
      <w:sdt>
        <w:sdtPr>
          <w:id w:val="-97341661"/>
          <w:showingPlcHdr/>
          <w:dropDownList>
            <w:listItem w:value="Escolher um item."/>
            <w:listItem w:displayText="Prof. Adjunto" w:value="Prof. Adjunto"/>
            <w:listItem w:displayText="Prof. Associado" w:value="Prof. Associado"/>
            <w:listItem w:displayText="Prof. Titular" w:value="Prof. Titular"/>
            <w:listItem w:displayText="Prof. Assistente" w:value="Prof. Assistente"/>
            <w:listItem w:displayText="Prof. Doutor" w:value="Prof. Doutor"/>
          </w:dropDownList>
        </w:sdtPr>
        <w:sdtEndPr/>
        <w:sdtContent>
          <w:r w:rsidRPr="00B049F5">
            <w:rPr>
              <w:rStyle w:val="TextodoEspaoReservado"/>
              <w:rFonts w:asciiTheme="minorHAnsi" w:hAnsiTheme="minorHAnsi" w:cstheme="minorHAnsi"/>
            </w:rPr>
            <w:t xml:space="preserve">Escolher um </w:t>
          </w:r>
          <w:proofErr w:type="gramStart"/>
          <w:r w:rsidRPr="00B049F5">
            <w:rPr>
              <w:rStyle w:val="TextodoEspaoReservado"/>
              <w:rFonts w:asciiTheme="minorHAnsi" w:hAnsiTheme="minorHAnsi" w:cstheme="minorHAnsi"/>
            </w:rPr>
            <w:t>item.</w:t>
          </w:r>
          <w:proofErr w:type="gramEnd"/>
        </w:sdtContent>
      </w:sdt>
    </w:p>
    <w:p w14:paraId="6486EFBF" w14:textId="77777777" w:rsidR="009651EE" w:rsidRPr="00B049F5" w:rsidRDefault="009651EE" w:rsidP="009651EE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Email institucional, se possível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27A85EBC" w14:textId="77777777" w:rsidR="009651EE" w:rsidRPr="00B049F5" w:rsidRDefault="009651EE" w:rsidP="009651EE">
      <w:pPr>
        <w:pStyle w:val="PargrafodaLista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</w:rPr>
      </w:pPr>
      <w:r w:rsidRPr="00B049F5">
        <w:rPr>
          <w:rFonts w:asciiTheme="minorHAnsi" w:eastAsia="Arial" w:hAnsiTheme="minorHAnsi" w:cstheme="minorHAnsi"/>
        </w:rPr>
        <w:t>Telefone:</w:t>
      </w:r>
      <w:r w:rsidRPr="00B049F5">
        <w:rPr>
          <w:rFonts w:asciiTheme="minorHAnsi" w:hAnsiTheme="minorHAnsi" w:cstheme="minorHAnsi"/>
        </w:rPr>
        <w:t xml:space="preserve"> </w:t>
      </w:r>
      <w:r w:rsidRPr="00B049F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B049F5">
        <w:rPr>
          <w:rFonts w:asciiTheme="minorHAnsi" w:hAnsiTheme="minorHAnsi" w:cstheme="minorHAnsi"/>
        </w:rPr>
        <w:instrText xml:space="preserve"> FORMTEXT </w:instrText>
      </w:r>
      <w:r w:rsidRPr="00B049F5">
        <w:rPr>
          <w:rFonts w:asciiTheme="minorHAnsi" w:hAnsiTheme="minorHAnsi" w:cstheme="minorHAnsi"/>
        </w:rPr>
      </w:r>
      <w:r w:rsidRPr="00B049F5">
        <w:rPr>
          <w:rFonts w:asciiTheme="minorHAnsi" w:hAnsiTheme="minorHAnsi" w:cstheme="minorHAnsi"/>
        </w:rPr>
        <w:fldChar w:fldCharType="separate"/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DF4025">
        <w:rPr>
          <w:noProof/>
        </w:rPr>
        <w:t> </w:t>
      </w:r>
      <w:r w:rsidRPr="00B049F5">
        <w:rPr>
          <w:rFonts w:asciiTheme="minorHAnsi" w:hAnsiTheme="minorHAnsi" w:cstheme="minorHAnsi"/>
        </w:rPr>
        <w:fldChar w:fldCharType="end"/>
      </w:r>
    </w:p>
    <w:p w14:paraId="01471ECE" w14:textId="77777777" w:rsidR="009651EE" w:rsidRPr="00DF4025" w:rsidRDefault="009651EE" w:rsidP="009651EE">
      <w:pPr>
        <w:pStyle w:val="PargrafodaLista"/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 xml:space="preserve">Já foi membro de banca de defesa na Universidade Federal de São Paulo – UNIFESP? </w:t>
      </w:r>
      <w:sdt>
        <w:sdtPr>
          <w:id w:val="1083953243"/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EndPr/>
        <w:sdtContent>
          <w:r w:rsidRPr="00DF4025">
            <w:rPr>
              <w:rStyle w:val="TextodoEspaoReservado"/>
              <w:rFonts w:asciiTheme="minorHAnsi" w:hAnsiTheme="minorHAnsi" w:cstheme="minorHAnsi"/>
            </w:rPr>
            <w:t>Escolher um item.</w:t>
          </w:r>
        </w:sdtContent>
      </w:sdt>
    </w:p>
    <w:p w14:paraId="20756369" w14:textId="77777777" w:rsidR="009651EE" w:rsidRPr="00DF4025" w:rsidRDefault="009651EE" w:rsidP="009651EE">
      <w:pPr>
        <w:jc w:val="both"/>
        <w:rPr>
          <w:rFonts w:asciiTheme="minorHAnsi" w:hAnsiTheme="minorHAnsi" w:cstheme="minorHAnsi"/>
        </w:rPr>
      </w:pPr>
      <w:r w:rsidRPr="00DF4025">
        <w:rPr>
          <w:rFonts w:asciiTheme="minorHAnsi" w:hAnsiTheme="minorHAnsi" w:cstheme="minorHAnsi"/>
        </w:rPr>
        <w:t>*********************************</w:t>
      </w:r>
    </w:p>
    <w:p w14:paraId="52736AD1" w14:textId="77777777" w:rsidR="009651EE" w:rsidRPr="00DF4025" w:rsidRDefault="009651EE" w:rsidP="009651EE">
      <w:pPr>
        <w:jc w:val="both"/>
        <w:rPr>
          <w:rFonts w:asciiTheme="minorHAnsi" w:hAnsiTheme="minorHAnsi" w:cstheme="minorHAnsi"/>
          <w:color w:val="000000"/>
        </w:rPr>
      </w:pPr>
      <w:r w:rsidRPr="00B049F5">
        <w:rPr>
          <w:rFonts w:asciiTheme="minorHAnsi" w:hAnsiTheme="minorHAnsi" w:cstheme="minorHAnsi"/>
          <w:color w:val="000000"/>
        </w:rPr>
        <w:t xml:space="preserve">Se a resposta for </w:t>
      </w:r>
      <w:r w:rsidRPr="00B049F5">
        <w:rPr>
          <w:rFonts w:asciiTheme="minorHAnsi" w:hAnsiTheme="minorHAnsi" w:cstheme="minorHAnsi"/>
          <w:color w:val="FF0000"/>
        </w:rPr>
        <w:t>NÃO</w:t>
      </w:r>
      <w:r w:rsidRPr="00B049F5">
        <w:rPr>
          <w:rFonts w:asciiTheme="minorHAnsi" w:hAnsiTheme="minorHAnsi" w:cstheme="minorHAnsi"/>
          <w:color w:val="000000"/>
        </w:rPr>
        <w:t xml:space="preserve"> ou se tiver ocorrido alteração recente dos dados, é necessário preencher os campos abaixo para cadastro/atualização.</w:t>
      </w:r>
    </w:p>
    <w:p w14:paraId="30D5B7B2" w14:textId="77777777" w:rsidR="009651EE" w:rsidRPr="00DF4025" w:rsidRDefault="009651EE" w:rsidP="009651EE">
      <w:pPr>
        <w:spacing w:line="276" w:lineRule="auto"/>
        <w:jc w:val="both"/>
        <w:rPr>
          <w:rFonts w:asciiTheme="minorHAnsi" w:eastAsia="Arial" w:hAnsiTheme="minorHAnsi" w:cstheme="minorHAnsi"/>
        </w:rPr>
      </w:pPr>
    </w:p>
    <w:p w14:paraId="11F4E8B4" w14:textId="77777777" w:rsidR="009651EE" w:rsidRPr="00DF4025" w:rsidRDefault="009651EE" w:rsidP="009651EE">
      <w:pPr>
        <w:spacing w:line="276" w:lineRule="auto"/>
        <w:jc w:val="both"/>
        <w:rPr>
          <w:rFonts w:asciiTheme="minorHAnsi" w:eastAsia="Arial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Nacionalidade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</w:rPr>
        <w:t> </w:t>
      </w:r>
      <w:r>
        <w:rPr>
          <w:rFonts w:asciiTheme="minorHAnsi" w:hAnsiTheme="minorHAnsi" w:cstheme="minorHAnsi"/>
        </w:rPr>
        <w:t> </w:t>
      </w:r>
      <w:r>
        <w:rPr>
          <w:rFonts w:asciiTheme="minorHAnsi" w:hAnsiTheme="minorHAnsi" w:cstheme="minorHAnsi"/>
        </w:rPr>
        <w:t> </w:t>
      </w:r>
      <w:r>
        <w:rPr>
          <w:rFonts w:asciiTheme="minorHAnsi" w:hAnsiTheme="minorHAnsi" w:cstheme="minorHAnsi"/>
        </w:rPr>
        <w:t> </w:t>
      </w:r>
      <w:r>
        <w:rPr>
          <w:rFonts w:asciiTheme="minorHAnsi" w:hAnsiTheme="minorHAnsi" w:cstheme="minorHAnsi"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7B900E57" w14:textId="77777777" w:rsidR="009651EE" w:rsidRPr="00DF4025" w:rsidRDefault="009651EE" w:rsidP="009651EE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CPF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60830E59" w14:textId="77777777" w:rsidR="009651EE" w:rsidRPr="00DF4025" w:rsidRDefault="009651EE" w:rsidP="009651EE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RG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 w:rsidRPr="00DF4025">
        <w:rPr>
          <w:rFonts w:asciiTheme="minorHAnsi" w:hAnsiTheme="minorHAnsi" w:cstheme="minorHAnsi"/>
        </w:rPr>
        <w:tab/>
      </w:r>
    </w:p>
    <w:p w14:paraId="1ECA5828" w14:textId="77777777" w:rsidR="009651EE" w:rsidRPr="00DF4025" w:rsidRDefault="009651EE" w:rsidP="009651EE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>Passaporte, se estrangeiro: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proofErr w:type="gramStart"/>
      <w:r w:rsidRPr="00DF4025">
        <w:rPr>
          <w:rFonts w:asciiTheme="minorHAnsi" w:hAnsiTheme="minorHAnsi" w:cstheme="minorHAnsi"/>
        </w:rPr>
        <w:tab/>
      </w:r>
      <w:proofErr w:type="gramEnd"/>
    </w:p>
    <w:p w14:paraId="53A4B89E" w14:textId="77777777" w:rsidR="009651EE" w:rsidRPr="00DF4025" w:rsidRDefault="009651EE" w:rsidP="009651EE">
      <w:pPr>
        <w:spacing w:line="276" w:lineRule="auto"/>
        <w:jc w:val="both"/>
        <w:rPr>
          <w:rFonts w:asciiTheme="minorHAnsi" w:hAnsiTheme="minorHAnsi" w:cstheme="minorHAnsi"/>
        </w:rPr>
      </w:pPr>
      <w:r w:rsidRPr="00DF4025">
        <w:rPr>
          <w:rFonts w:asciiTheme="minorHAnsi" w:eastAsia="Arial" w:hAnsiTheme="minorHAnsi" w:cstheme="minorHAnsi"/>
        </w:rPr>
        <w:t xml:space="preserve">Data de </w:t>
      </w:r>
      <w:proofErr w:type="gramStart"/>
      <w:r w:rsidRPr="00DF4025">
        <w:rPr>
          <w:rFonts w:asciiTheme="minorHAnsi" w:eastAsia="Arial" w:hAnsiTheme="minorHAnsi" w:cstheme="minorHAnsi"/>
        </w:rPr>
        <w:t>nascimento:</w:t>
      </w:r>
      <w:proofErr w:type="gramEnd"/>
      <w:sdt>
        <w:sdtPr>
          <w:rPr>
            <w:rFonts w:asciiTheme="minorHAnsi" w:eastAsia="Arial" w:hAnsiTheme="minorHAnsi" w:cstheme="minorHAnsi"/>
          </w:rPr>
          <w:id w:val="-1714338022"/>
          <w:date>
            <w:dateFormat w:val="dd/MM/yyyy"/>
            <w:lid w:val="pt-BR"/>
            <w:storeMappedDataAs w:val="dateTime"/>
            <w:calendar w:val="gregorian"/>
          </w:date>
        </w:sdtPr>
        <w:sdtEndPr/>
        <w:sdtContent>
          <w:r w:rsidRPr="00DF4025">
            <w:rPr>
              <w:rFonts w:asciiTheme="minorHAnsi" w:eastAsia="Arial" w:hAnsiTheme="minorHAnsi" w:cstheme="minorHAnsi"/>
            </w:rPr>
            <w:t>___/___/____</w:t>
          </w:r>
        </w:sdtContent>
      </w:sdt>
      <w:r w:rsidRPr="00DF4025">
        <w:rPr>
          <w:rFonts w:asciiTheme="minorHAnsi" w:eastAsia="Arial" w:hAnsiTheme="minorHAnsi" w:cstheme="minorHAnsi"/>
        </w:rPr>
        <w:t xml:space="preserve"> </w:t>
      </w:r>
      <w:r w:rsidRPr="00DF4025">
        <w:rPr>
          <w:rFonts w:asciiTheme="minorHAnsi" w:eastAsia="Arial" w:hAnsiTheme="minorHAnsi" w:cstheme="minorHAnsi"/>
        </w:rPr>
        <w:tab/>
        <w:t>Sexo:</w:t>
      </w:r>
      <w:r w:rsidRPr="00DF4025">
        <w:rPr>
          <w:rStyle w:val="TextodoEspaoReservado"/>
          <w:rFonts w:asciiTheme="minorHAnsi" w:hAnsiTheme="minorHAnsi" w:cstheme="minorHAnsi"/>
        </w:rPr>
        <w:t>.</w:t>
      </w:r>
      <w:r w:rsidRPr="00DF4025">
        <w:rPr>
          <w:rFonts w:asciiTheme="minorHAnsi" w:hAnsiTheme="minorHAnsi" w:cstheme="minorHAns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714B672D" w14:textId="77777777" w:rsidR="009651EE" w:rsidRDefault="009651EE" w:rsidP="009651EE">
      <w:pPr>
        <w:jc w:val="both"/>
        <w:rPr>
          <w:rFonts w:ascii="Arial" w:hAnsi="Arial" w:cs="Arial"/>
          <w:bCs/>
          <w:sz w:val="18"/>
          <w:szCs w:val="18"/>
        </w:rPr>
      </w:pPr>
    </w:p>
    <w:p w14:paraId="3C989039" w14:textId="684C8BBC" w:rsidR="00DF4025" w:rsidRDefault="00DF4025">
      <w:pPr>
        <w:suppressAutoHyphens w:val="0"/>
        <w:autoSpaceDE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419C55C7" w14:textId="77777777" w:rsidR="003F023D" w:rsidRDefault="003F023D" w:rsidP="003F023D">
      <w:pPr>
        <w:jc w:val="both"/>
        <w:rPr>
          <w:rFonts w:ascii="Arial" w:hAnsi="Arial" w:cs="Arial"/>
        </w:rPr>
      </w:pPr>
    </w:p>
    <w:p w14:paraId="25938A49" w14:textId="4C48C214" w:rsidR="003F023D" w:rsidRPr="00B17321" w:rsidRDefault="003F023D" w:rsidP="00DF4025">
      <w:pPr>
        <w:pStyle w:val="PargrafodaLista"/>
        <w:numPr>
          <w:ilvl w:val="0"/>
          <w:numId w:val="2"/>
        </w:numPr>
        <w:spacing w:line="360" w:lineRule="auto"/>
        <w:jc w:val="both"/>
        <w:rPr>
          <w:rFonts w:eastAsia="Arial"/>
          <w:b/>
          <w:bCs/>
          <w:sz w:val="22"/>
          <w:szCs w:val="22"/>
        </w:rPr>
      </w:pPr>
      <w:r w:rsidRPr="00B17321">
        <w:rPr>
          <w:rFonts w:eastAsia="Arial"/>
          <w:b/>
          <w:bCs/>
          <w:sz w:val="22"/>
          <w:szCs w:val="22"/>
        </w:rPr>
        <w:t xml:space="preserve">Atesto, sob minha responsabilidade, que os membros acima indicados são portadores </w:t>
      </w:r>
      <w:r w:rsidR="00DF4025">
        <w:rPr>
          <w:rFonts w:eastAsia="Arial"/>
          <w:b/>
          <w:bCs/>
          <w:sz w:val="22"/>
          <w:szCs w:val="22"/>
        </w:rPr>
        <w:t xml:space="preserve">de pelo menos </w:t>
      </w:r>
      <w:r w:rsidRPr="00B17321">
        <w:rPr>
          <w:rFonts w:eastAsia="Arial"/>
          <w:b/>
          <w:bCs/>
          <w:sz w:val="22"/>
          <w:szCs w:val="22"/>
        </w:rPr>
        <w:t>Título de Doutor.</w:t>
      </w:r>
    </w:p>
    <w:p w14:paraId="282CE7F1" w14:textId="77777777" w:rsidR="003F023D" w:rsidRPr="00B17321" w:rsidRDefault="003F023D" w:rsidP="00DF4025">
      <w:pPr>
        <w:spacing w:line="360" w:lineRule="auto"/>
        <w:jc w:val="both"/>
        <w:rPr>
          <w:sz w:val="22"/>
          <w:szCs w:val="22"/>
        </w:rPr>
      </w:pPr>
    </w:p>
    <w:p w14:paraId="566926D0" w14:textId="74D70450" w:rsidR="00B17321" w:rsidRDefault="00B17321" w:rsidP="00DF4025">
      <w:pPr>
        <w:pStyle w:val="PargrafodaLista"/>
        <w:numPr>
          <w:ilvl w:val="0"/>
          <w:numId w:val="2"/>
        </w:numPr>
        <w:spacing w:line="360" w:lineRule="auto"/>
        <w:jc w:val="both"/>
        <w:rPr>
          <w:rFonts w:eastAsia="Arial"/>
          <w:b/>
          <w:bCs/>
          <w:sz w:val="22"/>
          <w:szCs w:val="22"/>
        </w:rPr>
      </w:pPr>
      <w:r w:rsidRPr="00B17321">
        <w:rPr>
          <w:rFonts w:eastAsia="Arial"/>
          <w:b/>
          <w:bCs/>
          <w:sz w:val="22"/>
          <w:szCs w:val="22"/>
        </w:rPr>
        <w:t>Atesto, sob minha responsabilidade, que os membros acima indicados não possem vínculos pessoais (</w:t>
      </w:r>
      <w:r w:rsidRPr="00B17321">
        <w:rPr>
          <w:color w:val="000000"/>
          <w:sz w:val="22"/>
          <w:szCs w:val="22"/>
        </w:rPr>
        <w:t xml:space="preserve">cônjuge ou </w:t>
      </w:r>
      <w:r w:rsidR="00367335" w:rsidRPr="00B17321">
        <w:rPr>
          <w:color w:val="000000"/>
          <w:sz w:val="22"/>
          <w:szCs w:val="22"/>
        </w:rPr>
        <w:t>companheiro (</w:t>
      </w:r>
      <w:r w:rsidRPr="00B17321">
        <w:rPr>
          <w:color w:val="000000"/>
          <w:sz w:val="22"/>
          <w:szCs w:val="22"/>
        </w:rPr>
        <w:t xml:space="preserve">a); parente, consanguíneo ou afim, em linha reta ou </w:t>
      </w:r>
      <w:r w:rsidR="00367335" w:rsidRPr="00B17321">
        <w:rPr>
          <w:color w:val="000000"/>
          <w:sz w:val="22"/>
          <w:szCs w:val="22"/>
        </w:rPr>
        <w:t>colateral, até</w:t>
      </w:r>
      <w:r w:rsidRPr="00B17321">
        <w:rPr>
          <w:color w:val="000000"/>
          <w:sz w:val="22"/>
          <w:szCs w:val="22"/>
        </w:rPr>
        <w:t xml:space="preserve"> o terceiro grau, inclusive) </w:t>
      </w:r>
      <w:r w:rsidRPr="00B17321">
        <w:rPr>
          <w:b/>
          <w:bCs/>
          <w:color w:val="000000"/>
          <w:sz w:val="22"/>
          <w:szCs w:val="22"/>
        </w:rPr>
        <w:t>e comerciais</w:t>
      </w:r>
      <w:r w:rsidRPr="00B17321">
        <w:rPr>
          <w:color w:val="000000"/>
          <w:sz w:val="22"/>
          <w:szCs w:val="22"/>
        </w:rPr>
        <w:t xml:space="preserve"> (</w:t>
      </w:r>
      <w:r w:rsidR="00367335" w:rsidRPr="00B17321">
        <w:rPr>
          <w:color w:val="000000"/>
          <w:sz w:val="22"/>
          <w:szCs w:val="22"/>
        </w:rPr>
        <w:t>sócio (</w:t>
      </w:r>
      <w:r w:rsidRPr="00B17321">
        <w:rPr>
          <w:color w:val="000000"/>
          <w:sz w:val="22"/>
          <w:szCs w:val="22"/>
        </w:rPr>
        <w:t xml:space="preserve">a) ou cônjuge de </w:t>
      </w:r>
      <w:r w:rsidR="00367335" w:rsidRPr="00B17321">
        <w:rPr>
          <w:color w:val="000000"/>
          <w:sz w:val="22"/>
          <w:szCs w:val="22"/>
        </w:rPr>
        <w:t>sócio (</w:t>
      </w:r>
      <w:r w:rsidRPr="00B17321">
        <w:rPr>
          <w:color w:val="000000"/>
          <w:sz w:val="22"/>
          <w:szCs w:val="22"/>
        </w:rPr>
        <w:t>a) com interesses comerciais diretos)</w:t>
      </w:r>
      <w:r w:rsidRPr="00B17321">
        <w:rPr>
          <w:rFonts w:eastAsia="Arial"/>
          <w:b/>
          <w:bCs/>
          <w:sz w:val="22"/>
          <w:szCs w:val="22"/>
        </w:rPr>
        <w:t xml:space="preserve"> com o candidato. </w:t>
      </w:r>
    </w:p>
    <w:p w14:paraId="6037C0E3" w14:textId="77777777" w:rsidR="00367335" w:rsidRPr="00367335" w:rsidRDefault="00367335" w:rsidP="00367335">
      <w:pPr>
        <w:pStyle w:val="PargrafodaLista"/>
        <w:rPr>
          <w:rFonts w:eastAsia="Arial"/>
          <w:b/>
          <w:bCs/>
          <w:sz w:val="22"/>
          <w:szCs w:val="22"/>
        </w:rPr>
      </w:pPr>
    </w:p>
    <w:p w14:paraId="430CE19B" w14:textId="04C4CBD1" w:rsidR="00367335" w:rsidRDefault="00367335" w:rsidP="00DF4025">
      <w:pPr>
        <w:pStyle w:val="PargrafodaLista"/>
        <w:numPr>
          <w:ilvl w:val="0"/>
          <w:numId w:val="2"/>
        </w:numPr>
        <w:spacing w:line="360" w:lineRule="auto"/>
        <w:jc w:val="both"/>
        <w:rPr>
          <w:rFonts w:eastAsia="Arial"/>
          <w:b/>
          <w:bCs/>
          <w:sz w:val="22"/>
          <w:szCs w:val="22"/>
        </w:rPr>
      </w:pPr>
      <w:r>
        <w:rPr>
          <w:rFonts w:eastAsia="Arial"/>
          <w:b/>
          <w:bCs/>
          <w:sz w:val="22"/>
          <w:szCs w:val="22"/>
        </w:rPr>
        <w:t xml:space="preserve">Anexar: CEP ou CEUA ou Declaração </w:t>
      </w:r>
    </w:p>
    <w:p w14:paraId="7B211251" w14:textId="77777777" w:rsidR="00367335" w:rsidRPr="00367335" w:rsidRDefault="00367335" w:rsidP="00367335">
      <w:pPr>
        <w:pStyle w:val="PargrafodaLista"/>
        <w:rPr>
          <w:rFonts w:eastAsia="Arial"/>
          <w:b/>
          <w:bCs/>
          <w:sz w:val="22"/>
          <w:szCs w:val="22"/>
        </w:rPr>
      </w:pPr>
    </w:p>
    <w:p w14:paraId="790B7B3C" w14:textId="1BD071A8" w:rsidR="00367335" w:rsidRDefault="00367335" w:rsidP="00DF4025">
      <w:pPr>
        <w:pStyle w:val="PargrafodaLista"/>
        <w:numPr>
          <w:ilvl w:val="0"/>
          <w:numId w:val="2"/>
        </w:numPr>
        <w:spacing w:line="360" w:lineRule="auto"/>
        <w:jc w:val="both"/>
        <w:rPr>
          <w:rFonts w:eastAsia="Arial"/>
          <w:b/>
          <w:bCs/>
          <w:sz w:val="22"/>
          <w:szCs w:val="22"/>
        </w:rPr>
      </w:pPr>
      <w:r>
        <w:rPr>
          <w:rFonts w:eastAsia="Arial"/>
          <w:b/>
          <w:bCs/>
          <w:sz w:val="22"/>
          <w:szCs w:val="22"/>
        </w:rPr>
        <w:t>Diplomas:  da Graduação (ME); Graduação e Mestrado (DO)</w:t>
      </w:r>
    </w:p>
    <w:p w14:paraId="2662025C" w14:textId="77777777" w:rsidR="00367335" w:rsidRPr="00367335" w:rsidRDefault="00367335" w:rsidP="00367335">
      <w:pPr>
        <w:pStyle w:val="PargrafodaLista"/>
        <w:rPr>
          <w:rFonts w:eastAsia="Arial"/>
          <w:b/>
          <w:bCs/>
          <w:sz w:val="22"/>
          <w:szCs w:val="22"/>
        </w:rPr>
      </w:pPr>
    </w:p>
    <w:p w14:paraId="2CD1FCF9" w14:textId="18DFF088" w:rsidR="00367335" w:rsidRDefault="00367335" w:rsidP="00DF4025">
      <w:pPr>
        <w:pStyle w:val="PargrafodaLista"/>
        <w:numPr>
          <w:ilvl w:val="0"/>
          <w:numId w:val="2"/>
        </w:numPr>
        <w:spacing w:line="360" w:lineRule="auto"/>
        <w:jc w:val="both"/>
        <w:rPr>
          <w:rFonts w:eastAsia="Arial"/>
          <w:b/>
          <w:bCs/>
          <w:sz w:val="22"/>
          <w:szCs w:val="22"/>
        </w:rPr>
      </w:pPr>
      <w:r>
        <w:rPr>
          <w:rFonts w:eastAsia="Arial"/>
          <w:b/>
          <w:bCs/>
          <w:sz w:val="22"/>
          <w:szCs w:val="22"/>
        </w:rPr>
        <w:t>Histórico: o qual deverá ser conferido pelo (a) de todos os campos do documento.</w:t>
      </w:r>
    </w:p>
    <w:p w14:paraId="783C01C8" w14:textId="77777777" w:rsidR="00367335" w:rsidRPr="00367335" w:rsidRDefault="00367335" w:rsidP="00367335">
      <w:pPr>
        <w:pStyle w:val="PargrafodaLista"/>
        <w:rPr>
          <w:rFonts w:eastAsia="Arial"/>
          <w:b/>
          <w:bCs/>
          <w:sz w:val="22"/>
          <w:szCs w:val="22"/>
        </w:rPr>
      </w:pPr>
    </w:p>
    <w:p w14:paraId="4CBA5728" w14:textId="24BED1C8" w:rsidR="00367335" w:rsidRDefault="00367335" w:rsidP="00DF4025">
      <w:pPr>
        <w:pStyle w:val="PargrafodaLista"/>
        <w:numPr>
          <w:ilvl w:val="0"/>
          <w:numId w:val="2"/>
        </w:numPr>
        <w:spacing w:line="360" w:lineRule="auto"/>
        <w:jc w:val="both"/>
        <w:rPr>
          <w:rFonts w:eastAsia="Arial"/>
          <w:b/>
          <w:bCs/>
          <w:sz w:val="22"/>
          <w:szCs w:val="22"/>
        </w:rPr>
      </w:pPr>
      <w:r>
        <w:rPr>
          <w:rFonts w:eastAsia="Arial"/>
          <w:b/>
          <w:bCs/>
          <w:sz w:val="22"/>
          <w:szCs w:val="22"/>
        </w:rPr>
        <w:t>Certificado da Proficiência em inglês: Caso não esteja informado no histórico.</w:t>
      </w:r>
    </w:p>
    <w:p w14:paraId="76EF60F0" w14:textId="77777777" w:rsidR="00C31675" w:rsidRPr="00C31675" w:rsidRDefault="00C31675" w:rsidP="00C31675">
      <w:pPr>
        <w:pStyle w:val="PargrafodaLista"/>
        <w:rPr>
          <w:rFonts w:eastAsia="Arial"/>
          <w:b/>
          <w:bCs/>
          <w:sz w:val="22"/>
          <w:szCs w:val="22"/>
        </w:rPr>
      </w:pPr>
    </w:p>
    <w:p w14:paraId="236864CA" w14:textId="7CAC0B92" w:rsidR="00C31675" w:rsidRDefault="00C31675" w:rsidP="00DF4025">
      <w:pPr>
        <w:pStyle w:val="PargrafodaLista"/>
        <w:numPr>
          <w:ilvl w:val="0"/>
          <w:numId w:val="2"/>
        </w:numPr>
        <w:spacing w:line="360" w:lineRule="auto"/>
        <w:jc w:val="both"/>
        <w:rPr>
          <w:rFonts w:eastAsia="Arial"/>
          <w:b/>
          <w:bCs/>
          <w:sz w:val="22"/>
          <w:szCs w:val="22"/>
        </w:rPr>
      </w:pPr>
      <w:r>
        <w:rPr>
          <w:rFonts w:eastAsia="Arial"/>
          <w:b/>
          <w:bCs/>
          <w:sz w:val="22"/>
          <w:szCs w:val="22"/>
        </w:rPr>
        <w:t>Comprovante de submissão, aceite ou publicação de um artigo científico com o discente e o orientador na autoria.</w:t>
      </w:r>
    </w:p>
    <w:p w14:paraId="2AD3CFCD" w14:textId="77777777" w:rsidR="00B17321" w:rsidRPr="00B17321" w:rsidRDefault="00B17321" w:rsidP="00B17321">
      <w:pPr>
        <w:pStyle w:val="PargrafodaLista"/>
        <w:rPr>
          <w:rFonts w:eastAsia="Arial"/>
          <w:b/>
          <w:bCs/>
          <w:sz w:val="22"/>
          <w:szCs w:val="22"/>
        </w:rPr>
      </w:pPr>
    </w:p>
    <w:p w14:paraId="34D0016F" w14:textId="77777777" w:rsidR="00B17321" w:rsidRPr="00B17321" w:rsidRDefault="00B17321" w:rsidP="00B17321">
      <w:pPr>
        <w:jc w:val="both"/>
        <w:rPr>
          <w:rFonts w:eastAsia="Arial"/>
          <w:b/>
          <w:bCs/>
          <w:sz w:val="22"/>
          <w:szCs w:val="22"/>
        </w:rPr>
      </w:pPr>
    </w:p>
    <w:p w14:paraId="5DCABEB9" w14:textId="77777777" w:rsidR="003F023D" w:rsidRPr="00A86150" w:rsidRDefault="003F023D" w:rsidP="003F023D">
      <w:pPr>
        <w:jc w:val="both"/>
        <w:rPr>
          <w:rFonts w:ascii="Arial" w:hAnsi="Arial" w:cs="Arial"/>
        </w:rPr>
      </w:pPr>
    </w:p>
    <w:p w14:paraId="4603A58F" w14:textId="77777777" w:rsidR="003F023D" w:rsidRDefault="003F023D" w:rsidP="003F023D">
      <w:pPr>
        <w:rPr>
          <w:rFonts w:ascii="Arial" w:hAnsi="Arial" w:cs="Arial"/>
        </w:rPr>
      </w:pPr>
    </w:p>
    <w:p w14:paraId="14F33D70" w14:textId="77777777" w:rsidR="003F023D" w:rsidRDefault="003F023D" w:rsidP="003F023D">
      <w:pPr>
        <w:rPr>
          <w:rFonts w:ascii="Arial" w:hAnsi="Arial" w:cs="Arial"/>
        </w:rPr>
      </w:pPr>
    </w:p>
    <w:p w14:paraId="5288A709" w14:textId="77777777" w:rsidR="003F023D" w:rsidRDefault="003F023D" w:rsidP="003F023D">
      <w:pPr>
        <w:rPr>
          <w:rFonts w:ascii="Arial" w:hAnsi="Arial" w:cs="Arial"/>
        </w:rPr>
      </w:pPr>
      <w:r>
        <w:rPr>
          <w:rFonts w:ascii="Arial" w:hAnsi="Arial" w:cs="Arial"/>
        </w:rPr>
        <w:t>________________________________</w:t>
      </w:r>
    </w:p>
    <w:p w14:paraId="5644941E" w14:textId="27E5AD24" w:rsidR="003F023D" w:rsidRDefault="00367335" w:rsidP="003F023D">
      <w:pPr>
        <w:rPr>
          <w:rFonts w:ascii="Arial" w:hAnsi="Arial" w:cs="Arial"/>
        </w:rPr>
      </w:pPr>
      <w:r>
        <w:rPr>
          <w:rFonts w:ascii="Arial" w:hAnsi="Arial" w:cs="Arial"/>
          <w:sz w:val="18"/>
          <w:szCs w:val="18"/>
        </w:rPr>
        <w:t xml:space="preserve">                     </w:t>
      </w:r>
      <w:r w:rsidR="003F023D" w:rsidRPr="00634A22">
        <w:rPr>
          <w:rFonts w:ascii="Arial" w:hAnsi="Arial" w:cs="Arial"/>
          <w:sz w:val="18"/>
          <w:szCs w:val="18"/>
        </w:rPr>
        <w:t xml:space="preserve">Orientador </w:t>
      </w:r>
      <w:r>
        <w:rPr>
          <w:rFonts w:ascii="Arial" w:hAnsi="Arial" w:cs="Arial"/>
          <w:sz w:val="18"/>
          <w:szCs w:val="18"/>
        </w:rPr>
        <w:t>(a)</w:t>
      </w:r>
    </w:p>
    <w:p w14:paraId="1FF31A7E" w14:textId="77777777" w:rsidR="003F023D" w:rsidRDefault="003F023D" w:rsidP="003F023D">
      <w:pPr>
        <w:rPr>
          <w:rFonts w:ascii="Arial" w:hAnsi="Arial" w:cs="Arial"/>
        </w:rPr>
      </w:pPr>
    </w:p>
    <w:p w14:paraId="4C4C1436" w14:textId="77777777" w:rsidR="003F023D" w:rsidRDefault="003F023D" w:rsidP="003F023D">
      <w:pPr>
        <w:rPr>
          <w:rFonts w:ascii="Arial" w:hAnsi="Arial" w:cs="Arial"/>
        </w:rPr>
      </w:pPr>
    </w:p>
    <w:p w14:paraId="45B49E61" w14:textId="77777777" w:rsidR="00001B4D" w:rsidRDefault="00001B4D" w:rsidP="003F023D">
      <w:pPr>
        <w:rPr>
          <w:rFonts w:ascii="Arial" w:hAnsi="Arial" w:cs="Arial"/>
        </w:rPr>
      </w:pPr>
    </w:p>
    <w:p w14:paraId="3D2CC52E" w14:textId="77777777" w:rsidR="00001B4D" w:rsidRDefault="00001B4D" w:rsidP="003F023D">
      <w:pPr>
        <w:rPr>
          <w:rFonts w:ascii="Arial" w:hAnsi="Arial" w:cs="Arial"/>
        </w:rPr>
      </w:pPr>
    </w:p>
    <w:p w14:paraId="1736F5C5" w14:textId="77777777" w:rsidR="005D2A04" w:rsidRDefault="005D2A04" w:rsidP="003F023D">
      <w:pPr>
        <w:rPr>
          <w:rFonts w:ascii="Arial" w:hAnsi="Arial" w:cs="Arial"/>
        </w:rPr>
      </w:pPr>
    </w:p>
    <w:p w14:paraId="327F327A" w14:textId="77777777" w:rsidR="005D2A04" w:rsidRDefault="005D2A04" w:rsidP="003F023D">
      <w:pPr>
        <w:rPr>
          <w:rFonts w:ascii="Arial" w:hAnsi="Arial" w:cs="Arial"/>
        </w:rPr>
      </w:pPr>
    </w:p>
    <w:p w14:paraId="27594D05" w14:textId="77777777" w:rsidR="00367335" w:rsidRDefault="00367335" w:rsidP="00367335">
      <w:pPr>
        <w:rPr>
          <w:rFonts w:ascii="Arial" w:hAnsi="Arial" w:cs="Arial"/>
        </w:rPr>
      </w:pPr>
      <w:r>
        <w:rPr>
          <w:rFonts w:ascii="Arial" w:hAnsi="Arial" w:cs="Arial"/>
        </w:rPr>
        <w:t>________________________________</w:t>
      </w:r>
    </w:p>
    <w:p w14:paraId="1DB03D8D" w14:textId="4782B3E2" w:rsidR="003F023D" w:rsidRDefault="00367335" w:rsidP="00367335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sz w:val="18"/>
          <w:szCs w:val="18"/>
        </w:rPr>
        <w:t xml:space="preserve">                     Discente</w:t>
      </w:r>
    </w:p>
    <w:p w14:paraId="0D360D36" w14:textId="77777777" w:rsidR="003F023D" w:rsidRDefault="003F023D" w:rsidP="003F023D">
      <w:pPr>
        <w:jc w:val="both"/>
        <w:rPr>
          <w:rFonts w:ascii="Arial" w:hAnsi="Arial" w:cs="Arial"/>
          <w:b/>
        </w:rPr>
      </w:pPr>
    </w:p>
    <w:p w14:paraId="0F845203" w14:textId="624AEB18" w:rsidR="003F023D" w:rsidRDefault="003F023D">
      <w:pPr>
        <w:rPr>
          <w:rFonts w:asciiTheme="majorHAnsi" w:eastAsia="Arial" w:hAnsiTheme="majorHAnsi" w:cstheme="majorHAnsi"/>
          <w:sz w:val="22"/>
          <w:szCs w:val="22"/>
        </w:rPr>
      </w:pPr>
    </w:p>
    <w:p w14:paraId="6F29E5C9" w14:textId="5AF52C09" w:rsidR="003F023D" w:rsidRDefault="00AB0524">
      <w:pPr>
        <w:rPr>
          <w:rFonts w:asciiTheme="majorHAnsi" w:eastAsia="Arial" w:hAnsiTheme="majorHAnsi" w:cstheme="majorHAnsi"/>
          <w:b/>
          <w:sz w:val="22"/>
          <w:szCs w:val="22"/>
        </w:rPr>
      </w:pPr>
      <w:r>
        <w:rPr>
          <w:rFonts w:asciiTheme="majorHAnsi" w:eastAsia="Arial" w:hAnsiTheme="majorHAnsi" w:cstheme="majorHAnsi"/>
          <w:b/>
          <w:sz w:val="22"/>
          <w:szCs w:val="22"/>
        </w:rPr>
        <w:t>OBS: assinaturas: Serão</w:t>
      </w:r>
      <w:r w:rsidR="00367335" w:rsidRPr="00367335">
        <w:rPr>
          <w:rFonts w:asciiTheme="majorHAnsi" w:eastAsia="Arial" w:hAnsiTheme="majorHAnsi" w:cstheme="majorHAnsi"/>
          <w:b/>
          <w:sz w:val="22"/>
          <w:szCs w:val="22"/>
        </w:rPr>
        <w:t xml:space="preserve"> aceita</w:t>
      </w:r>
      <w:r>
        <w:rPr>
          <w:rFonts w:asciiTheme="majorHAnsi" w:eastAsia="Arial" w:hAnsiTheme="majorHAnsi" w:cstheme="majorHAnsi"/>
          <w:b/>
          <w:sz w:val="22"/>
          <w:szCs w:val="22"/>
        </w:rPr>
        <w:t>s</w:t>
      </w:r>
      <w:r w:rsidR="00367335" w:rsidRPr="00367335">
        <w:rPr>
          <w:rFonts w:asciiTheme="majorHAnsi" w:eastAsia="Arial" w:hAnsiTheme="majorHAnsi" w:cstheme="majorHAnsi"/>
          <w:b/>
          <w:sz w:val="22"/>
          <w:szCs w:val="22"/>
        </w:rPr>
        <w:t xml:space="preserve"> apenas a assinaturas di</w:t>
      </w:r>
      <w:r w:rsidR="009651EE">
        <w:rPr>
          <w:rFonts w:asciiTheme="majorHAnsi" w:eastAsia="Arial" w:hAnsiTheme="majorHAnsi" w:cstheme="majorHAnsi"/>
          <w:b/>
          <w:sz w:val="22"/>
          <w:szCs w:val="22"/>
        </w:rPr>
        <w:t>gi</w:t>
      </w:r>
      <w:r w:rsidR="00367335" w:rsidRPr="00367335">
        <w:rPr>
          <w:rFonts w:asciiTheme="majorHAnsi" w:eastAsia="Arial" w:hAnsiTheme="majorHAnsi" w:cstheme="majorHAnsi"/>
          <w:b/>
          <w:sz w:val="22"/>
          <w:szCs w:val="22"/>
        </w:rPr>
        <w:t>tais</w:t>
      </w:r>
      <w:r w:rsidR="009651EE">
        <w:rPr>
          <w:rFonts w:asciiTheme="majorHAnsi" w:eastAsia="Arial" w:hAnsiTheme="majorHAnsi" w:cstheme="majorHAnsi"/>
          <w:b/>
          <w:sz w:val="22"/>
          <w:szCs w:val="22"/>
        </w:rPr>
        <w:t xml:space="preserve"> </w:t>
      </w:r>
      <w:r w:rsidR="00367335" w:rsidRPr="00367335">
        <w:rPr>
          <w:rFonts w:asciiTheme="majorHAnsi" w:eastAsia="Arial" w:hAnsiTheme="majorHAnsi" w:cstheme="majorHAnsi"/>
          <w:b/>
          <w:sz w:val="22"/>
          <w:szCs w:val="22"/>
        </w:rPr>
        <w:t>(gov.</w:t>
      </w:r>
      <w:proofErr w:type="gramStart"/>
      <w:r w:rsidR="00367335" w:rsidRPr="00367335">
        <w:rPr>
          <w:rFonts w:asciiTheme="majorHAnsi" w:eastAsia="Arial" w:hAnsiTheme="majorHAnsi" w:cstheme="majorHAnsi"/>
          <w:b/>
          <w:sz w:val="22"/>
          <w:szCs w:val="22"/>
        </w:rPr>
        <w:t>br</w:t>
      </w:r>
      <w:proofErr w:type="gramEnd"/>
      <w:r w:rsidR="00367335" w:rsidRPr="00367335">
        <w:rPr>
          <w:rFonts w:asciiTheme="majorHAnsi" w:eastAsia="Arial" w:hAnsiTheme="majorHAnsi" w:cstheme="majorHAnsi"/>
          <w:b/>
          <w:sz w:val="22"/>
          <w:szCs w:val="22"/>
        </w:rPr>
        <w:t>).</w:t>
      </w:r>
    </w:p>
    <w:p w14:paraId="638C823E" w14:textId="77777777" w:rsidR="00B5353F" w:rsidRDefault="00B5353F">
      <w:pPr>
        <w:rPr>
          <w:rFonts w:asciiTheme="majorHAnsi" w:eastAsia="Arial" w:hAnsiTheme="majorHAnsi" w:cstheme="majorHAnsi"/>
          <w:b/>
          <w:sz w:val="22"/>
          <w:szCs w:val="22"/>
        </w:rPr>
      </w:pPr>
    </w:p>
    <w:p w14:paraId="206D5DEA" w14:textId="1ED4D179" w:rsidR="00B5353F" w:rsidRPr="00367335" w:rsidRDefault="00B5353F">
      <w:pPr>
        <w:rPr>
          <w:rFonts w:asciiTheme="majorHAnsi" w:eastAsia="Arial" w:hAnsiTheme="majorHAnsi" w:cstheme="majorHAnsi"/>
          <w:b/>
          <w:sz w:val="22"/>
          <w:szCs w:val="22"/>
        </w:rPr>
      </w:pPr>
      <w:r>
        <w:rPr>
          <w:rFonts w:asciiTheme="majorHAnsi" w:eastAsia="Arial" w:hAnsiTheme="majorHAnsi" w:cstheme="majorHAnsi"/>
          <w:b/>
          <w:sz w:val="22"/>
          <w:szCs w:val="22"/>
        </w:rPr>
        <w:t xml:space="preserve">APROVADO PELO PPGCF EM </w:t>
      </w:r>
      <w:r w:rsidR="009651EE">
        <w:rPr>
          <w:rFonts w:asciiTheme="majorHAnsi" w:eastAsia="Arial" w:hAnsiTheme="majorHAnsi" w:cstheme="majorHAnsi"/>
          <w:b/>
          <w:sz w:val="22"/>
          <w:szCs w:val="22"/>
        </w:rPr>
        <w:t>JULHO</w:t>
      </w:r>
      <w:r>
        <w:rPr>
          <w:rFonts w:asciiTheme="majorHAnsi" w:eastAsia="Arial" w:hAnsiTheme="majorHAnsi" w:cstheme="majorHAnsi"/>
          <w:b/>
          <w:sz w:val="22"/>
          <w:szCs w:val="22"/>
        </w:rPr>
        <w:t>/2023</w:t>
      </w:r>
    </w:p>
    <w:sectPr w:rsidR="00B5353F" w:rsidRPr="0036733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/>
      <w:pgMar w:top="2127" w:right="1134" w:bottom="1162" w:left="1134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4C019F" w14:textId="77777777" w:rsidR="001E6451" w:rsidRDefault="001E6451">
      <w:r>
        <w:separator/>
      </w:r>
    </w:p>
  </w:endnote>
  <w:endnote w:type="continuationSeparator" w:id="0">
    <w:p w14:paraId="61C7AE02" w14:textId="77777777" w:rsidR="001E6451" w:rsidRDefault="001E64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re Franklin">
    <w:altName w:val="Times New Roman"/>
    <w:charset w:val="00"/>
    <w:family w:val="auto"/>
    <w:pitch w:val="variable"/>
    <w:sig w:usb0="00000001" w:usb1="4000205B" w:usb2="00000000" w:usb3="00000000" w:csb0="000001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AAAC5A" w14:textId="77777777" w:rsidR="0081664D" w:rsidRDefault="0081664D">
    <w:pPr>
      <w:pStyle w:val="Rodap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F9EC74" w14:textId="77777777" w:rsidR="007379CE" w:rsidRDefault="00FF491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8222"/>
      </w:tabs>
      <w:jc w:val="center"/>
      <w:rPr>
        <w:rFonts w:ascii="Verdana" w:eastAsia="Verdana" w:hAnsi="Verdana" w:cs="Verdana"/>
        <w:color w:val="000000"/>
        <w:sz w:val="16"/>
        <w:szCs w:val="16"/>
      </w:rPr>
    </w:pPr>
    <w:r>
      <w:rPr>
        <w:noProof/>
        <w:lang w:bidi="ar-SA"/>
      </w:rPr>
      <mc:AlternateContent>
        <mc:Choice Requires="wpg">
          <w:drawing>
            <wp:anchor distT="4294967295" distB="4294967295" distL="114300" distR="114300" simplePos="0" relativeHeight="251661312" behindDoc="0" locked="0" layoutInCell="1" hidden="0" allowOverlap="1" wp14:anchorId="15E84A16" wp14:editId="0B6EE84A">
              <wp:simplePos x="0" y="0"/>
              <wp:positionH relativeFrom="column">
                <wp:posOffset>-76199</wp:posOffset>
              </wp:positionH>
              <wp:positionV relativeFrom="paragraph">
                <wp:posOffset>30496</wp:posOffset>
              </wp:positionV>
              <wp:extent cx="6217920" cy="12700"/>
              <wp:effectExtent l="0" t="0" r="0" b="0"/>
              <wp:wrapNone/>
              <wp:docPr id="7" name="Conector de Seta Reta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237040" y="3780000"/>
                        <a:ext cx="6217920" cy="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000000"/>
                        </a:solidFill>
                        <a:prstDash val="solid"/>
                        <a:round/>
                        <a:headEnd type="none" w="med" len="med"/>
                        <a:tailEnd type="none" w="med" len="med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<w:drawing>
            <wp:anchor allowOverlap="1" behindDoc="0" distB="4294967295" distT="4294967295" distL="114300" distR="114300" hidden="0" layoutInCell="1" locked="0" relativeHeight="0" simplePos="0">
              <wp:simplePos x="0" y="0"/>
              <wp:positionH relativeFrom="column">
                <wp:posOffset>-76199</wp:posOffset>
              </wp:positionH>
              <wp:positionV relativeFrom="paragraph">
                <wp:posOffset>30496</wp:posOffset>
              </wp:positionV>
              <wp:extent cx="6217920" cy="12700"/>
              <wp:effectExtent b="0" l="0" r="0" t="0"/>
              <wp:wrapNone/>
              <wp:docPr id="7" name="image2.png"/>
              <a:graphic>
                <a:graphicData uri="http://schemas.openxmlformats.org/drawingml/2006/picture">
                  <pic:pic>
                    <pic:nvPicPr>
                      <pic:cNvPr id="0" name="image2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217920" cy="1270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  <w:p w14:paraId="4CF11401" w14:textId="77777777" w:rsidR="007379CE" w:rsidRDefault="00FF491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8222"/>
      </w:tabs>
      <w:jc w:val="center"/>
      <w:rPr>
        <w:color w:val="000000"/>
      </w:rPr>
    </w:pPr>
    <w:r>
      <w:rPr>
        <w:color w:val="000000"/>
      </w:rPr>
      <w:t>Secretaria de Pós-Graduação da UNIFESP – Campus Diadema - Unidade José Alencar</w:t>
    </w:r>
  </w:p>
  <w:p w14:paraId="5799397D" w14:textId="77777777" w:rsidR="007379CE" w:rsidRDefault="00FF491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8222"/>
      </w:tabs>
      <w:jc w:val="center"/>
      <w:rPr>
        <w:color w:val="000000"/>
      </w:rPr>
    </w:pPr>
    <w:r>
      <w:rPr>
        <w:color w:val="000000"/>
      </w:rPr>
      <w:t>Rua São Nicolau, 210 – 5º andar – Centro – Diadema - SP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F3CB43" w14:textId="77777777" w:rsidR="0081664D" w:rsidRDefault="0081664D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E0BE668" w14:textId="77777777" w:rsidR="001E6451" w:rsidRDefault="001E6451">
      <w:r>
        <w:separator/>
      </w:r>
    </w:p>
  </w:footnote>
  <w:footnote w:type="continuationSeparator" w:id="0">
    <w:p w14:paraId="56C25250" w14:textId="77777777" w:rsidR="001E6451" w:rsidRDefault="001E645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8E0A3F" w14:textId="77777777" w:rsidR="0081664D" w:rsidRDefault="0081664D">
    <w:pPr>
      <w:pStyle w:val="Cabealh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066B04" w14:textId="3FB2FB63" w:rsidR="002F39B9" w:rsidRPr="002F39B9" w:rsidRDefault="002F39B9" w:rsidP="002F39B9">
    <w:pPr>
      <w:widowControl/>
      <w:suppressAutoHyphens w:val="0"/>
      <w:autoSpaceDE/>
      <w:jc w:val="center"/>
      <w:rPr>
        <w:b/>
        <w:bCs/>
        <w:sz w:val="24"/>
        <w:szCs w:val="24"/>
        <w:lang w:bidi="ar-SA"/>
      </w:rPr>
    </w:pPr>
    <w:r w:rsidRPr="002F39B9">
      <w:rPr>
        <w:rFonts w:ascii="Libre Franklin" w:hAnsi="Libre Franklin"/>
        <w:b/>
        <w:bCs/>
        <w:i/>
        <w:iCs/>
        <w:noProof/>
        <w:color w:val="000000"/>
        <w:lang w:bidi="ar-SA"/>
      </w:rPr>
      <w:drawing>
        <wp:anchor distT="0" distB="0" distL="114300" distR="114300" simplePos="0" relativeHeight="251662336" behindDoc="0" locked="0" layoutInCell="1" allowOverlap="1" wp14:anchorId="2D691A44" wp14:editId="41935DC8">
          <wp:simplePos x="0" y="0"/>
          <wp:positionH relativeFrom="column">
            <wp:posOffset>-240030</wp:posOffset>
          </wp:positionH>
          <wp:positionV relativeFrom="paragraph">
            <wp:posOffset>-350520</wp:posOffset>
          </wp:positionV>
          <wp:extent cx="678180" cy="705039"/>
          <wp:effectExtent l="0" t="0" r="7620" b="0"/>
          <wp:wrapNone/>
          <wp:docPr id="1" name="Imagem 1" descr="Desenho de person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Desenho de personagem de desenho animado&#10;&#10;Descrição gerada automaticamente com confiança médi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9605" cy="706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F39B9">
      <w:rPr>
        <w:rFonts w:ascii="Libre Franklin" w:hAnsi="Libre Franklin"/>
        <w:b/>
        <w:bCs/>
        <w:i/>
        <w:iCs/>
        <w:noProof/>
        <w:color w:val="000000"/>
        <w:lang w:bidi="ar-SA"/>
      </w:rPr>
      <w:drawing>
        <wp:anchor distT="0" distB="0" distL="114300" distR="114300" simplePos="0" relativeHeight="251663360" behindDoc="0" locked="0" layoutInCell="1" allowOverlap="1" wp14:anchorId="5059F168" wp14:editId="5C855882">
          <wp:simplePos x="0" y="0"/>
          <wp:positionH relativeFrom="column">
            <wp:posOffset>5330190</wp:posOffset>
          </wp:positionH>
          <wp:positionV relativeFrom="paragraph">
            <wp:posOffset>-259080</wp:posOffset>
          </wp:positionV>
          <wp:extent cx="1173480" cy="680278"/>
          <wp:effectExtent l="0" t="0" r="7620" b="5715"/>
          <wp:wrapNone/>
          <wp:docPr id="2" name="Imagem 2" descr="Texto&#10;&#10;Descrição gerada automaticamente com confiança baix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Texto&#10;&#10;Descrição gerada automaticamente com confiança baix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3480" cy="6802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F39B9">
      <w:rPr>
        <w:rFonts w:ascii="Libre Franklin" w:hAnsi="Libre Franklin"/>
        <w:b/>
        <w:bCs/>
        <w:color w:val="000000"/>
        <w:lang w:bidi="ar-SA"/>
      </w:rPr>
      <w:t>Serviço Público Federal</w:t>
    </w:r>
  </w:p>
  <w:p w14:paraId="154465B4" w14:textId="5062E300" w:rsidR="002F39B9" w:rsidRPr="002F39B9" w:rsidRDefault="002F39B9" w:rsidP="002F39B9">
    <w:pPr>
      <w:widowControl/>
      <w:suppressAutoHyphens w:val="0"/>
      <w:autoSpaceDE/>
      <w:jc w:val="center"/>
      <w:rPr>
        <w:sz w:val="24"/>
        <w:szCs w:val="24"/>
        <w:lang w:bidi="ar-SA"/>
      </w:rPr>
    </w:pPr>
    <w:r w:rsidRPr="002F39B9">
      <w:rPr>
        <w:rFonts w:ascii="Libre Franklin" w:hAnsi="Libre Franklin"/>
        <w:b/>
        <w:bCs/>
        <w:color w:val="000000"/>
        <w:lang w:bidi="ar-SA"/>
      </w:rPr>
      <w:t xml:space="preserve">Universidade Federal de São Paulo - </w:t>
    </w:r>
    <w:r w:rsidRPr="002F39B9">
      <w:rPr>
        <w:rFonts w:ascii="Libre Franklin" w:hAnsi="Libre Franklin"/>
        <w:b/>
        <w:bCs/>
        <w:i/>
        <w:iCs/>
        <w:color w:val="000000"/>
        <w:lang w:bidi="ar-SA"/>
      </w:rPr>
      <w:t>Campus</w:t>
    </w:r>
    <w:r w:rsidRPr="002F39B9">
      <w:rPr>
        <w:rFonts w:ascii="Libre Franklin" w:hAnsi="Libre Franklin"/>
        <w:b/>
        <w:bCs/>
        <w:color w:val="000000"/>
        <w:lang w:bidi="ar-SA"/>
      </w:rPr>
      <w:t xml:space="preserve"> Diadema</w:t>
    </w:r>
  </w:p>
  <w:p w14:paraId="7BFE576B" w14:textId="77777777" w:rsidR="002F39B9" w:rsidRPr="002F39B9" w:rsidRDefault="002F39B9" w:rsidP="002F39B9">
    <w:pPr>
      <w:widowControl/>
      <w:suppressAutoHyphens w:val="0"/>
      <w:autoSpaceDE/>
      <w:jc w:val="center"/>
      <w:rPr>
        <w:sz w:val="24"/>
        <w:szCs w:val="24"/>
        <w:lang w:bidi="ar-SA"/>
      </w:rPr>
    </w:pPr>
    <w:r w:rsidRPr="002F39B9">
      <w:rPr>
        <w:rFonts w:ascii="Libre Franklin" w:hAnsi="Libre Franklin"/>
        <w:color w:val="000000"/>
        <w:lang w:bidi="ar-SA"/>
      </w:rPr>
      <w:t>                                        </w:t>
    </w:r>
  </w:p>
  <w:p w14:paraId="0D2260D1" w14:textId="77777777" w:rsidR="007379CE" w:rsidRDefault="00FF491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7655"/>
        <w:tab w:val="left" w:pos="8222"/>
      </w:tabs>
      <w:ind w:left="567" w:right="567"/>
      <w:jc w:val="center"/>
      <w:rPr>
        <w:color w:val="000000"/>
      </w:rPr>
    </w:pPr>
    <w:r>
      <w:rPr>
        <w:color w:val="000000"/>
      </w:rPr>
      <w:br/>
    </w:r>
    <w:r>
      <w:rPr>
        <w:noProof/>
        <w:lang w:bidi="ar-SA"/>
      </w:rPr>
      <mc:AlternateContent>
        <mc:Choice Requires="wpg">
          <w:drawing>
            <wp:anchor distT="4294967295" distB="4294967295" distL="114300" distR="114300" simplePos="0" relativeHeight="251660288" behindDoc="0" locked="0" layoutInCell="1" hidden="0" allowOverlap="1" wp14:anchorId="55CD39AB" wp14:editId="3D2A2C0A">
              <wp:simplePos x="0" y="0"/>
              <wp:positionH relativeFrom="column">
                <wp:posOffset>12701</wp:posOffset>
              </wp:positionH>
              <wp:positionV relativeFrom="paragraph">
                <wp:posOffset>30496</wp:posOffset>
              </wp:positionV>
              <wp:extent cx="6126480" cy="12700"/>
              <wp:effectExtent l="0" t="0" r="0" b="0"/>
              <wp:wrapNone/>
              <wp:docPr id="6" name="Conector de Seta Reta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282760" y="3780000"/>
                        <a:ext cx="6126480" cy="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000000"/>
                        </a:solidFill>
                        <a:prstDash val="solid"/>
                        <a:round/>
                        <a:headEnd type="none" w="med" len="med"/>
                        <a:tailEnd type="none" w="med" len="med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<w:drawing>
            <wp:anchor allowOverlap="1" behindDoc="0" distB="4294967295" distT="4294967295" distL="114300" distR="114300" hidden="0" layoutInCell="1" locked="0" relativeHeight="0" simplePos="0">
              <wp:simplePos x="0" y="0"/>
              <wp:positionH relativeFrom="column">
                <wp:posOffset>12701</wp:posOffset>
              </wp:positionH>
              <wp:positionV relativeFrom="paragraph">
                <wp:posOffset>30496</wp:posOffset>
              </wp:positionV>
              <wp:extent cx="6126480" cy="12700"/>
              <wp:effectExtent b="0" l="0" r="0" t="0"/>
              <wp:wrapNone/>
              <wp:docPr id="6" name="image1.png"/>
              <a:graphic>
                <a:graphicData uri="http://schemas.openxmlformats.org/drawingml/2006/picture">
                  <pic:pic>
                    <pic:nvPicPr>
                      <pic:cNvPr id="0" name="image1.png"/>
                      <pic:cNvPicPr preferRelativeResize="0"/>
                    </pic:nvPicPr>
                    <pic:blipFill>
                      <a:blip r:embed="rId3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6480" cy="1270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AD50807" w14:textId="77777777" w:rsidR="0081664D" w:rsidRDefault="0081664D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F17316"/>
    <w:multiLevelType w:val="hybridMultilevel"/>
    <w:tmpl w:val="BDDC3ACE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9970474"/>
    <w:multiLevelType w:val="hybridMultilevel"/>
    <w:tmpl w:val="2EE6A7A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40377AC"/>
    <w:multiLevelType w:val="hybridMultilevel"/>
    <w:tmpl w:val="9C16822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75E1D85"/>
    <w:multiLevelType w:val="hybridMultilevel"/>
    <w:tmpl w:val="5D109BF4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77361C6"/>
    <w:multiLevelType w:val="hybridMultilevel"/>
    <w:tmpl w:val="477605DE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E124121"/>
    <w:multiLevelType w:val="hybridMultilevel"/>
    <w:tmpl w:val="B28AFE3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1" w:cryptProviderType="rsaFull" w:cryptAlgorithmClass="hash" w:cryptAlgorithmType="typeAny" w:cryptAlgorithmSid="4" w:cryptSpinCount="100000" w:hash="Sqoonohck/xu/FNlseRmi+U0pq8=" w:salt="7rtLuFtRIyPfjD0dTzMnwg==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wsDA1MjQxNTUxtTBQ0lEKTi0uzszPAykwrgUARrx2jSwAAAA="/>
  </w:docVars>
  <w:rsids>
    <w:rsidRoot w:val="007379CE"/>
    <w:rsid w:val="00001B4D"/>
    <w:rsid w:val="00157143"/>
    <w:rsid w:val="001E6451"/>
    <w:rsid w:val="00234FCD"/>
    <w:rsid w:val="00287E1B"/>
    <w:rsid w:val="002F39B9"/>
    <w:rsid w:val="00367335"/>
    <w:rsid w:val="00373DE5"/>
    <w:rsid w:val="00397842"/>
    <w:rsid w:val="003A7692"/>
    <w:rsid w:val="003E029C"/>
    <w:rsid w:val="003F023D"/>
    <w:rsid w:val="00427132"/>
    <w:rsid w:val="004A1F13"/>
    <w:rsid w:val="00556CD8"/>
    <w:rsid w:val="005C3903"/>
    <w:rsid w:val="005D2A04"/>
    <w:rsid w:val="0063050C"/>
    <w:rsid w:val="00635E94"/>
    <w:rsid w:val="006B469E"/>
    <w:rsid w:val="006D2E66"/>
    <w:rsid w:val="006E63AF"/>
    <w:rsid w:val="00735413"/>
    <w:rsid w:val="007379CE"/>
    <w:rsid w:val="00762571"/>
    <w:rsid w:val="007A3FA1"/>
    <w:rsid w:val="0081664D"/>
    <w:rsid w:val="008176B6"/>
    <w:rsid w:val="0089223F"/>
    <w:rsid w:val="008A1D1F"/>
    <w:rsid w:val="00907927"/>
    <w:rsid w:val="00933443"/>
    <w:rsid w:val="00946175"/>
    <w:rsid w:val="009651EE"/>
    <w:rsid w:val="009D5CCA"/>
    <w:rsid w:val="009D631E"/>
    <w:rsid w:val="00A73872"/>
    <w:rsid w:val="00AB0524"/>
    <w:rsid w:val="00B17321"/>
    <w:rsid w:val="00B45648"/>
    <w:rsid w:val="00B5353F"/>
    <w:rsid w:val="00B70B13"/>
    <w:rsid w:val="00BB177A"/>
    <w:rsid w:val="00BD6BB1"/>
    <w:rsid w:val="00C31675"/>
    <w:rsid w:val="00C43977"/>
    <w:rsid w:val="00CB4758"/>
    <w:rsid w:val="00D770E7"/>
    <w:rsid w:val="00DA5C90"/>
    <w:rsid w:val="00DC25F8"/>
    <w:rsid w:val="00DF4025"/>
    <w:rsid w:val="00E71FF1"/>
    <w:rsid w:val="00E84435"/>
    <w:rsid w:val="00ED0CAD"/>
    <w:rsid w:val="00F01B82"/>
    <w:rsid w:val="00F06640"/>
    <w:rsid w:val="00F2681B"/>
    <w:rsid w:val="00F41B58"/>
    <w:rsid w:val="00F64345"/>
    <w:rsid w:val="00F804D5"/>
    <w:rsid w:val="00F84CA0"/>
    <w:rsid w:val="00F87C3D"/>
    <w:rsid w:val="00FA0178"/>
    <w:rsid w:val="00FE711F"/>
    <w:rsid w:val="00FF4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FE8D02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6414"/>
    <w:pPr>
      <w:suppressAutoHyphens/>
      <w:autoSpaceDE w:val="0"/>
    </w:pPr>
    <w:rPr>
      <w:lang w:bidi="pt-BR"/>
    </w:r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rsid w:val="00B82B75"/>
    <w:pPr>
      <w:tabs>
        <w:tab w:val="center" w:pos="4320"/>
        <w:tab w:val="right" w:pos="8640"/>
      </w:tabs>
    </w:pPr>
  </w:style>
  <w:style w:type="paragraph" w:styleId="Rodap">
    <w:name w:val="footer"/>
    <w:basedOn w:val="Normal"/>
    <w:rsid w:val="00B82B75"/>
    <w:pPr>
      <w:tabs>
        <w:tab w:val="center" w:pos="4320"/>
        <w:tab w:val="right" w:pos="8640"/>
      </w:tabs>
    </w:pPr>
  </w:style>
  <w:style w:type="character" w:styleId="Hyperlink">
    <w:name w:val="Hyperlink"/>
    <w:rsid w:val="00B82B75"/>
    <w:rPr>
      <w:color w:val="0000FF"/>
      <w:u w:val="single"/>
    </w:rPr>
  </w:style>
  <w:style w:type="paragraph" w:styleId="Textodebalo">
    <w:name w:val="Balloon Text"/>
    <w:basedOn w:val="Normal"/>
    <w:semiHidden/>
    <w:rsid w:val="00B32003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46EF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elacomgrade">
    <w:name w:val="Table Grid"/>
    <w:basedOn w:val="Tabelanormal"/>
    <w:rsid w:val="00246E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ontepargpadro"/>
    <w:rsid w:val="007D5804"/>
  </w:style>
  <w:style w:type="character" w:customStyle="1" w:styleId="go">
    <w:name w:val="go"/>
    <w:basedOn w:val="Fontepargpadro"/>
    <w:rsid w:val="007D5804"/>
  </w:style>
  <w:style w:type="paragraph" w:styleId="NormalWeb">
    <w:name w:val="Normal (Web)"/>
    <w:basedOn w:val="Normal"/>
    <w:uiPriority w:val="99"/>
    <w:unhideWhenUsed/>
    <w:rsid w:val="006478D9"/>
    <w:pPr>
      <w:spacing w:before="100" w:beforeAutospacing="1" w:after="100" w:afterAutospacing="1"/>
    </w:pPr>
    <w:rPr>
      <w:sz w:val="24"/>
      <w:szCs w:val="24"/>
    </w:rPr>
  </w:style>
  <w:style w:type="paragraph" w:customStyle="1" w:styleId="BodyText31">
    <w:name w:val="Body Text 31"/>
    <w:basedOn w:val="Normal"/>
    <w:rsid w:val="00E06414"/>
    <w:pPr>
      <w:jc w:val="both"/>
    </w:pPr>
    <w:rPr>
      <w:rFonts w:ascii="Arial" w:eastAsia="Arial" w:hAnsi="Arial" w:cs="Arial"/>
      <w:sz w:val="24"/>
      <w:szCs w:val="24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TextodoEspaoReservado">
    <w:name w:val="Placeholder Text"/>
    <w:uiPriority w:val="99"/>
    <w:semiHidden/>
    <w:rsid w:val="003F023D"/>
    <w:rPr>
      <w:color w:val="808080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FA0178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17321"/>
    <w:pPr>
      <w:ind w:left="720"/>
      <w:contextualSpacing/>
    </w:pPr>
  </w:style>
  <w:style w:type="character" w:styleId="HiperlinkVisitado">
    <w:name w:val="FollowedHyperlink"/>
    <w:basedOn w:val="Fontepargpadro"/>
    <w:uiPriority w:val="99"/>
    <w:semiHidden/>
    <w:unhideWhenUsed/>
    <w:rsid w:val="003A7692"/>
    <w:rPr>
      <w:color w:val="954F72" w:themeColor="followedHyperlink"/>
      <w:u w:val="single"/>
    </w:rPr>
  </w:style>
  <w:style w:type="character" w:customStyle="1" w:styleId="Estilo1">
    <w:name w:val="Estilo1"/>
    <w:basedOn w:val="Fontepargpadro"/>
    <w:uiPriority w:val="1"/>
    <w:rsid w:val="00DA5C90"/>
    <w:rPr>
      <w:rFonts w:asciiTheme="majorHAnsi" w:hAnsiTheme="majorHAnsi"/>
      <w:b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6414"/>
    <w:pPr>
      <w:suppressAutoHyphens/>
      <w:autoSpaceDE w:val="0"/>
    </w:pPr>
    <w:rPr>
      <w:lang w:bidi="pt-BR"/>
    </w:r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rsid w:val="00B82B75"/>
    <w:pPr>
      <w:tabs>
        <w:tab w:val="center" w:pos="4320"/>
        <w:tab w:val="right" w:pos="8640"/>
      </w:tabs>
    </w:pPr>
  </w:style>
  <w:style w:type="paragraph" w:styleId="Rodap">
    <w:name w:val="footer"/>
    <w:basedOn w:val="Normal"/>
    <w:rsid w:val="00B82B75"/>
    <w:pPr>
      <w:tabs>
        <w:tab w:val="center" w:pos="4320"/>
        <w:tab w:val="right" w:pos="8640"/>
      </w:tabs>
    </w:pPr>
  </w:style>
  <w:style w:type="character" w:styleId="Hyperlink">
    <w:name w:val="Hyperlink"/>
    <w:rsid w:val="00B82B75"/>
    <w:rPr>
      <w:color w:val="0000FF"/>
      <w:u w:val="single"/>
    </w:rPr>
  </w:style>
  <w:style w:type="paragraph" w:styleId="Textodebalo">
    <w:name w:val="Balloon Text"/>
    <w:basedOn w:val="Normal"/>
    <w:semiHidden/>
    <w:rsid w:val="00B32003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46EF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elacomgrade">
    <w:name w:val="Table Grid"/>
    <w:basedOn w:val="Tabelanormal"/>
    <w:rsid w:val="00246E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ontepargpadro"/>
    <w:rsid w:val="007D5804"/>
  </w:style>
  <w:style w:type="character" w:customStyle="1" w:styleId="go">
    <w:name w:val="go"/>
    <w:basedOn w:val="Fontepargpadro"/>
    <w:rsid w:val="007D5804"/>
  </w:style>
  <w:style w:type="paragraph" w:styleId="NormalWeb">
    <w:name w:val="Normal (Web)"/>
    <w:basedOn w:val="Normal"/>
    <w:uiPriority w:val="99"/>
    <w:unhideWhenUsed/>
    <w:rsid w:val="006478D9"/>
    <w:pPr>
      <w:spacing w:before="100" w:beforeAutospacing="1" w:after="100" w:afterAutospacing="1"/>
    </w:pPr>
    <w:rPr>
      <w:sz w:val="24"/>
      <w:szCs w:val="24"/>
    </w:rPr>
  </w:style>
  <w:style w:type="paragraph" w:customStyle="1" w:styleId="BodyText31">
    <w:name w:val="Body Text 31"/>
    <w:basedOn w:val="Normal"/>
    <w:rsid w:val="00E06414"/>
    <w:pPr>
      <w:jc w:val="both"/>
    </w:pPr>
    <w:rPr>
      <w:rFonts w:ascii="Arial" w:eastAsia="Arial" w:hAnsi="Arial" w:cs="Arial"/>
      <w:sz w:val="24"/>
      <w:szCs w:val="24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TextodoEspaoReservado">
    <w:name w:val="Placeholder Text"/>
    <w:uiPriority w:val="99"/>
    <w:semiHidden/>
    <w:rsid w:val="003F023D"/>
    <w:rPr>
      <w:color w:val="808080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FA0178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17321"/>
    <w:pPr>
      <w:ind w:left="720"/>
      <w:contextualSpacing/>
    </w:pPr>
  </w:style>
  <w:style w:type="character" w:styleId="HiperlinkVisitado">
    <w:name w:val="FollowedHyperlink"/>
    <w:basedOn w:val="Fontepargpadro"/>
    <w:uiPriority w:val="99"/>
    <w:semiHidden/>
    <w:unhideWhenUsed/>
    <w:rsid w:val="003A7692"/>
    <w:rPr>
      <w:color w:val="954F72" w:themeColor="followedHyperlink"/>
      <w:u w:val="single"/>
    </w:rPr>
  </w:style>
  <w:style w:type="character" w:customStyle="1" w:styleId="Estilo1">
    <w:name w:val="Estilo1"/>
    <w:basedOn w:val="Fontepargpadro"/>
    <w:uiPriority w:val="1"/>
    <w:rsid w:val="00DA5C90"/>
    <w:rPr>
      <w:rFonts w:asciiTheme="majorHAnsi" w:hAnsiTheme="majorHAnsi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080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9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7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42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23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6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3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3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86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5" Type="http://schemas.openxmlformats.org/officeDocument/2006/relationships/header" Target="header3.xml"/><Relationship Id="rId10" Type="http://schemas.openxmlformats.org/officeDocument/2006/relationships/hyperlink" Target="https://www.unifesp.br/reitoria/propgpq/regimento-2021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0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-185401343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7DDB304-F169-4277-9042-49E7A1F936C1}"/>
      </w:docPartPr>
      <w:docPartBody>
        <w:p w:rsidR="007C71D4" w:rsidRDefault="00E729AA">
          <w:r w:rsidRPr="0059677C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DefaultPlaceholder_-185401343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125DE88-AC07-4F33-A331-927F4538D89A}"/>
      </w:docPartPr>
      <w:docPartBody>
        <w:p w:rsidR="007C71D4" w:rsidRDefault="00E729AA">
          <w:r w:rsidRPr="0059677C">
            <w:rPr>
              <w:rStyle w:val="TextodoEspaoReservado"/>
            </w:rPr>
            <w:t>Escolher um item.</w:t>
          </w:r>
        </w:p>
      </w:docPartBody>
    </w:docPart>
    <w:docPart>
      <w:docPartPr>
        <w:name w:val="989C386533504F03A079BB701F689C2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8C37F20-731F-4F4C-AA0B-4C614E9B9B47}"/>
      </w:docPartPr>
      <w:docPartBody>
        <w:p w:rsidR="00C220E0" w:rsidRDefault="003D7E91" w:rsidP="003D7E91">
          <w:pPr>
            <w:pStyle w:val="989C386533504F03A079BB701F689C23"/>
          </w:pPr>
          <w:r w:rsidRPr="00FA0178">
            <w:rPr>
              <w:rStyle w:val="TextodoEspaoReservado"/>
              <w:b/>
              <w:bCs/>
            </w:rPr>
            <w:t>Clique ou toque aqui para inserir o texto.</w:t>
          </w:r>
        </w:p>
      </w:docPartBody>
    </w:docPart>
    <w:docPart>
      <w:docPartPr>
        <w:name w:val="CDABE97479374B649A0E136C5A5B16E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EFBC3AA-3318-471A-9BE7-4DF5979FE86C}"/>
      </w:docPartPr>
      <w:docPartBody>
        <w:p w:rsidR="00C220E0" w:rsidRDefault="003D7E91" w:rsidP="003D7E91">
          <w:pPr>
            <w:pStyle w:val="CDABE97479374B649A0E136C5A5B16E1"/>
          </w:pPr>
          <w:r w:rsidRPr="00FA0178">
            <w:rPr>
              <w:rStyle w:val="TextodoEspaoReservado"/>
              <w:b/>
              <w:bCs/>
            </w:rPr>
            <w:t>Escolher um item.</w:t>
          </w:r>
        </w:p>
      </w:docPartBody>
    </w:docPart>
    <w:docPart>
      <w:docPartPr>
        <w:name w:val="DefaultPlaceholder_108206515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C7584F5-6447-4F40-A56D-E44E6539ABA5}"/>
      </w:docPartPr>
      <w:docPartBody>
        <w:p w:rsidR="003625E9" w:rsidRDefault="00397FC0">
          <w:r w:rsidRPr="00F672E7">
            <w:rPr>
              <w:rStyle w:val="TextodoEspaoReservado"/>
            </w:rPr>
            <w:t>Escolher um item.</w:t>
          </w:r>
        </w:p>
      </w:docPartBody>
    </w:docPart>
    <w:docPart>
      <w:docPartPr>
        <w:name w:val="DefaultPlaceholder_108206516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F3E2768-75FB-4097-BB0A-3283579BEDF5}"/>
      </w:docPartPr>
      <w:docPartBody>
        <w:p w:rsidR="003625E9" w:rsidRDefault="00397FC0">
          <w:r w:rsidRPr="00F672E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DefaultPlaceholder_108206515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16B0287-C742-4E13-8636-E644AE3182D9}"/>
      </w:docPartPr>
      <w:docPartBody>
        <w:p w:rsidR="003625E9" w:rsidRDefault="00397FC0">
          <w:r w:rsidRPr="00F672E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5D00008163DB448C97E6B4C159B3BED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374032C-9A26-415D-B326-E6D79537BF53}"/>
      </w:docPartPr>
      <w:docPartBody>
        <w:p w:rsidR="008C054F" w:rsidRDefault="003625E9" w:rsidP="003625E9">
          <w:pPr>
            <w:pStyle w:val="5D00008163DB448C97E6B4C159B3BED0"/>
          </w:pPr>
          <w:r w:rsidRPr="00B17321">
            <w:rPr>
              <w:rStyle w:val="TextodoEspaoReservado"/>
            </w:rPr>
            <w:t>Escolher um item.</w:t>
          </w:r>
        </w:p>
      </w:docPartBody>
    </w:docPart>
    <w:docPart>
      <w:docPartPr>
        <w:name w:val="686D7A00E5694BF0ACA808AC1D760D8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3EBFFA4-956F-47BD-9101-A8C6FA48F047}"/>
      </w:docPartPr>
      <w:docPartBody>
        <w:p w:rsidR="008C054F" w:rsidRDefault="003625E9" w:rsidP="003625E9">
          <w:pPr>
            <w:pStyle w:val="686D7A00E5694BF0ACA808AC1D760D85"/>
          </w:pPr>
          <w:r w:rsidRPr="0059677C">
            <w:rPr>
              <w:rStyle w:val="TextodoEspaoReservado"/>
            </w:rPr>
            <w:t>Escolher um item.</w:t>
          </w:r>
        </w:p>
      </w:docPartBody>
    </w:docPart>
    <w:docPart>
      <w:docPartPr>
        <w:name w:val="36DF124472624CE5B1A8CE476BA21C9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5438674-3C8F-42E0-B749-57C4CA976223}"/>
      </w:docPartPr>
      <w:docPartBody>
        <w:p w:rsidR="008C054F" w:rsidRDefault="003625E9" w:rsidP="003625E9">
          <w:pPr>
            <w:pStyle w:val="36DF124472624CE5B1A8CE476BA21C90"/>
          </w:pPr>
          <w:r w:rsidRPr="00F672E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3DE9A2CAF65A4A5B898FB07562E6D94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825C6FF-6471-4440-8717-C5837E5A6216}"/>
      </w:docPartPr>
      <w:docPartBody>
        <w:p w:rsidR="008C054F" w:rsidRDefault="003625E9" w:rsidP="003625E9">
          <w:pPr>
            <w:pStyle w:val="3DE9A2CAF65A4A5B898FB07562E6D942"/>
          </w:pPr>
          <w:r w:rsidRPr="0059677C">
            <w:rPr>
              <w:rStyle w:val="TextodoEspaoReservado"/>
            </w:rPr>
            <w:t>Escolher um item.</w:t>
          </w:r>
        </w:p>
      </w:docPartBody>
    </w:docPart>
    <w:docPart>
      <w:docPartPr>
        <w:name w:val="6BE0A75D274A4BD9B2C6EC96F366B27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0532852-F33C-417B-B6E2-A7E4785344B2}"/>
      </w:docPartPr>
      <w:docPartBody>
        <w:p w:rsidR="008C054F" w:rsidRDefault="003625E9" w:rsidP="003625E9">
          <w:pPr>
            <w:pStyle w:val="6BE0A75D274A4BD9B2C6EC96F366B27E"/>
          </w:pPr>
          <w:r w:rsidRPr="00B17321">
            <w:rPr>
              <w:rStyle w:val="TextodoEspaoReservado"/>
            </w:rPr>
            <w:t>Escolher um item.</w:t>
          </w:r>
        </w:p>
      </w:docPartBody>
    </w:docPart>
    <w:docPart>
      <w:docPartPr>
        <w:name w:val="7EC3255DFE684F76992319926F82E82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FC092F7-41D6-4A07-BF0F-EE06856C852A}"/>
      </w:docPartPr>
      <w:docPartBody>
        <w:p w:rsidR="008C054F" w:rsidRDefault="003625E9" w:rsidP="003625E9">
          <w:pPr>
            <w:pStyle w:val="7EC3255DFE684F76992319926F82E829"/>
          </w:pPr>
          <w:r w:rsidRPr="0059677C">
            <w:rPr>
              <w:rStyle w:val="TextodoEspaoReservado"/>
            </w:rPr>
            <w:t>Escolher um item.</w:t>
          </w:r>
        </w:p>
      </w:docPartBody>
    </w:docPart>
    <w:docPart>
      <w:docPartPr>
        <w:name w:val="8C053DE967734AB9B739569477A4D27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8D5668E-0CE1-4A19-AE19-8936D82BE97F}"/>
      </w:docPartPr>
      <w:docPartBody>
        <w:p w:rsidR="008C054F" w:rsidRDefault="003625E9" w:rsidP="003625E9">
          <w:pPr>
            <w:pStyle w:val="8C053DE967734AB9B739569477A4D275"/>
          </w:pPr>
          <w:r w:rsidRPr="00F672E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5CEC1582F8D8464C9859A85FC948C13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D12E8CF-20CC-4B49-8CDA-DC48E8273F2E}"/>
      </w:docPartPr>
      <w:docPartBody>
        <w:p w:rsidR="008C054F" w:rsidRDefault="003625E9" w:rsidP="003625E9">
          <w:pPr>
            <w:pStyle w:val="5CEC1582F8D8464C9859A85FC948C13A"/>
          </w:pPr>
          <w:r w:rsidRPr="00B17321">
            <w:rPr>
              <w:rStyle w:val="TextodoEspaoReservado"/>
            </w:rPr>
            <w:t>Escolher um item.</w:t>
          </w:r>
        </w:p>
      </w:docPartBody>
    </w:docPart>
    <w:docPart>
      <w:docPartPr>
        <w:name w:val="224A9BBF1DCC40CAB70270CD1014C8C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CF6FA59-E026-4BB3-B4EE-D092B7A2D974}"/>
      </w:docPartPr>
      <w:docPartBody>
        <w:p w:rsidR="008C054F" w:rsidRDefault="003625E9" w:rsidP="003625E9">
          <w:pPr>
            <w:pStyle w:val="224A9BBF1DCC40CAB70270CD1014C8C1"/>
          </w:pPr>
          <w:r w:rsidRPr="0059677C">
            <w:rPr>
              <w:rStyle w:val="TextodoEspaoReservado"/>
            </w:rPr>
            <w:t>Escolher um item.</w:t>
          </w:r>
        </w:p>
      </w:docPartBody>
    </w:docPart>
    <w:docPart>
      <w:docPartPr>
        <w:name w:val="75E189FB4C25496CB37A0D4F26E331F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E86A506-5459-4EEB-A95A-62ADF810ECED}"/>
      </w:docPartPr>
      <w:docPartBody>
        <w:p w:rsidR="008C054F" w:rsidRDefault="003625E9" w:rsidP="003625E9">
          <w:pPr>
            <w:pStyle w:val="75E189FB4C25496CB37A0D4F26E331FF"/>
          </w:pPr>
          <w:r w:rsidRPr="00F672E7">
            <w:rPr>
              <w:rStyle w:val="TextodoEspaoReservado"/>
            </w:rPr>
            <w:t>Clique aqui para inserir uma data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re Franklin">
    <w:altName w:val="Times New Roman"/>
    <w:charset w:val="00"/>
    <w:family w:val="auto"/>
    <w:pitch w:val="variable"/>
    <w:sig w:usb0="00000001" w:usb1="4000205B" w:usb2="00000000" w:usb3="00000000" w:csb0="000001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729AA"/>
    <w:rsid w:val="00037481"/>
    <w:rsid w:val="000F015E"/>
    <w:rsid w:val="002F77FB"/>
    <w:rsid w:val="00345A94"/>
    <w:rsid w:val="003625E9"/>
    <w:rsid w:val="00397FC0"/>
    <w:rsid w:val="003D7E91"/>
    <w:rsid w:val="004F5AB6"/>
    <w:rsid w:val="006A69EB"/>
    <w:rsid w:val="007C71D4"/>
    <w:rsid w:val="00825321"/>
    <w:rsid w:val="00881401"/>
    <w:rsid w:val="008C054F"/>
    <w:rsid w:val="00B136EC"/>
    <w:rsid w:val="00B61F29"/>
    <w:rsid w:val="00BC6F6F"/>
    <w:rsid w:val="00C220E0"/>
    <w:rsid w:val="00E60CC3"/>
    <w:rsid w:val="00E729AA"/>
    <w:rsid w:val="00F92D88"/>
    <w:rsid w:val="00FB7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uiPriority w:val="99"/>
    <w:semiHidden/>
    <w:rsid w:val="003625E9"/>
    <w:rPr>
      <w:color w:val="808080"/>
    </w:rPr>
  </w:style>
  <w:style w:type="paragraph" w:customStyle="1" w:styleId="2921B39E4E564F0292E6A6C56F6AD17D">
    <w:name w:val="2921B39E4E564F0292E6A6C56F6AD17D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67F6F6FE1D9B4D0DB0A3E2706D0EDAE9">
    <w:name w:val="67F6F6FE1D9B4D0DB0A3E2706D0EDAE9"/>
    <w:rsid w:val="004F5AB6"/>
  </w:style>
  <w:style w:type="paragraph" w:customStyle="1" w:styleId="989C386533504F03A079BB701F689C23">
    <w:name w:val="989C386533504F03A079BB701F689C23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2632F7EF079C44F3BC91517027842123">
    <w:name w:val="2632F7EF079C44F3BC91517027842123"/>
    <w:rsid w:val="004F5AB6"/>
  </w:style>
  <w:style w:type="paragraph" w:customStyle="1" w:styleId="6C0AE7E4174F4179960229B5756AB8CA">
    <w:name w:val="6C0AE7E4174F4179960229B5756AB8CA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5D39EE713A184131AC104AA16E4D21DD">
    <w:name w:val="5D39EE713A184131AC104AA16E4D21DD"/>
    <w:rsid w:val="004F5AB6"/>
  </w:style>
  <w:style w:type="paragraph" w:customStyle="1" w:styleId="62CE893E0BB6404FA0A104728D56614B">
    <w:name w:val="62CE893E0BB6404FA0A104728D56614B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49B55EA681F74F068095E891DF610875">
    <w:name w:val="49B55EA681F74F068095E891DF610875"/>
    <w:rsid w:val="004F5AB6"/>
  </w:style>
  <w:style w:type="paragraph" w:customStyle="1" w:styleId="E4AA80EF4ABB4414A8B32D61D415881E">
    <w:name w:val="E4AA80EF4ABB4414A8B32D61D415881E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54A2497A493B41A1AEE5DA2ED2941136">
    <w:name w:val="54A2497A493B41A1AEE5DA2ED2941136"/>
    <w:rsid w:val="004F5AB6"/>
  </w:style>
  <w:style w:type="paragraph" w:customStyle="1" w:styleId="67F6F6FE1D9B4D0DB0A3E2706D0EDAE91">
    <w:name w:val="67F6F6FE1D9B4D0DB0A3E2706D0EDAE91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2632F7EF079C44F3BC915170278421231">
    <w:name w:val="2632F7EF079C44F3BC915170278421231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5D39EE713A184131AC104AA16E4D21DD1">
    <w:name w:val="5D39EE713A184131AC104AA16E4D21DD1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49B55EA681F74F068095E891DF6108751">
    <w:name w:val="49B55EA681F74F068095E891DF6108751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54A2497A493B41A1AEE5DA2ED29411361">
    <w:name w:val="54A2497A493B41A1AEE5DA2ED29411361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CDABE97479374B649A0E136C5A5B16E1">
    <w:name w:val="CDABE97479374B649A0E136C5A5B16E1"/>
    <w:rsid w:val="003D7E91"/>
  </w:style>
  <w:style w:type="paragraph" w:customStyle="1" w:styleId="79D18B1C10E843589E9E8F92385C4197">
    <w:name w:val="79D18B1C10E843589E9E8F92385C4197"/>
    <w:rsid w:val="003D7E91"/>
  </w:style>
  <w:style w:type="paragraph" w:customStyle="1" w:styleId="0F371C34704E4DE6B2671DBE75198057">
    <w:name w:val="0F371C34704E4DE6B2671DBE75198057"/>
    <w:rsid w:val="003D7E91"/>
  </w:style>
  <w:style w:type="paragraph" w:customStyle="1" w:styleId="0B4C80EE33B940BE85551CCA615688E9">
    <w:name w:val="0B4C80EE33B940BE85551CCA615688E9"/>
    <w:rsid w:val="003D7E91"/>
  </w:style>
  <w:style w:type="paragraph" w:customStyle="1" w:styleId="4BC0AB75D954452E84CB7B599F9D86E1">
    <w:name w:val="4BC0AB75D954452E84CB7B599F9D86E1"/>
    <w:rsid w:val="003D7E91"/>
  </w:style>
  <w:style w:type="paragraph" w:customStyle="1" w:styleId="BD70307FFE2F48179C9646D00DDE4DAB">
    <w:name w:val="BD70307FFE2F48179C9646D00DDE4DAB"/>
    <w:rsid w:val="003D7E91"/>
  </w:style>
  <w:style w:type="paragraph" w:customStyle="1" w:styleId="6F27F51A93E44034A28AB11ED53D3803">
    <w:name w:val="6F27F51A93E44034A28AB11ED53D3803"/>
    <w:rsid w:val="003D7E91"/>
  </w:style>
  <w:style w:type="paragraph" w:customStyle="1" w:styleId="720273FC93A54FE1921F6FD0E4F7348A">
    <w:name w:val="720273FC93A54FE1921F6FD0E4F7348A"/>
    <w:rsid w:val="003D7E91"/>
  </w:style>
  <w:style w:type="paragraph" w:customStyle="1" w:styleId="EE16435FFC8C4B28842589233966D00D">
    <w:name w:val="EE16435FFC8C4B28842589233966D00D"/>
    <w:rsid w:val="003D7E91"/>
  </w:style>
  <w:style w:type="paragraph" w:customStyle="1" w:styleId="8CF3DF47757A4F4A96D490AE69861210">
    <w:name w:val="8CF3DF47757A4F4A96D490AE69861210"/>
    <w:rsid w:val="003D7E91"/>
  </w:style>
  <w:style w:type="paragraph" w:customStyle="1" w:styleId="9C7C9BEA8AB444EBB4ABA3BF2979ABD6">
    <w:name w:val="9C7C9BEA8AB444EBB4ABA3BF2979ABD6"/>
    <w:rsid w:val="003D7E91"/>
  </w:style>
  <w:style w:type="paragraph" w:customStyle="1" w:styleId="9E582DAA013D4190A92D53EC825DEE8F">
    <w:name w:val="9E582DAA013D4190A92D53EC825DEE8F"/>
    <w:rsid w:val="003D7E91"/>
  </w:style>
  <w:style w:type="paragraph" w:customStyle="1" w:styleId="B048CE3B33CC4CA1A8E2235E195A28F9">
    <w:name w:val="B048CE3B33CC4CA1A8E2235E195A28F9"/>
    <w:rsid w:val="003D7E91"/>
  </w:style>
  <w:style w:type="paragraph" w:customStyle="1" w:styleId="32CF6658B15A402EB3380F5ACF76AE95">
    <w:name w:val="32CF6658B15A402EB3380F5ACF76AE95"/>
    <w:rsid w:val="003D7E91"/>
  </w:style>
  <w:style w:type="paragraph" w:customStyle="1" w:styleId="7B2BDDEFF34C4FAF980ADE06A6A09535">
    <w:name w:val="7B2BDDEFF34C4FAF980ADE06A6A09535"/>
    <w:rsid w:val="003D7E91"/>
  </w:style>
  <w:style w:type="paragraph" w:customStyle="1" w:styleId="14710C41AB0D414091469E80E11AF200">
    <w:name w:val="14710C41AB0D414091469E80E11AF200"/>
    <w:rsid w:val="003D7E91"/>
  </w:style>
  <w:style w:type="paragraph" w:customStyle="1" w:styleId="4E00A2542C374468BAC3270DE83CE39B">
    <w:name w:val="4E00A2542C374468BAC3270DE83CE39B"/>
    <w:rsid w:val="003D7E91"/>
  </w:style>
  <w:style w:type="paragraph" w:customStyle="1" w:styleId="395BD28D68004373BE9F64B2AF9AC293">
    <w:name w:val="395BD28D68004373BE9F64B2AF9AC293"/>
    <w:rsid w:val="003D7E91"/>
  </w:style>
  <w:style w:type="paragraph" w:customStyle="1" w:styleId="7BF6F78914A1436BAD31106ADEA407F3">
    <w:name w:val="7BF6F78914A1436BAD31106ADEA407F3"/>
    <w:rsid w:val="003D7E91"/>
  </w:style>
  <w:style w:type="paragraph" w:customStyle="1" w:styleId="86D705A04751426B969E2E17F9E6E9A9">
    <w:name w:val="86D705A04751426B969E2E17F9E6E9A9"/>
    <w:rsid w:val="003D7E91"/>
  </w:style>
  <w:style w:type="paragraph" w:customStyle="1" w:styleId="F1A354B7959445FB9557EFBDF722CD82">
    <w:name w:val="F1A354B7959445FB9557EFBDF722CD82"/>
    <w:rsid w:val="003D7E91"/>
  </w:style>
  <w:style w:type="paragraph" w:customStyle="1" w:styleId="5A55C10996374441B95188D764B41103">
    <w:name w:val="5A55C10996374441B95188D764B41103"/>
    <w:rsid w:val="003D7E91"/>
  </w:style>
  <w:style w:type="paragraph" w:customStyle="1" w:styleId="A2FE4E35CF5C4CB98471A5413064F99F">
    <w:name w:val="A2FE4E35CF5C4CB98471A5413064F99F"/>
    <w:rsid w:val="003D7E91"/>
  </w:style>
  <w:style w:type="paragraph" w:customStyle="1" w:styleId="5D00008163DB448C97E6B4C159B3BED0">
    <w:name w:val="5D00008163DB448C97E6B4C159B3BED0"/>
    <w:rsid w:val="003625E9"/>
    <w:pPr>
      <w:spacing w:after="200" w:line="276" w:lineRule="auto"/>
    </w:pPr>
  </w:style>
  <w:style w:type="paragraph" w:customStyle="1" w:styleId="686D7A00E5694BF0ACA808AC1D760D85">
    <w:name w:val="686D7A00E5694BF0ACA808AC1D760D85"/>
    <w:rsid w:val="003625E9"/>
    <w:pPr>
      <w:spacing w:after="200" w:line="276" w:lineRule="auto"/>
    </w:pPr>
  </w:style>
  <w:style w:type="paragraph" w:customStyle="1" w:styleId="36DF124472624CE5B1A8CE476BA21C90">
    <w:name w:val="36DF124472624CE5B1A8CE476BA21C90"/>
    <w:rsid w:val="003625E9"/>
    <w:pPr>
      <w:spacing w:after="200" w:line="276" w:lineRule="auto"/>
    </w:pPr>
  </w:style>
  <w:style w:type="paragraph" w:customStyle="1" w:styleId="3DE9A2CAF65A4A5B898FB07562E6D942">
    <w:name w:val="3DE9A2CAF65A4A5B898FB07562E6D942"/>
    <w:rsid w:val="003625E9"/>
    <w:pPr>
      <w:spacing w:after="200" w:line="276" w:lineRule="auto"/>
    </w:pPr>
  </w:style>
  <w:style w:type="paragraph" w:customStyle="1" w:styleId="EEADFB06BCEF4F7D87A0253F472D032A">
    <w:name w:val="EEADFB06BCEF4F7D87A0253F472D032A"/>
    <w:rsid w:val="003625E9"/>
    <w:pPr>
      <w:spacing w:after="200" w:line="276" w:lineRule="auto"/>
    </w:pPr>
  </w:style>
  <w:style w:type="paragraph" w:customStyle="1" w:styleId="6BE0A75D274A4BD9B2C6EC96F366B27E">
    <w:name w:val="6BE0A75D274A4BD9B2C6EC96F366B27E"/>
    <w:rsid w:val="003625E9"/>
    <w:pPr>
      <w:spacing w:after="200" w:line="276" w:lineRule="auto"/>
    </w:pPr>
  </w:style>
  <w:style w:type="paragraph" w:customStyle="1" w:styleId="7EC3255DFE684F76992319926F82E829">
    <w:name w:val="7EC3255DFE684F76992319926F82E829"/>
    <w:rsid w:val="003625E9"/>
    <w:pPr>
      <w:spacing w:after="200" w:line="276" w:lineRule="auto"/>
    </w:pPr>
  </w:style>
  <w:style w:type="paragraph" w:customStyle="1" w:styleId="8C053DE967734AB9B739569477A4D275">
    <w:name w:val="8C053DE967734AB9B739569477A4D275"/>
    <w:rsid w:val="003625E9"/>
    <w:pPr>
      <w:spacing w:after="200" w:line="276" w:lineRule="auto"/>
    </w:pPr>
  </w:style>
  <w:style w:type="paragraph" w:customStyle="1" w:styleId="347D1788D45C4C51A307878DFACE0AB4">
    <w:name w:val="347D1788D45C4C51A307878DFACE0AB4"/>
    <w:rsid w:val="003625E9"/>
    <w:pPr>
      <w:spacing w:after="200" w:line="276" w:lineRule="auto"/>
    </w:pPr>
  </w:style>
  <w:style w:type="paragraph" w:customStyle="1" w:styleId="5CEC1582F8D8464C9859A85FC948C13A">
    <w:name w:val="5CEC1582F8D8464C9859A85FC948C13A"/>
    <w:rsid w:val="003625E9"/>
    <w:pPr>
      <w:spacing w:after="200" w:line="276" w:lineRule="auto"/>
    </w:pPr>
  </w:style>
  <w:style w:type="paragraph" w:customStyle="1" w:styleId="224A9BBF1DCC40CAB70270CD1014C8C1">
    <w:name w:val="224A9BBF1DCC40CAB70270CD1014C8C1"/>
    <w:rsid w:val="003625E9"/>
    <w:pPr>
      <w:spacing w:after="200" w:line="276" w:lineRule="auto"/>
    </w:pPr>
  </w:style>
  <w:style w:type="paragraph" w:customStyle="1" w:styleId="75E189FB4C25496CB37A0D4F26E331FF">
    <w:name w:val="75E189FB4C25496CB37A0D4F26E331FF"/>
    <w:rsid w:val="003625E9"/>
    <w:pPr>
      <w:spacing w:after="200" w:line="276" w:lineRule="auto"/>
    </w:pPr>
  </w:style>
  <w:style w:type="paragraph" w:customStyle="1" w:styleId="5049EB5DE5D54D5AA3C74614E337F354">
    <w:name w:val="5049EB5DE5D54D5AA3C74614E337F354"/>
    <w:rsid w:val="003625E9"/>
    <w:pPr>
      <w:spacing w:after="200" w:line="276" w:lineRule="auto"/>
    </w:pPr>
  </w:style>
  <w:style w:type="paragraph" w:customStyle="1" w:styleId="2CDE27E86AF84E758821B6DE12F6B4C4">
    <w:name w:val="2CDE27E86AF84E758821B6DE12F6B4C4"/>
    <w:rsid w:val="003625E9"/>
    <w:pPr>
      <w:spacing w:after="200" w:line="276" w:lineRule="auto"/>
    </w:pPr>
  </w:style>
  <w:style w:type="paragraph" w:customStyle="1" w:styleId="B33874EB86B34464A982C4271479E394">
    <w:name w:val="B33874EB86B34464A982C4271479E394"/>
    <w:rsid w:val="003625E9"/>
    <w:pPr>
      <w:spacing w:after="200" w:line="276" w:lineRule="auto"/>
    </w:pPr>
  </w:style>
  <w:style w:type="paragraph" w:customStyle="1" w:styleId="27F3A39FFBB34EA4B40C9752D90D11D2">
    <w:name w:val="27F3A39FFBB34EA4B40C9752D90D11D2"/>
    <w:rsid w:val="003625E9"/>
    <w:pPr>
      <w:spacing w:after="200" w:line="276" w:lineRule="auto"/>
    </w:pPr>
  </w:style>
  <w:style w:type="paragraph" w:customStyle="1" w:styleId="69A55E1799474F7693B79168755D95E7">
    <w:name w:val="69A55E1799474F7693B79168755D95E7"/>
    <w:rsid w:val="003625E9"/>
    <w:pPr>
      <w:spacing w:after="200" w:line="276" w:lineRule="auto"/>
    </w:pPr>
  </w:style>
  <w:style w:type="paragraph" w:customStyle="1" w:styleId="B0A7F50B5DDA4420808DB07CEB161C01">
    <w:name w:val="B0A7F50B5DDA4420808DB07CEB161C01"/>
    <w:rsid w:val="003625E9"/>
    <w:pPr>
      <w:spacing w:after="200" w:line="276" w:lineRule="auto"/>
    </w:pPr>
  </w:style>
  <w:style w:type="paragraph" w:customStyle="1" w:styleId="999F9A53A56E4B2D979188B9B43C4492">
    <w:name w:val="999F9A53A56E4B2D979188B9B43C4492"/>
    <w:rsid w:val="003625E9"/>
    <w:pPr>
      <w:spacing w:after="200" w:line="276" w:lineRule="auto"/>
    </w:pPr>
  </w:style>
  <w:style w:type="paragraph" w:customStyle="1" w:styleId="8DE41C999AD34AB28A0997FA1058F59B">
    <w:name w:val="8DE41C999AD34AB28A0997FA1058F59B"/>
    <w:rsid w:val="003625E9"/>
    <w:pPr>
      <w:spacing w:after="200" w:line="276" w:lineRule="auto"/>
    </w:pPr>
  </w:style>
  <w:style w:type="paragraph" w:customStyle="1" w:styleId="886FC5203AA74266979CAE09464D17C6">
    <w:name w:val="886FC5203AA74266979CAE09464D17C6"/>
    <w:rsid w:val="003625E9"/>
    <w:pPr>
      <w:spacing w:after="200" w:line="276" w:lineRule="auto"/>
    </w:pPr>
  </w:style>
  <w:style w:type="paragraph" w:customStyle="1" w:styleId="A29F42938DA34AA8B67B1E3921B09BCB">
    <w:name w:val="A29F42938DA34AA8B67B1E3921B09BCB"/>
    <w:rsid w:val="003625E9"/>
    <w:pPr>
      <w:spacing w:after="200" w:line="276" w:lineRule="auto"/>
    </w:pPr>
  </w:style>
  <w:style w:type="paragraph" w:customStyle="1" w:styleId="498E5071F6AB406698F350F6BACAF237">
    <w:name w:val="498E5071F6AB406698F350F6BACAF237"/>
    <w:rsid w:val="003625E9"/>
    <w:pPr>
      <w:spacing w:after="200" w:line="276" w:lineRule="auto"/>
    </w:pPr>
  </w:style>
  <w:style w:type="paragraph" w:customStyle="1" w:styleId="51BA94F7AF57423BB0AA6BDD17A924E3">
    <w:name w:val="51BA94F7AF57423BB0AA6BDD17A924E3"/>
    <w:rsid w:val="003625E9"/>
    <w:pPr>
      <w:spacing w:after="200" w:line="276" w:lineRule="auto"/>
    </w:p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uiPriority w:val="99"/>
    <w:semiHidden/>
    <w:rsid w:val="003625E9"/>
    <w:rPr>
      <w:color w:val="808080"/>
    </w:rPr>
  </w:style>
  <w:style w:type="paragraph" w:customStyle="1" w:styleId="2921B39E4E564F0292E6A6C56F6AD17D">
    <w:name w:val="2921B39E4E564F0292E6A6C56F6AD17D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67F6F6FE1D9B4D0DB0A3E2706D0EDAE9">
    <w:name w:val="67F6F6FE1D9B4D0DB0A3E2706D0EDAE9"/>
    <w:rsid w:val="004F5AB6"/>
  </w:style>
  <w:style w:type="paragraph" w:customStyle="1" w:styleId="989C386533504F03A079BB701F689C23">
    <w:name w:val="989C386533504F03A079BB701F689C23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2632F7EF079C44F3BC91517027842123">
    <w:name w:val="2632F7EF079C44F3BC91517027842123"/>
    <w:rsid w:val="004F5AB6"/>
  </w:style>
  <w:style w:type="paragraph" w:customStyle="1" w:styleId="6C0AE7E4174F4179960229B5756AB8CA">
    <w:name w:val="6C0AE7E4174F4179960229B5756AB8CA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5D39EE713A184131AC104AA16E4D21DD">
    <w:name w:val="5D39EE713A184131AC104AA16E4D21DD"/>
    <w:rsid w:val="004F5AB6"/>
  </w:style>
  <w:style w:type="paragraph" w:customStyle="1" w:styleId="62CE893E0BB6404FA0A104728D56614B">
    <w:name w:val="62CE893E0BB6404FA0A104728D56614B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49B55EA681F74F068095E891DF610875">
    <w:name w:val="49B55EA681F74F068095E891DF610875"/>
    <w:rsid w:val="004F5AB6"/>
  </w:style>
  <w:style w:type="paragraph" w:customStyle="1" w:styleId="E4AA80EF4ABB4414A8B32D61D415881E">
    <w:name w:val="E4AA80EF4ABB4414A8B32D61D415881E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54A2497A493B41A1AEE5DA2ED2941136">
    <w:name w:val="54A2497A493B41A1AEE5DA2ED2941136"/>
    <w:rsid w:val="004F5AB6"/>
  </w:style>
  <w:style w:type="paragraph" w:customStyle="1" w:styleId="67F6F6FE1D9B4D0DB0A3E2706D0EDAE91">
    <w:name w:val="67F6F6FE1D9B4D0DB0A3E2706D0EDAE91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2632F7EF079C44F3BC915170278421231">
    <w:name w:val="2632F7EF079C44F3BC915170278421231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5D39EE713A184131AC104AA16E4D21DD1">
    <w:name w:val="5D39EE713A184131AC104AA16E4D21DD1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49B55EA681F74F068095E891DF6108751">
    <w:name w:val="49B55EA681F74F068095E891DF6108751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54A2497A493B41A1AEE5DA2ED29411361">
    <w:name w:val="54A2497A493B41A1AEE5DA2ED29411361"/>
    <w:rsid w:val="003D7E91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pt-BR"/>
    </w:rPr>
  </w:style>
  <w:style w:type="paragraph" w:customStyle="1" w:styleId="CDABE97479374B649A0E136C5A5B16E1">
    <w:name w:val="CDABE97479374B649A0E136C5A5B16E1"/>
    <w:rsid w:val="003D7E91"/>
  </w:style>
  <w:style w:type="paragraph" w:customStyle="1" w:styleId="79D18B1C10E843589E9E8F92385C4197">
    <w:name w:val="79D18B1C10E843589E9E8F92385C4197"/>
    <w:rsid w:val="003D7E91"/>
  </w:style>
  <w:style w:type="paragraph" w:customStyle="1" w:styleId="0F371C34704E4DE6B2671DBE75198057">
    <w:name w:val="0F371C34704E4DE6B2671DBE75198057"/>
    <w:rsid w:val="003D7E91"/>
  </w:style>
  <w:style w:type="paragraph" w:customStyle="1" w:styleId="0B4C80EE33B940BE85551CCA615688E9">
    <w:name w:val="0B4C80EE33B940BE85551CCA615688E9"/>
    <w:rsid w:val="003D7E91"/>
  </w:style>
  <w:style w:type="paragraph" w:customStyle="1" w:styleId="4BC0AB75D954452E84CB7B599F9D86E1">
    <w:name w:val="4BC0AB75D954452E84CB7B599F9D86E1"/>
    <w:rsid w:val="003D7E91"/>
  </w:style>
  <w:style w:type="paragraph" w:customStyle="1" w:styleId="BD70307FFE2F48179C9646D00DDE4DAB">
    <w:name w:val="BD70307FFE2F48179C9646D00DDE4DAB"/>
    <w:rsid w:val="003D7E91"/>
  </w:style>
  <w:style w:type="paragraph" w:customStyle="1" w:styleId="6F27F51A93E44034A28AB11ED53D3803">
    <w:name w:val="6F27F51A93E44034A28AB11ED53D3803"/>
    <w:rsid w:val="003D7E91"/>
  </w:style>
  <w:style w:type="paragraph" w:customStyle="1" w:styleId="720273FC93A54FE1921F6FD0E4F7348A">
    <w:name w:val="720273FC93A54FE1921F6FD0E4F7348A"/>
    <w:rsid w:val="003D7E91"/>
  </w:style>
  <w:style w:type="paragraph" w:customStyle="1" w:styleId="EE16435FFC8C4B28842589233966D00D">
    <w:name w:val="EE16435FFC8C4B28842589233966D00D"/>
    <w:rsid w:val="003D7E91"/>
  </w:style>
  <w:style w:type="paragraph" w:customStyle="1" w:styleId="8CF3DF47757A4F4A96D490AE69861210">
    <w:name w:val="8CF3DF47757A4F4A96D490AE69861210"/>
    <w:rsid w:val="003D7E91"/>
  </w:style>
  <w:style w:type="paragraph" w:customStyle="1" w:styleId="9C7C9BEA8AB444EBB4ABA3BF2979ABD6">
    <w:name w:val="9C7C9BEA8AB444EBB4ABA3BF2979ABD6"/>
    <w:rsid w:val="003D7E91"/>
  </w:style>
  <w:style w:type="paragraph" w:customStyle="1" w:styleId="9E582DAA013D4190A92D53EC825DEE8F">
    <w:name w:val="9E582DAA013D4190A92D53EC825DEE8F"/>
    <w:rsid w:val="003D7E91"/>
  </w:style>
  <w:style w:type="paragraph" w:customStyle="1" w:styleId="B048CE3B33CC4CA1A8E2235E195A28F9">
    <w:name w:val="B048CE3B33CC4CA1A8E2235E195A28F9"/>
    <w:rsid w:val="003D7E91"/>
  </w:style>
  <w:style w:type="paragraph" w:customStyle="1" w:styleId="32CF6658B15A402EB3380F5ACF76AE95">
    <w:name w:val="32CF6658B15A402EB3380F5ACF76AE95"/>
    <w:rsid w:val="003D7E91"/>
  </w:style>
  <w:style w:type="paragraph" w:customStyle="1" w:styleId="7B2BDDEFF34C4FAF980ADE06A6A09535">
    <w:name w:val="7B2BDDEFF34C4FAF980ADE06A6A09535"/>
    <w:rsid w:val="003D7E91"/>
  </w:style>
  <w:style w:type="paragraph" w:customStyle="1" w:styleId="14710C41AB0D414091469E80E11AF200">
    <w:name w:val="14710C41AB0D414091469E80E11AF200"/>
    <w:rsid w:val="003D7E91"/>
  </w:style>
  <w:style w:type="paragraph" w:customStyle="1" w:styleId="4E00A2542C374468BAC3270DE83CE39B">
    <w:name w:val="4E00A2542C374468BAC3270DE83CE39B"/>
    <w:rsid w:val="003D7E91"/>
  </w:style>
  <w:style w:type="paragraph" w:customStyle="1" w:styleId="395BD28D68004373BE9F64B2AF9AC293">
    <w:name w:val="395BD28D68004373BE9F64B2AF9AC293"/>
    <w:rsid w:val="003D7E91"/>
  </w:style>
  <w:style w:type="paragraph" w:customStyle="1" w:styleId="7BF6F78914A1436BAD31106ADEA407F3">
    <w:name w:val="7BF6F78914A1436BAD31106ADEA407F3"/>
    <w:rsid w:val="003D7E91"/>
  </w:style>
  <w:style w:type="paragraph" w:customStyle="1" w:styleId="86D705A04751426B969E2E17F9E6E9A9">
    <w:name w:val="86D705A04751426B969E2E17F9E6E9A9"/>
    <w:rsid w:val="003D7E91"/>
  </w:style>
  <w:style w:type="paragraph" w:customStyle="1" w:styleId="F1A354B7959445FB9557EFBDF722CD82">
    <w:name w:val="F1A354B7959445FB9557EFBDF722CD82"/>
    <w:rsid w:val="003D7E91"/>
  </w:style>
  <w:style w:type="paragraph" w:customStyle="1" w:styleId="5A55C10996374441B95188D764B41103">
    <w:name w:val="5A55C10996374441B95188D764B41103"/>
    <w:rsid w:val="003D7E91"/>
  </w:style>
  <w:style w:type="paragraph" w:customStyle="1" w:styleId="A2FE4E35CF5C4CB98471A5413064F99F">
    <w:name w:val="A2FE4E35CF5C4CB98471A5413064F99F"/>
    <w:rsid w:val="003D7E91"/>
  </w:style>
  <w:style w:type="paragraph" w:customStyle="1" w:styleId="5D00008163DB448C97E6B4C159B3BED0">
    <w:name w:val="5D00008163DB448C97E6B4C159B3BED0"/>
    <w:rsid w:val="003625E9"/>
    <w:pPr>
      <w:spacing w:after="200" w:line="276" w:lineRule="auto"/>
    </w:pPr>
  </w:style>
  <w:style w:type="paragraph" w:customStyle="1" w:styleId="686D7A00E5694BF0ACA808AC1D760D85">
    <w:name w:val="686D7A00E5694BF0ACA808AC1D760D85"/>
    <w:rsid w:val="003625E9"/>
    <w:pPr>
      <w:spacing w:after="200" w:line="276" w:lineRule="auto"/>
    </w:pPr>
  </w:style>
  <w:style w:type="paragraph" w:customStyle="1" w:styleId="36DF124472624CE5B1A8CE476BA21C90">
    <w:name w:val="36DF124472624CE5B1A8CE476BA21C90"/>
    <w:rsid w:val="003625E9"/>
    <w:pPr>
      <w:spacing w:after="200" w:line="276" w:lineRule="auto"/>
    </w:pPr>
  </w:style>
  <w:style w:type="paragraph" w:customStyle="1" w:styleId="3DE9A2CAF65A4A5B898FB07562E6D942">
    <w:name w:val="3DE9A2CAF65A4A5B898FB07562E6D942"/>
    <w:rsid w:val="003625E9"/>
    <w:pPr>
      <w:spacing w:after="200" w:line="276" w:lineRule="auto"/>
    </w:pPr>
  </w:style>
  <w:style w:type="paragraph" w:customStyle="1" w:styleId="EEADFB06BCEF4F7D87A0253F472D032A">
    <w:name w:val="EEADFB06BCEF4F7D87A0253F472D032A"/>
    <w:rsid w:val="003625E9"/>
    <w:pPr>
      <w:spacing w:after="200" w:line="276" w:lineRule="auto"/>
    </w:pPr>
  </w:style>
  <w:style w:type="paragraph" w:customStyle="1" w:styleId="6BE0A75D274A4BD9B2C6EC96F366B27E">
    <w:name w:val="6BE0A75D274A4BD9B2C6EC96F366B27E"/>
    <w:rsid w:val="003625E9"/>
    <w:pPr>
      <w:spacing w:after="200" w:line="276" w:lineRule="auto"/>
    </w:pPr>
  </w:style>
  <w:style w:type="paragraph" w:customStyle="1" w:styleId="7EC3255DFE684F76992319926F82E829">
    <w:name w:val="7EC3255DFE684F76992319926F82E829"/>
    <w:rsid w:val="003625E9"/>
    <w:pPr>
      <w:spacing w:after="200" w:line="276" w:lineRule="auto"/>
    </w:pPr>
  </w:style>
  <w:style w:type="paragraph" w:customStyle="1" w:styleId="8C053DE967734AB9B739569477A4D275">
    <w:name w:val="8C053DE967734AB9B739569477A4D275"/>
    <w:rsid w:val="003625E9"/>
    <w:pPr>
      <w:spacing w:after="200" w:line="276" w:lineRule="auto"/>
    </w:pPr>
  </w:style>
  <w:style w:type="paragraph" w:customStyle="1" w:styleId="347D1788D45C4C51A307878DFACE0AB4">
    <w:name w:val="347D1788D45C4C51A307878DFACE0AB4"/>
    <w:rsid w:val="003625E9"/>
    <w:pPr>
      <w:spacing w:after="200" w:line="276" w:lineRule="auto"/>
    </w:pPr>
  </w:style>
  <w:style w:type="paragraph" w:customStyle="1" w:styleId="5CEC1582F8D8464C9859A85FC948C13A">
    <w:name w:val="5CEC1582F8D8464C9859A85FC948C13A"/>
    <w:rsid w:val="003625E9"/>
    <w:pPr>
      <w:spacing w:after="200" w:line="276" w:lineRule="auto"/>
    </w:pPr>
  </w:style>
  <w:style w:type="paragraph" w:customStyle="1" w:styleId="224A9BBF1DCC40CAB70270CD1014C8C1">
    <w:name w:val="224A9BBF1DCC40CAB70270CD1014C8C1"/>
    <w:rsid w:val="003625E9"/>
    <w:pPr>
      <w:spacing w:after="200" w:line="276" w:lineRule="auto"/>
    </w:pPr>
  </w:style>
  <w:style w:type="paragraph" w:customStyle="1" w:styleId="75E189FB4C25496CB37A0D4F26E331FF">
    <w:name w:val="75E189FB4C25496CB37A0D4F26E331FF"/>
    <w:rsid w:val="003625E9"/>
    <w:pPr>
      <w:spacing w:after="200" w:line="276" w:lineRule="auto"/>
    </w:pPr>
  </w:style>
  <w:style w:type="paragraph" w:customStyle="1" w:styleId="5049EB5DE5D54D5AA3C74614E337F354">
    <w:name w:val="5049EB5DE5D54D5AA3C74614E337F354"/>
    <w:rsid w:val="003625E9"/>
    <w:pPr>
      <w:spacing w:after="200" w:line="276" w:lineRule="auto"/>
    </w:pPr>
  </w:style>
  <w:style w:type="paragraph" w:customStyle="1" w:styleId="2CDE27E86AF84E758821B6DE12F6B4C4">
    <w:name w:val="2CDE27E86AF84E758821B6DE12F6B4C4"/>
    <w:rsid w:val="003625E9"/>
    <w:pPr>
      <w:spacing w:after="200" w:line="276" w:lineRule="auto"/>
    </w:pPr>
  </w:style>
  <w:style w:type="paragraph" w:customStyle="1" w:styleId="B33874EB86B34464A982C4271479E394">
    <w:name w:val="B33874EB86B34464A982C4271479E394"/>
    <w:rsid w:val="003625E9"/>
    <w:pPr>
      <w:spacing w:after="200" w:line="276" w:lineRule="auto"/>
    </w:pPr>
  </w:style>
  <w:style w:type="paragraph" w:customStyle="1" w:styleId="27F3A39FFBB34EA4B40C9752D90D11D2">
    <w:name w:val="27F3A39FFBB34EA4B40C9752D90D11D2"/>
    <w:rsid w:val="003625E9"/>
    <w:pPr>
      <w:spacing w:after="200" w:line="276" w:lineRule="auto"/>
    </w:pPr>
  </w:style>
  <w:style w:type="paragraph" w:customStyle="1" w:styleId="69A55E1799474F7693B79168755D95E7">
    <w:name w:val="69A55E1799474F7693B79168755D95E7"/>
    <w:rsid w:val="003625E9"/>
    <w:pPr>
      <w:spacing w:after="200" w:line="276" w:lineRule="auto"/>
    </w:pPr>
  </w:style>
  <w:style w:type="paragraph" w:customStyle="1" w:styleId="B0A7F50B5DDA4420808DB07CEB161C01">
    <w:name w:val="B0A7F50B5DDA4420808DB07CEB161C01"/>
    <w:rsid w:val="003625E9"/>
    <w:pPr>
      <w:spacing w:after="200" w:line="276" w:lineRule="auto"/>
    </w:pPr>
  </w:style>
  <w:style w:type="paragraph" w:customStyle="1" w:styleId="999F9A53A56E4B2D979188B9B43C4492">
    <w:name w:val="999F9A53A56E4B2D979188B9B43C4492"/>
    <w:rsid w:val="003625E9"/>
    <w:pPr>
      <w:spacing w:after="200" w:line="276" w:lineRule="auto"/>
    </w:pPr>
  </w:style>
  <w:style w:type="paragraph" w:customStyle="1" w:styleId="8DE41C999AD34AB28A0997FA1058F59B">
    <w:name w:val="8DE41C999AD34AB28A0997FA1058F59B"/>
    <w:rsid w:val="003625E9"/>
    <w:pPr>
      <w:spacing w:after="200" w:line="276" w:lineRule="auto"/>
    </w:pPr>
  </w:style>
  <w:style w:type="paragraph" w:customStyle="1" w:styleId="886FC5203AA74266979CAE09464D17C6">
    <w:name w:val="886FC5203AA74266979CAE09464D17C6"/>
    <w:rsid w:val="003625E9"/>
    <w:pPr>
      <w:spacing w:after="200" w:line="276" w:lineRule="auto"/>
    </w:pPr>
  </w:style>
  <w:style w:type="paragraph" w:customStyle="1" w:styleId="A29F42938DA34AA8B67B1E3921B09BCB">
    <w:name w:val="A29F42938DA34AA8B67B1E3921B09BCB"/>
    <w:rsid w:val="003625E9"/>
    <w:pPr>
      <w:spacing w:after="200" w:line="276" w:lineRule="auto"/>
    </w:pPr>
  </w:style>
  <w:style w:type="paragraph" w:customStyle="1" w:styleId="498E5071F6AB406698F350F6BACAF237">
    <w:name w:val="498E5071F6AB406698F350F6BACAF237"/>
    <w:rsid w:val="003625E9"/>
    <w:pPr>
      <w:spacing w:after="200" w:line="276" w:lineRule="auto"/>
    </w:pPr>
  </w:style>
  <w:style w:type="paragraph" w:customStyle="1" w:styleId="51BA94F7AF57423BB0AA6BDD17A924E3">
    <w:name w:val="51BA94F7AF57423BB0AA6BDD17A924E3"/>
    <w:rsid w:val="003625E9"/>
    <w:pPr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FKo03yefoCVmzzkL3RZNQvVrx+w==">AMUW2mW9GmOc0LeYNSsjhNFkCx89aOpJpVGT1azOx8ytD5TWOF1c6s1ImRw/qCuB1A9J1fet7OYukgr3YQnm1BptE6s7h6ZJlvWXQ+GPFQVbsV8dtV9S2Qg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ED2E324-42E4-4E15-8AC7-9A8F2400CB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1318</Words>
  <Characters>7118</Characters>
  <Application>Microsoft Office Word</Application>
  <DocSecurity>0</DocSecurity>
  <Lines>59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nanda</dc:creator>
  <cp:lastModifiedBy>João Paulo</cp:lastModifiedBy>
  <cp:revision>6</cp:revision>
  <dcterms:created xsi:type="dcterms:W3CDTF">2023-06-29T17:59:00Z</dcterms:created>
  <dcterms:modified xsi:type="dcterms:W3CDTF">2023-07-03T15:02:00Z</dcterms:modified>
  <cp:category>sdfsdfsdfsdfsds</cp:category>
</cp:coreProperties>
</file>